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BCF17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04B468B8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36"/>
          <w:szCs w:val="32"/>
        </w:rPr>
      </w:pPr>
      <w:r w:rsidRPr="00987C35">
        <w:rPr>
          <w:rFonts w:ascii="Times New Roman" w:hAnsi="Times New Roman"/>
          <w:b/>
          <w:sz w:val="36"/>
          <w:szCs w:val="32"/>
        </w:rPr>
        <w:t xml:space="preserve">Tutorial </w:t>
      </w:r>
      <w:r>
        <w:rPr>
          <w:rFonts w:ascii="Times New Roman" w:hAnsi="Times New Roman"/>
          <w:b/>
          <w:sz w:val="36"/>
          <w:szCs w:val="32"/>
        </w:rPr>
        <w:t>–</w:t>
      </w:r>
      <w:r w:rsidRPr="00987C35">
        <w:rPr>
          <w:rFonts w:ascii="Times New Roman" w:hAnsi="Times New Roman"/>
          <w:b/>
          <w:sz w:val="36"/>
          <w:szCs w:val="32"/>
        </w:rPr>
        <w:t xml:space="preserve"> </w:t>
      </w:r>
      <w:r>
        <w:rPr>
          <w:rFonts w:ascii="Times New Roman" w:hAnsi="Times New Roman"/>
          <w:b/>
          <w:sz w:val="36"/>
          <w:szCs w:val="32"/>
        </w:rPr>
        <w:t>1</w:t>
      </w:r>
    </w:p>
    <w:p w14:paraId="182219A3" w14:textId="77777777" w:rsidR="005913AF" w:rsidRDefault="005913AF" w:rsidP="005913AF">
      <w:pPr>
        <w:pStyle w:val="Header"/>
        <w:rPr>
          <w:rFonts w:ascii="Times New Roman" w:hAnsi="Times New Roman"/>
          <w:b/>
          <w:sz w:val="28"/>
          <w:szCs w:val="24"/>
        </w:rPr>
      </w:pPr>
    </w:p>
    <w:p w14:paraId="6F3E3DEE" w14:textId="77777777" w:rsidR="005913AF" w:rsidRDefault="005913AF" w:rsidP="005913AF">
      <w:pPr>
        <w:pStyle w:val="Header"/>
        <w:numPr>
          <w:ilvl w:val="0"/>
          <w:numId w:val="14"/>
        </w:numPr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Design html page to get below given output using bootstrap </w:t>
      </w:r>
      <w:proofErr w:type="spellStart"/>
      <w:r>
        <w:rPr>
          <w:color w:val="000000"/>
          <w:shd w:val="clear" w:color="auto" w:fill="FFFFFF"/>
        </w:rPr>
        <w:t>css</w:t>
      </w:r>
      <w:proofErr w:type="spellEnd"/>
      <w:r>
        <w:rPr>
          <w:color w:val="000000"/>
          <w:shd w:val="clear" w:color="auto" w:fill="FFFFFF"/>
        </w:rPr>
        <w:t>.</w:t>
      </w:r>
    </w:p>
    <w:p w14:paraId="41DACABF" w14:textId="77777777" w:rsidR="005913AF" w:rsidRDefault="005913AF" w:rsidP="005913AF">
      <w:pPr>
        <w:pStyle w:val="Header"/>
        <w:ind w:left="181"/>
        <w:jc w:val="both"/>
        <w:rPr>
          <w:rFonts w:ascii="Helvetica" w:hAnsi="Helvetica" w:cs="Helvetica"/>
          <w:color w:val="2D3B45"/>
          <w:shd w:val="clear" w:color="auto" w:fill="FFFFFF"/>
        </w:rPr>
      </w:pPr>
    </w:p>
    <w:p w14:paraId="01A0E1D3" w14:textId="77777777" w:rsidR="005913AF" w:rsidRDefault="005913AF" w:rsidP="005913AF">
      <w:pPr>
        <w:pStyle w:val="Header"/>
        <w:jc w:val="both"/>
        <w:rPr>
          <w:rFonts w:ascii="Helvetica" w:hAnsi="Helvetica" w:cs="Helvetica"/>
          <w:color w:val="2D3B45"/>
          <w:shd w:val="clear" w:color="auto" w:fill="FFFFFF"/>
        </w:rPr>
      </w:pPr>
      <w:r>
        <w:rPr>
          <w:noProof/>
        </w:rPr>
        <w:drawing>
          <wp:inline distT="0" distB="0" distL="0" distR="0" wp14:anchorId="1A04019D" wp14:editId="26BE9677">
            <wp:extent cx="5943600" cy="2676525"/>
            <wp:effectExtent l="0" t="0" r="0" b="9525"/>
            <wp:docPr id="1" name="Picture 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4065D" w14:textId="77777777" w:rsidR="005913AF" w:rsidRDefault="005913AF" w:rsidP="005913AF">
      <w:pPr>
        <w:pStyle w:val="Header"/>
        <w:jc w:val="both"/>
        <w:rPr>
          <w:rFonts w:ascii="Helvetica" w:hAnsi="Helvetica" w:cs="Helvetica"/>
          <w:color w:val="2D3B45"/>
          <w:shd w:val="clear" w:color="auto" w:fill="FFFFFF"/>
        </w:rPr>
      </w:pPr>
    </w:p>
    <w:p w14:paraId="7974E5CA" w14:textId="77777777" w:rsidR="005913AF" w:rsidRDefault="005913AF" w:rsidP="005913AF">
      <w:pPr>
        <w:pStyle w:val="Header"/>
        <w:jc w:val="both"/>
        <w:rPr>
          <w:rFonts w:ascii="Helvetica" w:hAnsi="Helvetica" w:cs="Helvetica"/>
          <w:color w:val="2D3B45"/>
          <w:shd w:val="clear" w:color="auto" w:fill="FFFFFF"/>
        </w:rPr>
      </w:pPr>
    </w:p>
    <w:p w14:paraId="14A07115" w14:textId="77777777" w:rsidR="005913AF" w:rsidRDefault="005913AF" w:rsidP="005913AF">
      <w:pPr>
        <w:pStyle w:val="Header"/>
        <w:jc w:val="both"/>
        <w:rPr>
          <w:rFonts w:ascii="Helvetica" w:hAnsi="Helvetica" w:cs="Helvetica"/>
          <w:color w:val="2D3B45"/>
          <w:shd w:val="clear" w:color="auto" w:fill="FFFFFF"/>
        </w:rPr>
      </w:pPr>
    </w:p>
    <w:p w14:paraId="6A1EE3B4" w14:textId="77777777" w:rsidR="005913AF" w:rsidRDefault="005913AF" w:rsidP="005913AF">
      <w:pPr>
        <w:pStyle w:val="Header"/>
        <w:jc w:val="both"/>
        <w:rPr>
          <w:rFonts w:ascii="Helvetica" w:hAnsi="Helvetica" w:cs="Helvetica"/>
          <w:b/>
          <w:bCs/>
          <w:color w:val="2D3B45"/>
          <w:shd w:val="clear" w:color="auto" w:fill="FFFFFF"/>
        </w:rPr>
      </w:pPr>
      <w:r w:rsidRPr="008F16DF">
        <w:rPr>
          <w:rFonts w:ascii="Helvetica" w:hAnsi="Helvetica" w:cs="Helvetica"/>
          <w:b/>
          <w:bCs/>
          <w:color w:val="2D3B45"/>
          <w:shd w:val="clear" w:color="auto" w:fill="FFFFFF"/>
        </w:rPr>
        <w:t>Code:</w:t>
      </w:r>
    </w:p>
    <w:p w14:paraId="3E126F9F" w14:textId="77777777" w:rsidR="005913AF" w:rsidRDefault="005913AF" w:rsidP="005913AF">
      <w:pPr>
        <w:pStyle w:val="Header"/>
        <w:jc w:val="both"/>
        <w:rPr>
          <w:rFonts w:ascii="Helvetica" w:hAnsi="Helvetica" w:cs="Helvetica"/>
          <w:b/>
          <w:bCs/>
          <w:color w:val="2D3B45"/>
          <w:shd w:val="clear" w:color="auto" w:fill="FFFFFF"/>
        </w:rPr>
      </w:pPr>
    </w:p>
    <w:p w14:paraId="6450EA92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808080"/>
          <w:sz w:val="21"/>
          <w:szCs w:val="21"/>
        </w:rPr>
        <w:t>&lt;!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OCTYPE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html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F43CBA4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html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lang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en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6E81BEF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head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184730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title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Chetan </w:t>
      </w:r>
      <w:proofErr w:type="spellStart"/>
      <w:r w:rsidRPr="00CA2FE2">
        <w:rPr>
          <w:rFonts w:ascii="Consolas" w:eastAsia="Times New Roman" w:hAnsi="Consolas"/>
          <w:color w:val="D4D4D4"/>
          <w:sz w:val="21"/>
          <w:szCs w:val="21"/>
        </w:rPr>
        <w:t>Kochiyaniya</w:t>
      </w:r>
      <w:proofErr w:type="spellEnd"/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title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13C6BF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meta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viewport"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ontent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width=device-width, initial-scale=1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605C516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link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CA2FE2">
        <w:rPr>
          <w:rFonts w:ascii="Consolas" w:eastAsia="Times New Roman" w:hAnsi="Consolas"/>
          <w:color w:val="9CDCFE"/>
          <w:sz w:val="21"/>
          <w:szCs w:val="21"/>
        </w:rPr>
        <w:t>href</w:t>
      </w:r>
      <w:proofErr w:type="spellEnd"/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css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/bootstrap.min.css"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CA2FE2">
        <w:rPr>
          <w:rFonts w:ascii="Consolas" w:eastAsia="Times New Roman" w:hAnsi="Consolas"/>
          <w:color w:val="9CDCFE"/>
          <w:sz w:val="21"/>
          <w:szCs w:val="21"/>
        </w:rPr>
        <w:t>rel</w:t>
      </w:r>
      <w:proofErr w:type="spellEnd"/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stylesheet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6669556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script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CA2FE2">
        <w:rPr>
          <w:rFonts w:ascii="Consolas" w:eastAsia="Times New Roman" w:hAnsi="Consolas"/>
          <w:color w:val="9CDCFE"/>
          <w:sz w:val="21"/>
          <w:szCs w:val="21"/>
        </w:rPr>
        <w:t>src</w:t>
      </w:r>
      <w:proofErr w:type="spellEnd"/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js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/bootstrap.min.js"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script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87BF4DC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CA2FE2">
        <w:rPr>
          <w:rFonts w:ascii="Consolas" w:eastAsia="Times New Roman" w:hAnsi="Consolas"/>
          <w:color w:val="6A9955"/>
          <w:sz w:val="21"/>
          <w:szCs w:val="21"/>
        </w:rPr>
        <w:t>&lt;!--</w:t>
      </w:r>
    </w:p>
    <w:p w14:paraId="266D761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6A9955"/>
          <w:sz w:val="21"/>
          <w:szCs w:val="21"/>
        </w:rPr>
        <w:t xml:space="preserve">        &lt;link href="https://cdn.jsdelivr.net/npm/bootstrap@5.1.3/dist/css/bootstrap.min.css" </w:t>
      </w:r>
      <w:proofErr w:type="spellStart"/>
      <w:r w:rsidRPr="00CA2FE2">
        <w:rPr>
          <w:rFonts w:ascii="Consolas" w:eastAsia="Times New Roman" w:hAnsi="Consolas"/>
          <w:color w:val="6A9955"/>
          <w:sz w:val="21"/>
          <w:szCs w:val="21"/>
        </w:rPr>
        <w:t>rel</w:t>
      </w:r>
      <w:proofErr w:type="spellEnd"/>
      <w:r w:rsidRPr="00CA2FE2">
        <w:rPr>
          <w:rFonts w:ascii="Consolas" w:eastAsia="Times New Roman" w:hAnsi="Consolas"/>
          <w:color w:val="6A9955"/>
          <w:sz w:val="21"/>
          <w:szCs w:val="21"/>
        </w:rPr>
        <w:t>="stylesheet"&gt;</w:t>
      </w:r>
    </w:p>
    <w:p w14:paraId="50570AFE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6A9955"/>
          <w:sz w:val="21"/>
          <w:szCs w:val="21"/>
        </w:rPr>
        <w:t>        &lt;script src="https://cdn.jsdelivr.net/npm/bootstrap@5.1.3/dist/js/bootstrap.bundle.min.js" &gt;&lt;/script&gt;</w:t>
      </w:r>
    </w:p>
    <w:p w14:paraId="364DA18B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6A9955"/>
          <w:sz w:val="21"/>
          <w:szCs w:val="21"/>
        </w:rPr>
        <w:t>    --&gt;</w:t>
      </w:r>
    </w:p>
    <w:p w14:paraId="5B3B213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</w:p>
    <w:p w14:paraId="0676456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head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2503A29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AD3F8E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body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100B71A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ntainer-fluid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37D0A41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row g-2 mb-1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EFF4717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6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2571147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3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primary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13E950D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8E8FFC4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6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DA8FF8F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3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primary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760E65E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B7280B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2BF9FED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C672595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row g-2 mb-1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C19A0D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4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E3C3E8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warning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837CCDD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FBAEBAA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4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0EFA722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warning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4EB9D0A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DF472BC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4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5E2519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warning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65FF52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A4CAC1E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A73B14C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3658581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row g-2 mb-1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8BF77FD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8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46ADB62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success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26F1A7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B57153A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4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6D655A5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info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7A08A5B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4E8C915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1770691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E43BDA5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row g-2 mb-1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7CF3C07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3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43ED7A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danger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9E2CB0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C92897B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3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CB0FC4A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danger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CCB7D1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58AF63B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3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F1520A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danger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892A41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CAE2F7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3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15FE716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4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danger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730FE53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D998CFF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6C2DA1E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C3695AD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row g-2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518F374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>"col-12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940684D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CA2FE2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>=</w:t>
      </w:r>
      <w:r w:rsidRPr="00CA2FE2">
        <w:rPr>
          <w:rFonts w:ascii="Consolas" w:eastAsia="Times New Roman" w:hAnsi="Consolas"/>
          <w:color w:val="CE9178"/>
          <w:sz w:val="21"/>
          <w:szCs w:val="21"/>
        </w:rPr>
        <w:t xml:space="preserve">"p-2 border </w:t>
      </w:r>
      <w:proofErr w:type="spellStart"/>
      <w:r w:rsidRPr="00CA2FE2">
        <w:rPr>
          <w:rFonts w:ascii="Consolas" w:eastAsia="Times New Roman" w:hAnsi="Consolas"/>
          <w:color w:val="CE9178"/>
          <w:sz w:val="21"/>
          <w:szCs w:val="21"/>
        </w:rPr>
        <w:t>bg</w:t>
      </w:r>
      <w:proofErr w:type="spellEnd"/>
      <w:r w:rsidRPr="00CA2FE2">
        <w:rPr>
          <w:rFonts w:ascii="Consolas" w:eastAsia="Times New Roman" w:hAnsi="Consolas"/>
          <w:color w:val="CE9178"/>
          <w:sz w:val="21"/>
          <w:szCs w:val="21"/>
        </w:rPr>
        <w:t>-secondary"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6EE56E5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0887205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D8B1A0F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</w:p>
    <w:p w14:paraId="1C738F30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>           </w:t>
      </w:r>
    </w:p>
    <w:p w14:paraId="1848E0D5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EE60E4A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ABF0E98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body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CA2FE2">
        <w:rPr>
          <w:rFonts w:ascii="Consolas" w:eastAsia="Times New Roman" w:hAnsi="Consolas"/>
          <w:color w:val="D4D4D4"/>
          <w:sz w:val="21"/>
          <w:szCs w:val="21"/>
        </w:rPr>
        <w:t xml:space="preserve">     </w:t>
      </w:r>
    </w:p>
    <w:p w14:paraId="2E9F8B4D" w14:textId="77777777" w:rsidR="005913AF" w:rsidRPr="00CA2FE2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A2FE2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CA2FE2">
        <w:rPr>
          <w:rFonts w:ascii="Consolas" w:eastAsia="Times New Roman" w:hAnsi="Consolas"/>
          <w:color w:val="569CD6"/>
          <w:sz w:val="21"/>
          <w:szCs w:val="21"/>
        </w:rPr>
        <w:t>html</w:t>
      </w:r>
      <w:r w:rsidRPr="00CA2FE2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9AFD7A6" w14:textId="77777777" w:rsidR="005913AF" w:rsidRPr="00CA2FE2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9F0CA81" w14:textId="77777777" w:rsidR="005913AF" w:rsidRDefault="005913AF" w:rsidP="005913AF">
      <w:pPr>
        <w:pStyle w:val="Header"/>
        <w:ind w:left="-284"/>
        <w:jc w:val="both"/>
        <w:rPr>
          <w:rFonts w:ascii="Helvetica" w:hAnsi="Helvetica" w:cs="Helvetica"/>
          <w:color w:val="2D3B45"/>
          <w:shd w:val="clear" w:color="auto" w:fill="FFFFFF"/>
        </w:rPr>
      </w:pPr>
    </w:p>
    <w:p w14:paraId="1595907B" w14:textId="77777777" w:rsidR="005913AF" w:rsidRDefault="005913AF" w:rsidP="005913AF">
      <w:pPr>
        <w:pStyle w:val="Header"/>
        <w:ind w:left="-284"/>
        <w:jc w:val="both"/>
        <w:rPr>
          <w:rFonts w:ascii="Helvetica" w:hAnsi="Helvetica" w:cs="Helvetica"/>
          <w:color w:val="2D3B45"/>
          <w:shd w:val="clear" w:color="auto" w:fill="FFFFFF"/>
        </w:rPr>
      </w:pPr>
    </w:p>
    <w:p w14:paraId="25D47B74" w14:textId="77777777" w:rsidR="005913AF" w:rsidRDefault="005913AF" w:rsidP="005913AF">
      <w:pPr>
        <w:pStyle w:val="Header"/>
        <w:ind w:left="-284"/>
        <w:jc w:val="both"/>
        <w:rPr>
          <w:rFonts w:ascii="Helvetica" w:hAnsi="Helvetica" w:cs="Helvetica"/>
          <w:b/>
          <w:bCs/>
          <w:color w:val="2D3B45"/>
          <w:u w:val="single"/>
          <w:shd w:val="clear" w:color="auto" w:fill="FFFFFF"/>
        </w:rPr>
      </w:pPr>
      <w:r w:rsidRPr="00987C35">
        <w:rPr>
          <w:rFonts w:ascii="Helvetica" w:hAnsi="Helvetica" w:cs="Helvetica"/>
          <w:b/>
          <w:bCs/>
          <w:color w:val="2D3B45"/>
          <w:u w:val="single"/>
          <w:shd w:val="clear" w:color="auto" w:fill="FFFFFF"/>
        </w:rPr>
        <w:t>Output:</w:t>
      </w:r>
    </w:p>
    <w:p w14:paraId="6390D087" w14:textId="77777777" w:rsidR="005913AF" w:rsidRDefault="005913AF" w:rsidP="005913AF">
      <w:pPr>
        <w:pStyle w:val="Header"/>
        <w:ind w:left="-284"/>
        <w:jc w:val="both"/>
        <w:rPr>
          <w:rFonts w:ascii="Helvetica" w:hAnsi="Helvetica" w:cs="Helvetica"/>
          <w:b/>
          <w:bCs/>
          <w:color w:val="2D3B45"/>
          <w:u w:val="single"/>
          <w:shd w:val="clear" w:color="auto" w:fill="FFFFFF"/>
        </w:rPr>
      </w:pPr>
    </w:p>
    <w:p w14:paraId="459CBE82" w14:textId="77777777" w:rsidR="005913AF" w:rsidRPr="00987C35" w:rsidRDefault="005913AF" w:rsidP="005913AF">
      <w:pPr>
        <w:pStyle w:val="Header"/>
        <w:ind w:left="-284"/>
        <w:jc w:val="both"/>
        <w:rPr>
          <w:rFonts w:ascii="Helvetica" w:hAnsi="Helvetica" w:cs="Helvetica"/>
          <w:b/>
          <w:bCs/>
          <w:color w:val="2D3B45"/>
          <w:u w:val="single"/>
          <w:shd w:val="clear" w:color="auto" w:fill="FFFFFF"/>
        </w:rPr>
      </w:pPr>
      <w:r w:rsidRPr="00CA2FE2">
        <w:rPr>
          <w:rFonts w:ascii="Helvetica" w:hAnsi="Helvetica" w:cs="Helvetica"/>
          <w:b/>
          <w:bCs/>
          <w:noProof/>
          <w:color w:val="2D3B45"/>
          <w:u w:val="single"/>
          <w:shd w:val="clear" w:color="auto" w:fill="FFFFFF"/>
        </w:rPr>
        <w:drawing>
          <wp:inline distT="0" distB="0" distL="0" distR="0" wp14:anchorId="789F1012" wp14:editId="09386F44">
            <wp:extent cx="6149340" cy="2255520"/>
            <wp:effectExtent l="0" t="0" r="381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 rotWithShape="1">
                    <a:blip r:embed="rId8"/>
                    <a:srcRect b="2000"/>
                    <a:stretch/>
                  </pic:blipFill>
                  <pic:spPr bwMode="auto">
                    <a:xfrm>
                      <a:off x="0" y="0"/>
                      <a:ext cx="6149340" cy="2255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5578C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43C52ED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7946295B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13AD9168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04AFF450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D3C5702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3EE2DF8A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20A675B2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2CFDE8DC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23DB066E" w14:textId="77777777" w:rsidR="005913AF" w:rsidRDefault="005913AF" w:rsidP="005913AF">
      <w:pPr>
        <w:pStyle w:val="c13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Style w:val="c7"/>
          <w:rFonts w:eastAsia="Calibri"/>
          <w:color w:val="000000"/>
        </w:rPr>
        <w:t>2. Use a Bootstrap class to style the table properly and get the following output (with padding and horizontal dividers).</w:t>
      </w:r>
      <w:r>
        <w:rPr>
          <w:rStyle w:val="c6"/>
          <w:b/>
          <w:bCs/>
          <w:color w:val="000000"/>
        </w:rPr>
        <w:t> </w:t>
      </w:r>
    </w:p>
    <w:p w14:paraId="249280E1" w14:textId="77777777" w:rsidR="005913AF" w:rsidRDefault="005913AF" w:rsidP="005913AF">
      <w:pPr>
        <w:pStyle w:val="c13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noProof/>
          <w:color w:val="000000"/>
          <w:sz w:val="22"/>
          <w:szCs w:val="22"/>
          <w:bdr w:val="single" w:sz="2" w:space="0" w:color="000000" w:frame="1"/>
        </w:rPr>
        <w:drawing>
          <wp:inline distT="0" distB="0" distL="0" distR="0" wp14:anchorId="55112665" wp14:editId="0DFACE5B">
            <wp:extent cx="5943600" cy="163830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70631" w14:textId="77777777" w:rsidR="005913AF" w:rsidRDefault="005913AF" w:rsidP="005913AF">
      <w:pPr>
        <w:pStyle w:val="c13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2654018" w14:textId="77777777" w:rsidR="005913AF" w:rsidRDefault="005913AF" w:rsidP="005913AF">
      <w:pPr>
        <w:pStyle w:val="c13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  <w:r w:rsidRPr="003E0A1C">
        <w:rPr>
          <w:rFonts w:ascii="Arial" w:hAnsi="Arial" w:cs="Arial"/>
          <w:b/>
          <w:bCs/>
          <w:color w:val="000000"/>
          <w:sz w:val="22"/>
          <w:szCs w:val="22"/>
        </w:rPr>
        <w:t>Code:</w:t>
      </w:r>
    </w:p>
    <w:p w14:paraId="4158BEB2" w14:textId="77777777" w:rsidR="005913AF" w:rsidRPr="003E0A1C" w:rsidRDefault="005913AF" w:rsidP="005913AF">
      <w:pPr>
        <w:pStyle w:val="c13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049894AD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808080"/>
          <w:sz w:val="21"/>
          <w:szCs w:val="21"/>
        </w:rPr>
        <w:t>&lt;!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DOCTYPE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html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C8C5470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html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lang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3E0A1C">
        <w:rPr>
          <w:rFonts w:ascii="Consolas" w:eastAsia="Times New Roman" w:hAnsi="Consolas"/>
          <w:color w:val="CE9178"/>
          <w:sz w:val="21"/>
          <w:szCs w:val="21"/>
        </w:rPr>
        <w:t>en</w:t>
      </w:r>
      <w:proofErr w:type="spellEnd"/>
      <w:r w:rsidRPr="003E0A1C">
        <w:rPr>
          <w:rFonts w:ascii="Consolas" w:eastAsia="Times New Roman" w:hAnsi="Consolas"/>
          <w:color w:val="CE9178"/>
          <w:sz w:val="21"/>
          <w:szCs w:val="21"/>
        </w:rPr>
        <w:t>"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E90313D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hea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CBDE85F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itle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Chetan </w:t>
      </w:r>
      <w:proofErr w:type="spellStart"/>
      <w:r w:rsidRPr="003E0A1C">
        <w:rPr>
          <w:rFonts w:ascii="Consolas" w:eastAsia="Times New Roman" w:hAnsi="Consolas"/>
          <w:color w:val="D4D4D4"/>
          <w:sz w:val="21"/>
          <w:szCs w:val="21"/>
        </w:rPr>
        <w:t>Kochiyaniya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itle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C885DF9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meta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viewport"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content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width=device-width, initial-scale=1"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68A1504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link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E0A1C">
        <w:rPr>
          <w:rFonts w:ascii="Consolas" w:eastAsia="Times New Roman" w:hAnsi="Consolas"/>
          <w:color w:val="9CDCFE"/>
          <w:sz w:val="21"/>
          <w:szCs w:val="21"/>
        </w:rPr>
        <w:t>href</w:t>
      </w:r>
      <w:proofErr w:type="spellEnd"/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3E0A1C">
        <w:rPr>
          <w:rFonts w:ascii="Consolas" w:eastAsia="Times New Roman" w:hAnsi="Consolas"/>
          <w:color w:val="CE9178"/>
          <w:sz w:val="21"/>
          <w:szCs w:val="21"/>
        </w:rPr>
        <w:t>css</w:t>
      </w:r>
      <w:proofErr w:type="spellEnd"/>
      <w:r w:rsidRPr="003E0A1C">
        <w:rPr>
          <w:rFonts w:ascii="Consolas" w:eastAsia="Times New Roman" w:hAnsi="Consolas"/>
          <w:color w:val="CE9178"/>
          <w:sz w:val="21"/>
          <w:szCs w:val="21"/>
        </w:rPr>
        <w:t>/bootstrap.min.css"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E0A1C">
        <w:rPr>
          <w:rFonts w:ascii="Consolas" w:eastAsia="Times New Roman" w:hAnsi="Consolas"/>
          <w:color w:val="9CDCFE"/>
          <w:sz w:val="21"/>
          <w:szCs w:val="21"/>
        </w:rPr>
        <w:t>rel</w:t>
      </w:r>
      <w:proofErr w:type="spellEnd"/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stylesheet"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A550229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script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E0A1C">
        <w:rPr>
          <w:rFonts w:ascii="Consolas" w:eastAsia="Times New Roman" w:hAnsi="Consolas"/>
          <w:color w:val="9CDCFE"/>
          <w:sz w:val="21"/>
          <w:szCs w:val="21"/>
        </w:rPr>
        <w:t>src</w:t>
      </w:r>
      <w:proofErr w:type="spellEnd"/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3E0A1C">
        <w:rPr>
          <w:rFonts w:ascii="Consolas" w:eastAsia="Times New Roman" w:hAnsi="Consolas"/>
          <w:color w:val="CE9178"/>
          <w:sz w:val="21"/>
          <w:szCs w:val="21"/>
        </w:rPr>
        <w:t>js</w:t>
      </w:r>
      <w:proofErr w:type="spellEnd"/>
      <w:r w:rsidRPr="003E0A1C">
        <w:rPr>
          <w:rFonts w:ascii="Consolas" w:eastAsia="Times New Roman" w:hAnsi="Consolas"/>
          <w:color w:val="CE9178"/>
          <w:sz w:val="21"/>
          <w:szCs w:val="21"/>
        </w:rPr>
        <w:t>/bootstrap.min.js"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script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A40B237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hea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F01C138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15E67FE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body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DC875A1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container mt-3"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E559315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>       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able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table table-striped table-bordered table-hover table-</w:t>
      </w:r>
      <w:proofErr w:type="spellStart"/>
      <w:r w:rsidRPr="003E0A1C">
        <w:rPr>
          <w:rFonts w:ascii="Consolas" w:eastAsia="Times New Roman" w:hAnsi="Consolas"/>
          <w:color w:val="CE9178"/>
          <w:sz w:val="21"/>
          <w:szCs w:val="21"/>
        </w:rPr>
        <w:t>sm</w:t>
      </w:r>
      <w:proofErr w:type="spellEnd"/>
      <w:r w:rsidRPr="003E0A1C">
        <w:rPr>
          <w:rFonts w:ascii="Consolas" w:eastAsia="Times New Roman" w:hAnsi="Consolas"/>
          <w:color w:val="CE9178"/>
          <w:sz w:val="21"/>
          <w:szCs w:val="21"/>
        </w:rPr>
        <w:t>"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3F84E32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head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7DC852A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r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1ED9485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h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proofErr w:type="spellStart"/>
      <w:r w:rsidRPr="003E0A1C">
        <w:rPr>
          <w:rFonts w:ascii="Consolas" w:eastAsia="Times New Roman" w:hAnsi="Consolas"/>
          <w:color w:val="D4D4D4"/>
          <w:sz w:val="21"/>
          <w:szCs w:val="21"/>
        </w:rPr>
        <w:t>Firstname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h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2677A3F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h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proofErr w:type="spellStart"/>
      <w:r w:rsidRPr="003E0A1C">
        <w:rPr>
          <w:rFonts w:ascii="Consolas" w:eastAsia="Times New Roman" w:hAnsi="Consolas"/>
          <w:color w:val="D4D4D4"/>
          <w:sz w:val="21"/>
          <w:szCs w:val="21"/>
        </w:rPr>
        <w:t>Lastname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h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6C9AB1D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h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Email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h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1B64469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r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86B57EB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head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918C23D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body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5E07F57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r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table-success"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0821D00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John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A9F4E29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Doe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C86477A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john@example.com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670B8DD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r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D70A9D5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r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table-danger"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6304F61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Mary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66237F1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Moe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109147B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mary@example.com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4639D28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r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C90E5A4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r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E0A1C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=</w:t>
      </w:r>
      <w:r w:rsidRPr="003E0A1C">
        <w:rPr>
          <w:rFonts w:ascii="Consolas" w:eastAsia="Times New Roman" w:hAnsi="Consolas"/>
          <w:color w:val="CE9178"/>
          <w:sz w:val="21"/>
          <w:szCs w:val="21"/>
        </w:rPr>
        <w:t>"table-warning"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DC6A3D1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July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887374F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Dooley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66195E3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>july@example.com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d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8BFE42E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r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4A193D3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proofErr w:type="spellStart"/>
      <w:r w:rsidRPr="003E0A1C">
        <w:rPr>
          <w:rFonts w:ascii="Consolas" w:eastAsia="Times New Roman" w:hAnsi="Consolas"/>
          <w:color w:val="569CD6"/>
          <w:sz w:val="21"/>
          <w:szCs w:val="21"/>
        </w:rPr>
        <w:t>tbody</w:t>
      </w:r>
      <w:proofErr w:type="spellEnd"/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5B0DAB2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table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CC2BEB8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61B93CD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body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3E0A1C">
        <w:rPr>
          <w:rFonts w:ascii="Consolas" w:eastAsia="Times New Roman" w:hAnsi="Consolas"/>
          <w:color w:val="D4D4D4"/>
          <w:sz w:val="21"/>
          <w:szCs w:val="21"/>
        </w:rPr>
        <w:t xml:space="preserve">     </w:t>
      </w:r>
    </w:p>
    <w:p w14:paraId="5B01FC15" w14:textId="77777777" w:rsidR="005913AF" w:rsidRPr="003E0A1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E0A1C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3E0A1C">
        <w:rPr>
          <w:rFonts w:ascii="Consolas" w:eastAsia="Times New Roman" w:hAnsi="Consolas"/>
          <w:color w:val="569CD6"/>
          <w:sz w:val="21"/>
          <w:szCs w:val="21"/>
        </w:rPr>
        <w:t>html</w:t>
      </w:r>
      <w:r w:rsidRPr="003E0A1C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6309EF2" w14:textId="77777777" w:rsidR="005913AF" w:rsidRPr="003E0A1C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24EAAA4" w14:textId="77777777" w:rsidR="005913AF" w:rsidRDefault="005913AF" w:rsidP="005913AF">
      <w:pPr>
        <w:pStyle w:val="c17"/>
        <w:rPr>
          <w:rStyle w:val="c1"/>
          <w:color w:val="000000"/>
        </w:rPr>
      </w:pPr>
    </w:p>
    <w:p w14:paraId="5EF531D0" w14:textId="77777777" w:rsidR="005913AF" w:rsidRDefault="005913AF" w:rsidP="005913AF">
      <w:pPr>
        <w:pStyle w:val="c17"/>
        <w:rPr>
          <w:rStyle w:val="c1"/>
          <w:color w:val="000000"/>
        </w:rPr>
      </w:pPr>
    </w:p>
    <w:p w14:paraId="7F84E967" w14:textId="77777777" w:rsidR="005913AF" w:rsidRDefault="005913AF" w:rsidP="005913AF">
      <w:pPr>
        <w:pStyle w:val="c17"/>
        <w:rPr>
          <w:rStyle w:val="c1"/>
          <w:color w:val="000000"/>
        </w:rPr>
      </w:pPr>
    </w:p>
    <w:p w14:paraId="28FB0363" w14:textId="77777777" w:rsidR="005913AF" w:rsidRDefault="005913AF" w:rsidP="005913AF">
      <w:pPr>
        <w:pStyle w:val="c17"/>
        <w:rPr>
          <w:rStyle w:val="c1"/>
          <w:b/>
          <w:bCs/>
          <w:color w:val="000000"/>
        </w:rPr>
      </w:pPr>
      <w:r>
        <w:rPr>
          <w:rStyle w:val="c1"/>
          <w:color w:val="000000"/>
        </w:rPr>
        <w:t xml:space="preserve">1 Add zebra-stripes to the table. </w:t>
      </w:r>
      <w:r w:rsidRPr="00830A9C">
        <w:rPr>
          <w:rStyle w:val="c1"/>
          <w:b/>
          <w:bCs/>
          <w:color w:val="000000"/>
        </w:rPr>
        <w:t>[table-striped]</w:t>
      </w:r>
    </w:p>
    <w:p w14:paraId="40BDC741" w14:textId="77777777" w:rsidR="005913AF" w:rsidRPr="00830A9C" w:rsidRDefault="005913AF" w:rsidP="005913AF">
      <w:pPr>
        <w:pStyle w:val="c17"/>
        <w:rPr>
          <w:rStyle w:val="c1"/>
          <w:rFonts w:ascii="Arial" w:hAnsi="Arial" w:cs="Arial"/>
          <w:color w:val="000000"/>
          <w:sz w:val="22"/>
          <w:szCs w:val="22"/>
          <w:u w:val="single"/>
        </w:rPr>
      </w:pPr>
      <w:r w:rsidRPr="00830A9C">
        <w:rPr>
          <w:rStyle w:val="c1"/>
          <w:b/>
          <w:bCs/>
          <w:color w:val="000000"/>
          <w:u w:val="single"/>
        </w:rPr>
        <w:t>Output:</w:t>
      </w:r>
    </w:p>
    <w:p w14:paraId="4B91DDBB" w14:textId="77777777" w:rsidR="005913AF" w:rsidRPr="00830A9C" w:rsidRDefault="005913AF" w:rsidP="005913AF">
      <w:pPr>
        <w:pStyle w:val="c17"/>
        <w:rPr>
          <w:rStyle w:val="c1"/>
          <w:rFonts w:ascii="Arial" w:hAnsi="Arial" w:cs="Arial"/>
          <w:color w:val="000000"/>
          <w:sz w:val="22"/>
          <w:szCs w:val="22"/>
        </w:rPr>
      </w:pPr>
      <w:r w:rsidRPr="00830A9C">
        <w:rPr>
          <w:rFonts w:ascii="Arial" w:hAnsi="Arial" w:cs="Arial"/>
          <w:noProof/>
          <w:color w:val="000000"/>
          <w:sz w:val="22"/>
          <w:szCs w:val="22"/>
        </w:rPr>
        <w:drawing>
          <wp:inline distT="0" distB="0" distL="0" distR="0" wp14:anchorId="69CB2E7B" wp14:editId="32C31214">
            <wp:extent cx="5844540" cy="1249680"/>
            <wp:effectExtent l="0" t="0" r="3810" b="7620"/>
            <wp:docPr id="9" name="Picture 9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Background pattern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4454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435F6" w14:textId="77777777" w:rsidR="005913AF" w:rsidRDefault="005913AF" w:rsidP="005913AF">
      <w:pPr>
        <w:pStyle w:val="c5"/>
        <w:rPr>
          <w:rStyle w:val="c1"/>
          <w:color w:val="000000"/>
        </w:rPr>
      </w:pPr>
    </w:p>
    <w:p w14:paraId="74C6EED6" w14:textId="77777777" w:rsidR="005913AF" w:rsidRDefault="005913AF" w:rsidP="005913AF">
      <w:pPr>
        <w:pStyle w:val="c5"/>
        <w:rPr>
          <w:rStyle w:val="c1"/>
          <w:color w:val="000000"/>
        </w:rPr>
      </w:pPr>
    </w:p>
    <w:p w14:paraId="0EC58B18" w14:textId="77777777" w:rsidR="005913AF" w:rsidRDefault="005913AF" w:rsidP="005913AF">
      <w:pPr>
        <w:pStyle w:val="c5"/>
        <w:rPr>
          <w:rStyle w:val="c1"/>
          <w:color w:val="000000"/>
        </w:rPr>
      </w:pPr>
    </w:p>
    <w:p w14:paraId="4B75DB3B" w14:textId="77777777" w:rsidR="005913AF" w:rsidRDefault="005913AF" w:rsidP="005913AF">
      <w:pPr>
        <w:pStyle w:val="c5"/>
        <w:rPr>
          <w:rStyle w:val="c1"/>
          <w:color w:val="000000"/>
        </w:rPr>
      </w:pPr>
    </w:p>
    <w:p w14:paraId="0368332A" w14:textId="77777777" w:rsidR="005913AF" w:rsidRDefault="005913AF" w:rsidP="005913AF">
      <w:pPr>
        <w:pStyle w:val="c5"/>
        <w:rPr>
          <w:rStyle w:val="c1"/>
          <w:color w:val="000000"/>
        </w:rPr>
      </w:pPr>
    </w:p>
    <w:p w14:paraId="4F7F85BC" w14:textId="77777777" w:rsidR="005913AF" w:rsidRDefault="005913AF" w:rsidP="005913AF">
      <w:pPr>
        <w:pStyle w:val="c5"/>
        <w:rPr>
          <w:rStyle w:val="c1"/>
          <w:b/>
          <w:bCs/>
          <w:color w:val="000000"/>
        </w:rPr>
      </w:pPr>
      <w:r>
        <w:rPr>
          <w:rStyle w:val="c1"/>
          <w:color w:val="000000"/>
        </w:rPr>
        <w:t>2 Add borders on all sides of the table and cells</w:t>
      </w:r>
      <w:r w:rsidRPr="00830A9C">
        <w:rPr>
          <w:rStyle w:val="c1"/>
          <w:b/>
          <w:bCs/>
          <w:color w:val="000000"/>
        </w:rPr>
        <w:t>. [table-bordered]</w:t>
      </w:r>
    </w:p>
    <w:p w14:paraId="6A3A4EF7" w14:textId="77777777" w:rsidR="005913AF" w:rsidRPr="00830A9C" w:rsidRDefault="005913AF" w:rsidP="005913AF">
      <w:pPr>
        <w:pStyle w:val="c17"/>
        <w:rPr>
          <w:rStyle w:val="c1"/>
          <w:rFonts w:ascii="Arial" w:hAnsi="Arial" w:cs="Arial"/>
          <w:color w:val="000000"/>
          <w:sz w:val="22"/>
          <w:szCs w:val="22"/>
          <w:u w:val="single"/>
        </w:rPr>
      </w:pPr>
      <w:r w:rsidRPr="00830A9C">
        <w:rPr>
          <w:rStyle w:val="c1"/>
          <w:b/>
          <w:bCs/>
          <w:color w:val="000000"/>
          <w:u w:val="single"/>
        </w:rPr>
        <w:t>Output:</w:t>
      </w:r>
    </w:p>
    <w:p w14:paraId="59F4597B" w14:textId="77777777" w:rsidR="005913AF" w:rsidRPr="003E0A1C" w:rsidRDefault="005913AF" w:rsidP="005913AF">
      <w:pPr>
        <w:pStyle w:val="c5"/>
        <w:rPr>
          <w:rStyle w:val="c1"/>
          <w:rFonts w:ascii="Arial" w:hAnsi="Arial" w:cs="Arial"/>
          <w:color w:val="000000"/>
          <w:sz w:val="22"/>
          <w:szCs w:val="22"/>
        </w:rPr>
      </w:pPr>
      <w:r w:rsidRPr="00830A9C">
        <w:rPr>
          <w:rFonts w:ascii="Arial" w:hAnsi="Arial" w:cs="Arial"/>
          <w:noProof/>
          <w:color w:val="000000"/>
          <w:sz w:val="22"/>
          <w:szCs w:val="22"/>
        </w:rPr>
        <w:drawing>
          <wp:inline distT="0" distB="0" distL="0" distR="0" wp14:anchorId="00996A9A" wp14:editId="189B478D">
            <wp:extent cx="5943600" cy="1249680"/>
            <wp:effectExtent l="0" t="0" r="0" b="7620"/>
            <wp:docPr id="10" name="Picture 10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9B846" w14:textId="77777777" w:rsidR="005913AF" w:rsidRDefault="005913AF" w:rsidP="005913AF">
      <w:pPr>
        <w:pStyle w:val="c5"/>
        <w:rPr>
          <w:rStyle w:val="c1"/>
          <w:color w:val="000000"/>
        </w:rPr>
      </w:pPr>
    </w:p>
    <w:p w14:paraId="0BBF2130" w14:textId="77777777" w:rsidR="005913AF" w:rsidRDefault="005913AF" w:rsidP="005913AF">
      <w:pPr>
        <w:pStyle w:val="c5"/>
        <w:rPr>
          <w:rStyle w:val="c1"/>
          <w:b/>
          <w:bCs/>
          <w:color w:val="000000"/>
        </w:rPr>
      </w:pPr>
      <w:r>
        <w:rPr>
          <w:rStyle w:val="c1"/>
          <w:color w:val="000000"/>
        </w:rPr>
        <w:t>3 Enable a hover state on table rows</w:t>
      </w:r>
      <w:r w:rsidRPr="00FC1D95">
        <w:rPr>
          <w:rStyle w:val="c1"/>
          <w:b/>
          <w:bCs/>
          <w:color w:val="000000"/>
        </w:rPr>
        <w:t>. [</w:t>
      </w:r>
      <w:r w:rsidRPr="00FC1D95">
        <w:rPr>
          <w:b/>
          <w:bCs/>
        </w:rPr>
        <w:t xml:space="preserve"> </w:t>
      </w:r>
      <w:r w:rsidRPr="00FC1D95">
        <w:rPr>
          <w:rStyle w:val="c1"/>
          <w:b/>
          <w:bCs/>
          <w:color w:val="000000"/>
        </w:rPr>
        <w:t>table-hove</w:t>
      </w:r>
      <w:r>
        <w:rPr>
          <w:rStyle w:val="c1"/>
          <w:b/>
          <w:bCs/>
          <w:color w:val="000000"/>
        </w:rPr>
        <w:t>r</w:t>
      </w:r>
      <w:r w:rsidRPr="00FC1D95">
        <w:rPr>
          <w:rStyle w:val="c1"/>
          <w:b/>
          <w:bCs/>
          <w:color w:val="000000"/>
        </w:rPr>
        <w:t>]</w:t>
      </w:r>
    </w:p>
    <w:p w14:paraId="3E68D40D" w14:textId="77777777" w:rsidR="005913AF" w:rsidRPr="00FC1D95" w:rsidRDefault="005913AF" w:rsidP="005913AF">
      <w:pPr>
        <w:pStyle w:val="c5"/>
        <w:rPr>
          <w:rStyle w:val="c1"/>
          <w:color w:val="000000"/>
          <w:u w:val="single"/>
        </w:rPr>
      </w:pPr>
      <w:r w:rsidRPr="00FC1D95">
        <w:rPr>
          <w:rStyle w:val="c1"/>
          <w:b/>
          <w:bCs/>
          <w:color w:val="000000"/>
          <w:u w:val="single"/>
        </w:rPr>
        <w:t>Output:</w:t>
      </w:r>
    </w:p>
    <w:p w14:paraId="569BD79B" w14:textId="77777777" w:rsidR="005913AF" w:rsidRPr="003E0A1C" w:rsidRDefault="005913AF" w:rsidP="005913AF">
      <w:pPr>
        <w:pStyle w:val="c5"/>
        <w:rPr>
          <w:color w:val="000000"/>
        </w:rPr>
      </w:pPr>
      <w:r w:rsidRPr="00FC1D95">
        <w:rPr>
          <w:rStyle w:val="c1"/>
          <w:noProof/>
          <w:color w:val="000000"/>
        </w:rPr>
        <w:drawing>
          <wp:inline distT="0" distB="0" distL="0" distR="0" wp14:anchorId="1814A925" wp14:editId="6BA9A2E7">
            <wp:extent cx="5943600" cy="1120775"/>
            <wp:effectExtent l="0" t="0" r="0" b="3175"/>
            <wp:docPr id="11" name="Picture 1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B29D4" w14:textId="77777777" w:rsidR="005913AF" w:rsidRDefault="005913AF" w:rsidP="005913AF">
      <w:pPr>
        <w:pStyle w:val="c5"/>
        <w:rPr>
          <w:rStyle w:val="c1"/>
          <w:b/>
          <w:bCs/>
          <w:color w:val="000000"/>
        </w:rPr>
      </w:pPr>
      <w:r>
        <w:rPr>
          <w:rStyle w:val="c1"/>
          <w:color w:val="000000"/>
        </w:rPr>
        <w:t>4 Make the table more compact by cutting cell padding in half</w:t>
      </w:r>
      <w:r w:rsidRPr="00FC1D95">
        <w:rPr>
          <w:rStyle w:val="c1"/>
          <w:b/>
          <w:bCs/>
          <w:color w:val="000000"/>
        </w:rPr>
        <w:t>. [</w:t>
      </w:r>
      <w:r w:rsidRPr="00FC1D95">
        <w:rPr>
          <w:b/>
          <w:bCs/>
        </w:rPr>
        <w:t xml:space="preserve"> </w:t>
      </w:r>
      <w:r w:rsidRPr="00FC1D95">
        <w:rPr>
          <w:rStyle w:val="c1"/>
          <w:b/>
          <w:bCs/>
          <w:color w:val="000000"/>
        </w:rPr>
        <w:t>table-</w:t>
      </w:r>
      <w:proofErr w:type="spellStart"/>
      <w:r w:rsidRPr="00FC1D95">
        <w:rPr>
          <w:rStyle w:val="c1"/>
          <w:b/>
          <w:bCs/>
          <w:color w:val="000000"/>
        </w:rPr>
        <w:t>sm</w:t>
      </w:r>
      <w:proofErr w:type="spellEnd"/>
      <w:r w:rsidRPr="00FC1D95">
        <w:rPr>
          <w:rStyle w:val="c1"/>
          <w:b/>
          <w:bCs/>
          <w:color w:val="000000"/>
        </w:rPr>
        <w:t>]</w:t>
      </w:r>
    </w:p>
    <w:p w14:paraId="48707FA9" w14:textId="77777777" w:rsidR="005913AF" w:rsidRDefault="005913AF" w:rsidP="005913AF">
      <w:pPr>
        <w:pStyle w:val="c5"/>
        <w:rPr>
          <w:rStyle w:val="c1"/>
          <w:b/>
          <w:bCs/>
          <w:color w:val="000000"/>
          <w:u w:val="single"/>
        </w:rPr>
      </w:pPr>
      <w:r w:rsidRPr="00FC1D95">
        <w:rPr>
          <w:rStyle w:val="c1"/>
          <w:b/>
          <w:bCs/>
          <w:color w:val="000000"/>
          <w:u w:val="single"/>
        </w:rPr>
        <w:t>Output:</w:t>
      </w:r>
    </w:p>
    <w:p w14:paraId="1EDE417A" w14:textId="77777777" w:rsidR="005913AF" w:rsidRPr="00FC1D95" w:rsidRDefault="005913AF" w:rsidP="005913AF">
      <w:pPr>
        <w:pStyle w:val="c5"/>
        <w:rPr>
          <w:rStyle w:val="c1"/>
          <w:b/>
          <w:bCs/>
          <w:color w:val="000000"/>
          <w:u w:val="single"/>
        </w:rPr>
      </w:pPr>
      <w:r w:rsidRPr="00FC1D95">
        <w:rPr>
          <w:rStyle w:val="c1"/>
          <w:b/>
          <w:bCs/>
          <w:noProof/>
          <w:color w:val="000000"/>
          <w:u w:val="single"/>
        </w:rPr>
        <w:drawing>
          <wp:inline distT="0" distB="0" distL="0" distR="0" wp14:anchorId="65DB71C9" wp14:editId="2EA929FA">
            <wp:extent cx="5943600" cy="106743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298F2" w14:textId="77777777" w:rsidR="005913AF" w:rsidRDefault="005913AF" w:rsidP="005913AF">
      <w:pPr>
        <w:pStyle w:val="c5"/>
        <w:rPr>
          <w:rFonts w:ascii="Arial" w:hAnsi="Arial" w:cs="Arial"/>
          <w:color w:val="000000"/>
          <w:sz w:val="22"/>
          <w:szCs w:val="22"/>
        </w:rPr>
      </w:pPr>
    </w:p>
    <w:p w14:paraId="60325B85" w14:textId="77777777" w:rsidR="005913AF" w:rsidRDefault="005913AF" w:rsidP="005913AF">
      <w:pPr>
        <w:pStyle w:val="c5"/>
        <w:rPr>
          <w:rFonts w:ascii="Arial" w:hAnsi="Arial" w:cs="Arial"/>
          <w:color w:val="000000"/>
          <w:sz w:val="22"/>
          <w:szCs w:val="22"/>
        </w:rPr>
      </w:pPr>
    </w:p>
    <w:p w14:paraId="06EDF4D5" w14:textId="77777777" w:rsidR="005913AF" w:rsidRDefault="005913AF" w:rsidP="005913AF">
      <w:pPr>
        <w:pStyle w:val="c5"/>
        <w:rPr>
          <w:rFonts w:ascii="Arial" w:hAnsi="Arial" w:cs="Arial"/>
          <w:color w:val="000000"/>
          <w:sz w:val="22"/>
          <w:szCs w:val="22"/>
        </w:rPr>
      </w:pPr>
    </w:p>
    <w:p w14:paraId="71D637FD" w14:textId="77777777" w:rsidR="005913AF" w:rsidRDefault="005913AF" w:rsidP="005913AF">
      <w:pPr>
        <w:pStyle w:val="c5"/>
        <w:rPr>
          <w:rFonts w:ascii="Arial" w:hAnsi="Arial" w:cs="Arial"/>
          <w:color w:val="000000"/>
          <w:sz w:val="22"/>
          <w:szCs w:val="22"/>
        </w:rPr>
      </w:pPr>
    </w:p>
    <w:p w14:paraId="422ECFFC" w14:textId="77777777" w:rsidR="005913AF" w:rsidRDefault="005913AF" w:rsidP="005913AF">
      <w:pPr>
        <w:pStyle w:val="c5"/>
        <w:rPr>
          <w:rStyle w:val="c1"/>
          <w:color w:val="000000"/>
        </w:rPr>
      </w:pPr>
      <w:r>
        <w:rPr>
          <w:rStyle w:val="c1"/>
          <w:color w:val="000000"/>
        </w:rPr>
        <w:t>5 Use contextual classes to add the following:</w:t>
      </w:r>
    </w:p>
    <w:p w14:paraId="18EDBFC1" w14:textId="77777777" w:rsidR="005913AF" w:rsidRDefault="005913AF" w:rsidP="005913AF">
      <w:pPr>
        <w:pStyle w:val="c5"/>
        <w:numPr>
          <w:ilvl w:val="0"/>
          <w:numId w:val="18"/>
        </w:numPr>
        <w:rPr>
          <w:rFonts w:ascii="Arial" w:hAnsi="Arial" w:cs="Arial"/>
          <w:color w:val="000000"/>
          <w:sz w:val="22"/>
          <w:szCs w:val="22"/>
        </w:rPr>
      </w:pPr>
      <w:r>
        <w:rPr>
          <w:rStyle w:val="c1"/>
          <w:color w:val="000000"/>
        </w:rPr>
        <w:t xml:space="preserve">Green </w:t>
      </w:r>
      <w:proofErr w:type="spellStart"/>
      <w:r>
        <w:rPr>
          <w:rStyle w:val="c1"/>
          <w:color w:val="000000"/>
        </w:rPr>
        <w:t>color</w:t>
      </w:r>
      <w:proofErr w:type="spellEnd"/>
      <w:r>
        <w:rPr>
          <w:rStyle w:val="c1"/>
          <w:color w:val="000000"/>
        </w:rPr>
        <w:t xml:space="preserve"> to the table row containing John.</w:t>
      </w:r>
    </w:p>
    <w:p w14:paraId="73E21458" w14:textId="77777777" w:rsidR="005913AF" w:rsidRDefault="005913AF" w:rsidP="005913AF">
      <w:pPr>
        <w:pStyle w:val="c2"/>
        <w:numPr>
          <w:ilvl w:val="0"/>
          <w:numId w:val="18"/>
        </w:numPr>
        <w:rPr>
          <w:rFonts w:ascii="Arial" w:hAnsi="Arial" w:cs="Arial"/>
          <w:color w:val="000000"/>
          <w:sz w:val="22"/>
          <w:szCs w:val="22"/>
        </w:rPr>
      </w:pPr>
      <w:r>
        <w:rPr>
          <w:rStyle w:val="c1"/>
          <w:color w:val="000000"/>
        </w:rPr>
        <w:t xml:space="preserve">Red </w:t>
      </w:r>
      <w:proofErr w:type="spellStart"/>
      <w:r>
        <w:rPr>
          <w:rStyle w:val="c1"/>
          <w:color w:val="000000"/>
        </w:rPr>
        <w:t>color</w:t>
      </w:r>
      <w:proofErr w:type="spellEnd"/>
      <w:r>
        <w:rPr>
          <w:rStyle w:val="c1"/>
          <w:color w:val="000000"/>
        </w:rPr>
        <w:t xml:space="preserve"> to the table row containing Mary.</w:t>
      </w:r>
    </w:p>
    <w:p w14:paraId="43336DE1" w14:textId="77777777" w:rsidR="005913AF" w:rsidRPr="003E0A1C" w:rsidRDefault="005913AF" w:rsidP="005913AF">
      <w:pPr>
        <w:pStyle w:val="c2"/>
        <w:numPr>
          <w:ilvl w:val="0"/>
          <w:numId w:val="18"/>
        </w:numPr>
        <w:rPr>
          <w:rStyle w:val="c1"/>
          <w:rFonts w:ascii="Arial" w:hAnsi="Arial" w:cs="Arial"/>
          <w:color w:val="000000"/>
          <w:sz w:val="22"/>
          <w:szCs w:val="22"/>
        </w:rPr>
      </w:pPr>
      <w:r>
        <w:rPr>
          <w:rStyle w:val="c1"/>
          <w:color w:val="000000"/>
        </w:rPr>
        <w:t xml:space="preserve">Orange </w:t>
      </w:r>
      <w:proofErr w:type="spellStart"/>
      <w:r>
        <w:rPr>
          <w:rStyle w:val="c1"/>
          <w:color w:val="000000"/>
        </w:rPr>
        <w:t>color</w:t>
      </w:r>
      <w:proofErr w:type="spellEnd"/>
      <w:r>
        <w:rPr>
          <w:rStyle w:val="c1"/>
          <w:color w:val="000000"/>
        </w:rPr>
        <w:t xml:space="preserve"> to the last table row.</w:t>
      </w:r>
    </w:p>
    <w:p w14:paraId="270B1899" w14:textId="77777777" w:rsidR="005913AF" w:rsidRPr="003E0A1C" w:rsidRDefault="005913AF" w:rsidP="005913AF">
      <w:pPr>
        <w:pStyle w:val="c2"/>
        <w:rPr>
          <w:rStyle w:val="c1"/>
          <w:rFonts w:ascii="Arial" w:hAnsi="Arial" w:cs="Arial"/>
          <w:b/>
          <w:bCs/>
          <w:color w:val="000000"/>
          <w:sz w:val="22"/>
          <w:szCs w:val="22"/>
          <w:u w:val="single"/>
        </w:rPr>
      </w:pPr>
      <w:r w:rsidRPr="003E0A1C">
        <w:rPr>
          <w:rStyle w:val="c1"/>
          <w:b/>
          <w:bCs/>
          <w:color w:val="000000"/>
          <w:u w:val="single"/>
        </w:rPr>
        <w:t>Output:</w:t>
      </w:r>
    </w:p>
    <w:p w14:paraId="6FBB6079" w14:textId="77777777" w:rsidR="005913AF" w:rsidRPr="006821B1" w:rsidRDefault="005913AF" w:rsidP="005913AF">
      <w:pPr>
        <w:pStyle w:val="c2"/>
        <w:rPr>
          <w:rStyle w:val="c1"/>
          <w:rFonts w:ascii="Arial" w:hAnsi="Arial" w:cs="Arial"/>
          <w:color w:val="000000"/>
          <w:sz w:val="22"/>
          <w:szCs w:val="22"/>
        </w:rPr>
      </w:pPr>
      <w:r w:rsidRPr="003E0A1C">
        <w:rPr>
          <w:rStyle w:val="c1"/>
          <w:rFonts w:ascii="Arial" w:hAnsi="Arial" w:cs="Arial"/>
          <w:noProof/>
          <w:color w:val="000000"/>
          <w:sz w:val="22"/>
          <w:szCs w:val="22"/>
        </w:rPr>
        <w:drawing>
          <wp:inline distT="0" distB="0" distL="0" distR="0" wp14:anchorId="2ABC1C43" wp14:editId="0D94F1E9">
            <wp:extent cx="5943600" cy="1380067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4513" cy="138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0F952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3197FE7" w14:textId="77777777" w:rsidR="005913AF" w:rsidRPr="006821B1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44C94D7" w14:textId="77777777" w:rsidR="005913AF" w:rsidRPr="006821B1" w:rsidRDefault="005913AF" w:rsidP="005913A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6821B1">
        <w:rPr>
          <w:rFonts w:ascii="Times New Roman" w:eastAsia="Times New Roman" w:hAnsi="Times New Roman"/>
          <w:color w:val="000000"/>
          <w:sz w:val="24"/>
          <w:szCs w:val="24"/>
        </w:rPr>
        <w:t>Bootstrapping with Buttons.</w:t>
      </w:r>
    </w:p>
    <w:p w14:paraId="48F6D75E" w14:textId="77777777" w:rsidR="005913AF" w:rsidRDefault="005913AF" w:rsidP="005913A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0B11421" w14:textId="77777777" w:rsidR="005913AF" w:rsidRPr="006821B1" w:rsidRDefault="005913AF" w:rsidP="005913AF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Code:</w:t>
      </w:r>
      <w:r w:rsidRPr="006821B1">
        <w:rPr>
          <w:rFonts w:ascii="Consolas" w:hAnsi="Consolas"/>
          <w:color w:val="808080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!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DOCTYP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html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45E0DCD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head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7446D2F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meta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harset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UTF-8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71D5347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title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Buttons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title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B10B544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meta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viewport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ontent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width=device-width, initial-scale=1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B06CFCF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link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9CDCFE"/>
          <w:sz w:val="21"/>
          <w:szCs w:val="21"/>
        </w:rPr>
        <w:t>href</w:t>
      </w:r>
      <w:proofErr w:type="spellEnd"/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css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/bootstrap.min.css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9CDCFE"/>
          <w:sz w:val="21"/>
          <w:szCs w:val="21"/>
        </w:rPr>
        <w:t>rel</w:t>
      </w:r>
      <w:proofErr w:type="spellEnd"/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stylesheet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F5F3DCC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script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9CDCFE"/>
          <w:sz w:val="21"/>
          <w:szCs w:val="21"/>
        </w:rPr>
        <w:t>src</w:t>
      </w:r>
      <w:proofErr w:type="spellEnd"/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js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/bootstrap.min.js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script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3D28FDB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>   </w:t>
      </w:r>
    </w:p>
    <w:p w14:paraId="0FE588BF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3BBC619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head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5ABAE90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ody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65478FF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container mt-5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1B28856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button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-danger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Red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924F97A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6821B1"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 w:rsidRPr="006821B1"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 w:rsidRPr="006821B1"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A837391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button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-primary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-lg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Large 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FF56EFF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button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-primary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-md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Medium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5B00701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button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-primary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-sm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Small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D096717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6821B1"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 w:rsidRPr="006821B1"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 w:rsidRPr="006821B1"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CC499E7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d-grid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D50DD66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button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-primary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-block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Full-Width 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24A91E2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1CB6073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423FCAFB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proofErr w:type="spellStart"/>
      <w:r w:rsidRPr="006821B1"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 w:rsidRPr="006821B1"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 w:rsidRPr="006821B1"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45AE9A9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button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-primary active"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Active Primary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EC2B024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button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=</w:t>
      </w:r>
      <w:r w:rsidRPr="006821B1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spellStart"/>
      <w:r w:rsidRPr="006821B1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6821B1">
        <w:rPr>
          <w:rFonts w:ascii="Consolas" w:eastAsia="Times New Roman" w:hAnsi="Consolas"/>
          <w:color w:val="CE9178"/>
          <w:sz w:val="21"/>
          <w:szCs w:val="21"/>
        </w:rPr>
        <w:t>-primary"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6821B1">
        <w:rPr>
          <w:rFonts w:ascii="Consolas" w:eastAsia="Times New Roman" w:hAnsi="Consolas"/>
          <w:color w:val="9CDCFE"/>
          <w:sz w:val="21"/>
          <w:szCs w:val="21"/>
        </w:rPr>
        <w:t>disabled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>Disabled Primary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utton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DEC3450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</w:p>
    <w:p w14:paraId="099FB5BC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F0BAA83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body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6821B1">
        <w:rPr>
          <w:rFonts w:ascii="Consolas" w:eastAsia="Times New Roman" w:hAnsi="Consolas"/>
          <w:color w:val="D4D4D4"/>
          <w:sz w:val="21"/>
          <w:szCs w:val="21"/>
        </w:rPr>
        <w:t xml:space="preserve">     </w:t>
      </w:r>
    </w:p>
    <w:p w14:paraId="0D994CCB" w14:textId="77777777" w:rsidR="005913AF" w:rsidRPr="006821B1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6821B1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6821B1">
        <w:rPr>
          <w:rFonts w:ascii="Consolas" w:eastAsia="Times New Roman" w:hAnsi="Consolas"/>
          <w:color w:val="569CD6"/>
          <w:sz w:val="21"/>
          <w:szCs w:val="21"/>
        </w:rPr>
        <w:t>html</w:t>
      </w:r>
      <w:r w:rsidRPr="006821B1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D23BC1F" w14:textId="77777777" w:rsidR="005913AF" w:rsidRPr="006821B1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EF4C9D3" w14:textId="77777777" w:rsidR="005913AF" w:rsidRDefault="005913AF" w:rsidP="005913AF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  <w:u w:val="single"/>
        </w:rPr>
      </w:pPr>
    </w:p>
    <w:p w14:paraId="3FEF9851" w14:textId="77777777" w:rsidR="005913AF" w:rsidRDefault="005913AF" w:rsidP="005913AF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  <w:u w:val="single"/>
        </w:rPr>
      </w:pPr>
    </w:p>
    <w:p w14:paraId="65B32E38" w14:textId="77777777" w:rsidR="005913AF" w:rsidRDefault="005913AF" w:rsidP="005913AF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  <w:u w:val="single"/>
        </w:rPr>
      </w:pPr>
      <w:r w:rsidRPr="006821B1">
        <w:rPr>
          <w:rFonts w:ascii="Times New Roman" w:eastAsia="Times New Roman" w:hAnsi="Times New Roman"/>
          <w:b/>
          <w:bCs/>
          <w:color w:val="000000"/>
          <w:sz w:val="24"/>
          <w:szCs w:val="24"/>
          <w:u w:val="single"/>
        </w:rPr>
        <w:t>Output:</w:t>
      </w:r>
    </w:p>
    <w:p w14:paraId="26010F89" w14:textId="77777777" w:rsidR="005913AF" w:rsidRPr="006821B1" w:rsidRDefault="005913AF" w:rsidP="005913AF">
      <w:pPr>
        <w:spacing w:after="0" w:line="240" w:lineRule="auto"/>
        <w:rPr>
          <w:rFonts w:ascii="Arial" w:eastAsia="Times New Roman" w:hAnsi="Arial" w:cs="Arial"/>
          <w:b/>
          <w:bCs/>
          <w:color w:val="000000"/>
          <w:u w:val="single"/>
        </w:rPr>
      </w:pPr>
      <w:r w:rsidRPr="006821B1">
        <w:rPr>
          <w:rFonts w:ascii="Times New Roman" w:eastAsia="Times New Roman" w:hAnsi="Times New Roman"/>
          <w:b/>
          <w:bCs/>
          <w:color w:val="000000"/>
          <w:sz w:val="24"/>
          <w:szCs w:val="24"/>
          <w:u w:val="single"/>
        </w:rPr>
        <w:br/>
      </w:r>
    </w:p>
    <w:p w14:paraId="11BDB18C" w14:textId="77777777" w:rsidR="005913AF" w:rsidRDefault="005913AF" w:rsidP="005913AF">
      <w:pPr>
        <w:spacing w:after="0" w:line="240" w:lineRule="auto"/>
        <w:ind w:left="-284" w:firstLine="284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-  </w:t>
      </w: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Use a Bootstrap class to style the button properly with a red color.</w:t>
      </w:r>
    </w:p>
    <w:p w14:paraId="3550F2DF" w14:textId="77777777" w:rsidR="005913AF" w:rsidRPr="009E5DC9" w:rsidRDefault="005913AF" w:rsidP="005913AF">
      <w:pPr>
        <w:spacing w:after="0" w:line="240" w:lineRule="auto"/>
        <w:ind w:left="-284" w:firstLine="284"/>
        <w:rPr>
          <w:rFonts w:ascii="Arial" w:eastAsia="Times New Roman" w:hAnsi="Arial" w:cs="Arial"/>
          <w:color w:val="000000"/>
        </w:rPr>
      </w:pPr>
      <w:r w:rsidRPr="00914188"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26113AA2" wp14:editId="7E031B29">
            <wp:extent cx="1409700" cy="660400"/>
            <wp:effectExtent l="0" t="0" r="0" b="6350"/>
            <wp:docPr id="15" name="Picture 15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Icon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12062" cy="661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21286" w14:textId="77777777" w:rsidR="005913AF" w:rsidRDefault="005913AF" w:rsidP="005913A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-  </w:t>
      </w: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 xml:space="preserve">Change the size of the buttons in the following order: large, </w:t>
      </w:r>
      <w:proofErr w:type="gram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medium</w:t>
      </w:r>
      <w:proofErr w:type="gram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and </w:t>
      </w: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small.</w:t>
      </w:r>
    </w:p>
    <w:p w14:paraId="020DA3C2" w14:textId="77777777" w:rsidR="005913AF" w:rsidRPr="009E5DC9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914188"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5835EA94" wp14:editId="2775252E">
            <wp:extent cx="4113530" cy="643422"/>
            <wp:effectExtent l="0" t="0" r="1270" b="4445"/>
            <wp:docPr id="16" name="Picture 16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icon&#10;&#10;Description automatically generated"/>
                    <pic:cNvPicPr/>
                  </pic:nvPicPr>
                  <pic:blipFill rotWithShape="1">
                    <a:blip r:embed="rId16"/>
                    <a:srcRect t="14004" b="9977"/>
                    <a:stretch/>
                  </pic:blipFill>
                  <pic:spPr bwMode="auto">
                    <a:xfrm>
                      <a:off x="0" y="0"/>
                      <a:ext cx="4119703" cy="644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FED5E" w14:textId="77777777" w:rsidR="005913AF" w:rsidRDefault="005913AF" w:rsidP="005913A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-  </w:t>
      </w: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Make the button span the entire width of the parent element.</w:t>
      </w:r>
    </w:p>
    <w:p w14:paraId="75520936" w14:textId="77777777" w:rsidR="005913AF" w:rsidRPr="006821B1" w:rsidRDefault="005913AF" w:rsidP="005913A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914188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54202163" wp14:editId="6FADBE56">
            <wp:extent cx="5943600" cy="7010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85A32" w14:textId="77777777" w:rsidR="005913AF" w:rsidRPr="009E5DC9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-  </w:t>
      </w: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Use a Bootstrap class to disable the button.</w:t>
      </w:r>
    </w:p>
    <w:p w14:paraId="77E91A7C" w14:textId="77777777" w:rsidR="005913AF" w:rsidRDefault="005913AF" w:rsidP="005913AF">
      <w:pPr>
        <w:pStyle w:val="c2"/>
        <w:rPr>
          <w:rStyle w:val="c1"/>
          <w:color w:val="000000"/>
        </w:rPr>
      </w:pPr>
      <w:r w:rsidRPr="006821B1">
        <w:rPr>
          <w:rStyle w:val="c1"/>
          <w:noProof/>
          <w:color w:val="000000"/>
        </w:rPr>
        <w:drawing>
          <wp:inline distT="0" distB="0" distL="0" distR="0" wp14:anchorId="776BCE3E" wp14:editId="7DD41B07">
            <wp:extent cx="3873427" cy="608965"/>
            <wp:effectExtent l="0" t="0" r="0" b="635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 rotWithShape="1">
                    <a:blip r:embed="rId18"/>
                    <a:srcRect t="23363" b="22411"/>
                    <a:stretch/>
                  </pic:blipFill>
                  <pic:spPr bwMode="auto">
                    <a:xfrm>
                      <a:off x="0" y="0"/>
                      <a:ext cx="3877216" cy="6095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A9FD95" w14:textId="77777777" w:rsidR="005913AF" w:rsidRDefault="005913AF" w:rsidP="005913A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87224C1" w14:textId="77777777" w:rsidR="005913AF" w:rsidRDefault="005913AF" w:rsidP="005913A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DF8E1F8" w14:textId="77777777" w:rsidR="005913AF" w:rsidRPr="009E5DC9" w:rsidRDefault="005913AF" w:rsidP="005913A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>4. Style the below given html form using bootstrap to get the output shown below.</w:t>
      </w:r>
    </w:p>
    <w:p w14:paraId="3001C97A" w14:textId="77777777" w:rsidR="005913AF" w:rsidRDefault="005913AF" w:rsidP="005913AF">
      <w:pPr>
        <w:spacing w:after="0" w:line="240" w:lineRule="auto"/>
        <w:ind w:left="36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F9B13C1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!DOCTYPE html&gt;</w:t>
      </w:r>
    </w:p>
    <w:p w14:paraId="0B51A311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html&gt;</w:t>
      </w:r>
    </w:p>
    <w:p w14:paraId="55E96F62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head&gt;</w:t>
      </w:r>
    </w:p>
    <w:p w14:paraId="7762E2E2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meta charset="UTF-8"&gt;</w:t>
      </w:r>
    </w:p>
    <w:p w14:paraId="27A6E19A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title&gt;Exercise #6: Simple form&lt;/title&gt;</w:t>
      </w:r>
    </w:p>
    <w:p w14:paraId="4829A131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/head&gt;</w:t>
      </w:r>
    </w:p>
    <w:p w14:paraId="0019C340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body&gt;</w:t>
      </w:r>
    </w:p>
    <w:p w14:paraId="776417AF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form action="#"&gt;</w:t>
      </w:r>
    </w:p>
    <w:p w14:paraId="55ED7F92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div&gt;</w:t>
      </w:r>
    </w:p>
    <w:p w14:paraId="1343FA5B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           &lt;label for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first_nam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&gt;First name:&lt;/label&gt;</w:t>
      </w:r>
    </w:p>
    <w:p w14:paraId="31E82144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           &lt;input type="text" name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first_nam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 id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first_nam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/&gt;</w:t>
      </w:r>
    </w:p>
    <w:p w14:paraId="31510DFD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/div&gt;</w:t>
      </w:r>
    </w:p>
    <w:p w14:paraId="0D92660D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div&gt;</w:t>
      </w:r>
    </w:p>
    <w:p w14:paraId="4461AA9C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           &lt;label for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last_nam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&gt;Last name:&lt;/label&gt;</w:t>
      </w:r>
    </w:p>
    <w:p w14:paraId="71DAEAC0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           &lt;input type="text" name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last_nam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 id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last_nam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/&gt;</w:t>
      </w:r>
    </w:p>
    <w:p w14:paraId="766CBDE9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/div&gt;</w:t>
      </w:r>
    </w:p>
    <w:p w14:paraId="44BE7EB8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div&gt;</w:t>
      </w:r>
    </w:p>
    <w:p w14:paraId="5B10220C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           &lt;label&gt;&lt;input type="radio" name="gender" value="male"/&gt;male&lt;/label&gt;</w:t>
      </w:r>
    </w:p>
    <w:p w14:paraId="14F711F6" w14:textId="77777777" w:rsidR="005913AF" w:rsidRPr="009E5DC9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       &lt;label&gt;&lt;input type="radio" name="gender" value="female"/&gt;female&lt;/label&gt;</w:t>
      </w:r>
    </w:p>
    <w:p w14:paraId="6578B78C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/div&gt;</w:t>
      </w:r>
    </w:p>
    <w:p w14:paraId="63266401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div&gt;</w:t>
      </w:r>
    </w:p>
    <w:p w14:paraId="52D754A7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           &lt;label for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birth_dat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&gt;Date of birth:&lt;/label&gt;</w:t>
      </w:r>
    </w:p>
    <w:p w14:paraId="29D75FCA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           &lt;input type="date" name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birth_dat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 id="</w:t>
      </w:r>
      <w:proofErr w:type="spellStart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birth_date</w:t>
      </w:r>
      <w:proofErr w:type="spellEnd"/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"/&gt;</w:t>
      </w:r>
    </w:p>
    <w:p w14:paraId="4682890C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/div&gt;</w:t>
      </w:r>
    </w:p>
    <w:p w14:paraId="18D061D6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        &lt;input type="submit" value="Add"/&gt;</w:t>
      </w:r>
    </w:p>
    <w:p w14:paraId="0D46055E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/form&gt;</w:t>
      </w:r>
    </w:p>
    <w:p w14:paraId="5248AA95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/body&gt;</w:t>
      </w:r>
    </w:p>
    <w:p w14:paraId="48C50240" w14:textId="77777777" w:rsidR="005913AF" w:rsidRDefault="005913AF" w:rsidP="005913AF">
      <w:pPr>
        <w:spacing w:after="0" w:line="240" w:lineRule="auto"/>
        <w:ind w:left="360"/>
        <w:rPr>
          <w:rFonts w:ascii="Times New Roman" w:eastAsia="Times New Roman" w:hAnsi="Times New Roman"/>
          <w:color w:val="000000"/>
          <w:sz w:val="24"/>
          <w:szCs w:val="24"/>
        </w:rPr>
      </w:pPr>
      <w:r w:rsidRPr="009E5DC9">
        <w:rPr>
          <w:rFonts w:ascii="Times New Roman" w:eastAsia="Times New Roman" w:hAnsi="Times New Roman"/>
          <w:color w:val="000000"/>
          <w:sz w:val="24"/>
          <w:szCs w:val="24"/>
        </w:rPr>
        <w:t>&lt;/html&gt;</w:t>
      </w:r>
    </w:p>
    <w:p w14:paraId="48F42F36" w14:textId="77777777" w:rsidR="005913AF" w:rsidRPr="009E5DC9" w:rsidRDefault="005913AF" w:rsidP="005913AF">
      <w:pPr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</w:p>
    <w:p w14:paraId="5AC3FBEA" w14:textId="77777777" w:rsidR="005913AF" w:rsidRDefault="005913AF" w:rsidP="005913AF">
      <w:pPr>
        <w:tabs>
          <w:tab w:val="left" w:pos="8208"/>
        </w:tabs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  <w:r w:rsidRPr="009E5DC9">
        <w:rPr>
          <w:rFonts w:ascii="Arial" w:eastAsia="Times New Roman" w:hAnsi="Arial" w:cs="Arial"/>
          <w:noProof/>
          <w:color w:val="000000"/>
          <w:bdr w:val="single" w:sz="2" w:space="0" w:color="000000" w:frame="1"/>
        </w:rPr>
        <w:drawing>
          <wp:inline distT="0" distB="0" distL="0" distR="0" wp14:anchorId="4D1DDB25" wp14:editId="0D6D012C">
            <wp:extent cx="2750820" cy="1927860"/>
            <wp:effectExtent l="0" t="0" r="0" b="0"/>
            <wp:docPr id="14" name="Picture 14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41CEC" w14:textId="77777777" w:rsidR="005913AF" w:rsidRDefault="005913AF" w:rsidP="005913AF">
      <w:pPr>
        <w:tabs>
          <w:tab w:val="left" w:pos="8208"/>
        </w:tabs>
        <w:spacing w:after="0" w:line="240" w:lineRule="auto"/>
        <w:ind w:left="360"/>
        <w:rPr>
          <w:rFonts w:ascii="Arial" w:eastAsia="Times New Roman" w:hAnsi="Arial" w:cs="Arial"/>
          <w:color w:val="000000"/>
        </w:rPr>
      </w:pPr>
    </w:p>
    <w:p w14:paraId="51F64633" w14:textId="77777777" w:rsidR="005913AF" w:rsidRDefault="005913AF" w:rsidP="005913AF">
      <w:pPr>
        <w:tabs>
          <w:tab w:val="left" w:pos="8208"/>
        </w:tabs>
        <w:spacing w:after="0" w:line="240" w:lineRule="auto"/>
        <w:ind w:left="360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</w:pPr>
    </w:p>
    <w:p w14:paraId="6FF002C4" w14:textId="77777777" w:rsidR="005913AF" w:rsidRPr="009D599D" w:rsidRDefault="005913AF" w:rsidP="005913AF">
      <w:pPr>
        <w:tabs>
          <w:tab w:val="left" w:pos="8208"/>
        </w:tabs>
        <w:spacing w:after="0" w:line="240" w:lineRule="auto"/>
        <w:ind w:left="360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</w:pPr>
      <w:r w:rsidRPr="009D599D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lastRenderedPageBreak/>
        <w:t>Code: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</w:rPr>
        <w:br/>
      </w:r>
    </w:p>
    <w:p w14:paraId="65A71D26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808080"/>
          <w:sz w:val="21"/>
          <w:szCs w:val="21"/>
        </w:rPr>
        <w:t>&lt;!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OCTYP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htm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7163610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head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A24D5F0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meta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harse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UTF-8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2300EA9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title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Exercise #1: Simple form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title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8AF4542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meta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viewport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onten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width=device-width, initial-scale=1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700C2FB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ink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D599D">
        <w:rPr>
          <w:rFonts w:ascii="Consolas" w:eastAsia="Times New Roman" w:hAnsi="Consolas"/>
          <w:color w:val="9CDCFE"/>
          <w:sz w:val="21"/>
          <w:szCs w:val="21"/>
        </w:rPr>
        <w:t>href</w:t>
      </w:r>
      <w:proofErr w:type="spellEnd"/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css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/bootstrap.min.css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D599D">
        <w:rPr>
          <w:rFonts w:ascii="Consolas" w:eastAsia="Times New Roman" w:hAnsi="Consolas"/>
          <w:color w:val="9CDCFE"/>
          <w:sz w:val="21"/>
          <w:szCs w:val="21"/>
        </w:rPr>
        <w:t>rel</w:t>
      </w:r>
      <w:proofErr w:type="spellEnd"/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stylesheet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344CE08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scrip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D599D">
        <w:rPr>
          <w:rFonts w:ascii="Consolas" w:eastAsia="Times New Roman" w:hAnsi="Consolas"/>
          <w:color w:val="9CDCFE"/>
          <w:sz w:val="21"/>
          <w:szCs w:val="21"/>
        </w:rPr>
        <w:t>src</w:t>
      </w:r>
      <w:proofErr w:type="spellEnd"/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js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/bootstrap.min.js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script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1A0E13F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3EE0DA5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head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E8E5206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body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4ED9D46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container col-4 mt-5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AB77241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form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action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#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AA6E9B3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mb-3 mt-3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06059CF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for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first_nam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 xml:space="preserve">"form-label 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fw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-bold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First name: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B62359C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inpu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text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first_nasm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form-control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id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first_nam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/&gt;</w:t>
      </w:r>
    </w:p>
    <w:p w14:paraId="01AF9298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7977A81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mb-3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94383EE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for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last_nam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 xml:space="preserve">"form-label 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fw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-bold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Last name: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E28FC81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inpu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text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last_nam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form-control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id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last_nam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/&gt;</w:t>
      </w:r>
    </w:p>
    <w:p w14:paraId="156BBFCD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1A9D444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mb-3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B4128C4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inpu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radio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gender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valu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male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/&gt;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male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DC5CEE8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inpu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radio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gender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valu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female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/&gt;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female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89F5CBE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4B5C349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mb-3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C118E53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for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birth_dat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 xml:space="preserve">"form-label 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fw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-bold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Date of birth: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labe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88DF8F0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inpu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date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birth_dat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form-control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id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birth_date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/&gt;</w:t>
      </w:r>
    </w:p>
    <w:p w14:paraId="799419E0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1B1AEF8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input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submit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class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spellStart"/>
      <w:r w:rsidRPr="009D599D">
        <w:rPr>
          <w:rFonts w:ascii="Consolas" w:eastAsia="Times New Roman" w:hAnsi="Consolas"/>
          <w:color w:val="CE9178"/>
          <w:sz w:val="21"/>
          <w:szCs w:val="21"/>
        </w:rPr>
        <w:t>btn</w:t>
      </w:r>
      <w:proofErr w:type="spellEnd"/>
      <w:r w:rsidRPr="009D599D">
        <w:rPr>
          <w:rFonts w:ascii="Consolas" w:eastAsia="Times New Roman" w:hAnsi="Consolas"/>
          <w:color w:val="CE9178"/>
          <w:sz w:val="21"/>
          <w:szCs w:val="21"/>
        </w:rPr>
        <w:t>-primary"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D599D">
        <w:rPr>
          <w:rFonts w:ascii="Consolas" w:eastAsia="Times New Roman" w:hAnsi="Consolas"/>
          <w:color w:val="9CDCFE"/>
          <w:sz w:val="21"/>
          <w:szCs w:val="21"/>
        </w:rPr>
        <w:t>value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>=</w:t>
      </w:r>
      <w:r w:rsidRPr="009D599D">
        <w:rPr>
          <w:rFonts w:ascii="Consolas" w:eastAsia="Times New Roman" w:hAnsi="Consolas"/>
          <w:color w:val="CE9178"/>
          <w:sz w:val="21"/>
          <w:szCs w:val="21"/>
        </w:rPr>
        <w:t>"Add"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/&gt;</w:t>
      </w:r>
    </w:p>
    <w:p w14:paraId="58923F07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form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D88CEB3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div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46E9D18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body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t xml:space="preserve">     </w:t>
      </w:r>
    </w:p>
    <w:p w14:paraId="228D6322" w14:textId="77777777" w:rsidR="005913AF" w:rsidRPr="009D599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D599D">
        <w:rPr>
          <w:rFonts w:ascii="Consolas" w:eastAsia="Times New Roman" w:hAnsi="Consolas"/>
          <w:color w:val="808080"/>
          <w:sz w:val="21"/>
          <w:szCs w:val="21"/>
        </w:rPr>
        <w:t>&lt;/</w:t>
      </w:r>
      <w:r w:rsidRPr="009D599D">
        <w:rPr>
          <w:rFonts w:ascii="Consolas" w:eastAsia="Times New Roman" w:hAnsi="Consolas"/>
          <w:color w:val="569CD6"/>
          <w:sz w:val="21"/>
          <w:szCs w:val="21"/>
        </w:rPr>
        <w:t>html</w:t>
      </w:r>
      <w:r w:rsidRPr="009D599D">
        <w:rPr>
          <w:rFonts w:ascii="Consolas" w:eastAsia="Times New Roman" w:hAnsi="Consolas"/>
          <w:color w:val="808080"/>
          <w:sz w:val="21"/>
          <w:szCs w:val="21"/>
        </w:rPr>
        <w:t>&gt;</w:t>
      </w:r>
      <w:r w:rsidRPr="009D599D">
        <w:rPr>
          <w:rFonts w:ascii="Consolas" w:eastAsia="Times New Roman" w:hAnsi="Consolas"/>
          <w:color w:val="D4D4D4"/>
          <w:sz w:val="21"/>
          <w:szCs w:val="21"/>
        </w:rPr>
        <w:br/>
      </w:r>
    </w:p>
    <w:p w14:paraId="2520D8C9" w14:textId="77777777" w:rsidR="005913AF" w:rsidRDefault="005913AF" w:rsidP="005913AF">
      <w:pPr>
        <w:tabs>
          <w:tab w:val="left" w:pos="8208"/>
        </w:tabs>
        <w:spacing w:after="0" w:line="240" w:lineRule="auto"/>
        <w:ind w:left="360"/>
        <w:jc w:val="right"/>
        <w:rPr>
          <w:rFonts w:ascii="Arial" w:eastAsia="Times New Roman" w:hAnsi="Arial" w:cs="Arial"/>
          <w:color w:val="000000"/>
        </w:rPr>
      </w:pPr>
    </w:p>
    <w:p w14:paraId="78294ACB" w14:textId="77777777" w:rsidR="005913AF" w:rsidRDefault="005913AF" w:rsidP="005913AF">
      <w:pPr>
        <w:tabs>
          <w:tab w:val="left" w:pos="8208"/>
        </w:tabs>
        <w:spacing w:after="0" w:line="240" w:lineRule="auto"/>
        <w:ind w:left="360"/>
        <w:rPr>
          <w:rFonts w:ascii="Arial" w:eastAsia="Times New Roman" w:hAnsi="Arial" w:cs="Arial"/>
          <w:b/>
          <w:bCs/>
          <w:color w:val="000000"/>
          <w:u w:val="single"/>
        </w:rPr>
      </w:pPr>
    </w:p>
    <w:p w14:paraId="63273B4A" w14:textId="77777777" w:rsidR="005913AF" w:rsidRDefault="005913AF" w:rsidP="005913AF">
      <w:pPr>
        <w:tabs>
          <w:tab w:val="left" w:pos="8208"/>
        </w:tabs>
        <w:spacing w:after="0" w:line="240" w:lineRule="auto"/>
        <w:ind w:left="360"/>
        <w:rPr>
          <w:rFonts w:ascii="Arial" w:eastAsia="Times New Roman" w:hAnsi="Arial" w:cs="Arial"/>
          <w:b/>
          <w:bCs/>
          <w:color w:val="000000"/>
          <w:u w:val="single"/>
        </w:rPr>
      </w:pPr>
    </w:p>
    <w:p w14:paraId="731A754C" w14:textId="77777777" w:rsidR="005913AF" w:rsidRDefault="005913AF" w:rsidP="005913AF">
      <w:pPr>
        <w:tabs>
          <w:tab w:val="left" w:pos="8208"/>
        </w:tabs>
        <w:spacing w:after="0" w:line="240" w:lineRule="auto"/>
        <w:ind w:left="360"/>
        <w:rPr>
          <w:rFonts w:ascii="Arial" w:eastAsia="Times New Roman" w:hAnsi="Arial" w:cs="Arial"/>
          <w:b/>
          <w:bCs/>
          <w:color w:val="000000"/>
          <w:u w:val="single"/>
        </w:rPr>
      </w:pPr>
    </w:p>
    <w:p w14:paraId="5912E8A2" w14:textId="77777777" w:rsidR="005913AF" w:rsidRPr="009D599D" w:rsidRDefault="005913AF" w:rsidP="005913AF">
      <w:pPr>
        <w:tabs>
          <w:tab w:val="left" w:pos="8208"/>
        </w:tabs>
        <w:spacing w:after="0" w:line="240" w:lineRule="auto"/>
        <w:ind w:left="360"/>
        <w:rPr>
          <w:rStyle w:val="c1"/>
          <w:rFonts w:ascii="Arial" w:eastAsia="Times New Roman" w:hAnsi="Arial" w:cs="Arial"/>
          <w:b/>
          <w:bCs/>
          <w:color w:val="000000"/>
          <w:u w:val="single"/>
        </w:rPr>
      </w:pPr>
      <w:r w:rsidRPr="009D599D">
        <w:rPr>
          <w:rFonts w:ascii="Arial" w:eastAsia="Times New Roman" w:hAnsi="Arial" w:cs="Arial"/>
          <w:b/>
          <w:bCs/>
          <w:color w:val="000000"/>
          <w:u w:val="single"/>
        </w:rPr>
        <w:t>Output:</w:t>
      </w:r>
    </w:p>
    <w:p w14:paraId="45736ACA" w14:textId="77777777" w:rsidR="005913AF" w:rsidRPr="00405ADF" w:rsidRDefault="005913AF" w:rsidP="005913AF">
      <w:pPr>
        <w:pStyle w:val="c17"/>
        <w:rPr>
          <w:rStyle w:val="c1"/>
          <w:rFonts w:ascii="Arial" w:hAnsi="Arial" w:cs="Arial"/>
          <w:color w:val="000000"/>
          <w:sz w:val="22"/>
          <w:szCs w:val="22"/>
        </w:rPr>
      </w:pPr>
      <w:r w:rsidRPr="009D599D">
        <w:rPr>
          <w:rStyle w:val="c1"/>
          <w:rFonts w:ascii="Arial" w:hAnsi="Arial" w:cs="Arial"/>
          <w:noProof/>
          <w:color w:val="000000"/>
          <w:sz w:val="22"/>
          <w:szCs w:val="22"/>
        </w:rPr>
        <w:drawing>
          <wp:inline distT="0" distB="0" distL="0" distR="0" wp14:anchorId="29D2A996" wp14:editId="11C0A69A">
            <wp:extent cx="3162300" cy="2659380"/>
            <wp:effectExtent l="0" t="0" r="0" b="762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49C59" w14:textId="77777777" w:rsidR="005913AF" w:rsidRDefault="005913AF" w:rsidP="005913AF">
      <w:pPr>
        <w:pStyle w:val="c2"/>
        <w:rPr>
          <w:rFonts w:ascii="Arial" w:hAnsi="Arial" w:cs="Arial"/>
          <w:color w:val="000000"/>
          <w:sz w:val="22"/>
          <w:szCs w:val="22"/>
        </w:rPr>
      </w:pPr>
    </w:p>
    <w:p w14:paraId="327F01C9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4D7454CF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02E66C69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5CD99823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22AE6610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178E3B26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467FD149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308CA501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1EA2D5C8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7F018E5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00F7EEB9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428DE767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58F33D19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067BD5DB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57C7EA01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2B691217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78E7BB24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D035C85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350151AE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0EA74154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4181E112" w14:textId="77777777" w:rsidR="005913AF" w:rsidRDefault="005913AF" w:rsidP="005913AF">
      <w:pPr>
        <w:rPr>
          <w:rFonts w:ascii="Times New Roman" w:hAnsi="Times New Roman"/>
          <w:sz w:val="40"/>
          <w:szCs w:val="40"/>
        </w:rPr>
      </w:pPr>
    </w:p>
    <w:p w14:paraId="2EA45A2A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  <w:r>
        <w:rPr>
          <w:rFonts w:ascii="Helvetica" w:hAnsi="Helvetica" w:cs="Helvetica"/>
          <w:color w:val="2D3B45"/>
          <w:sz w:val="36"/>
          <w:szCs w:val="36"/>
        </w:rPr>
        <w:t xml:space="preserve">        </w:t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  <w:t xml:space="preserve"> </w:t>
      </w:r>
      <w:r>
        <w:rPr>
          <w:rFonts w:ascii="Helvetica" w:hAnsi="Helvetica" w:cs="Helvetica"/>
          <w:b w:val="0"/>
          <w:bCs w:val="0"/>
          <w:color w:val="2D3B45"/>
          <w:sz w:val="43"/>
          <w:szCs w:val="43"/>
        </w:rPr>
        <w:t>Tutorial-02</w:t>
      </w:r>
    </w:p>
    <w:p w14:paraId="7223C2F0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</w:p>
    <w:p w14:paraId="60FA6E8A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proofErr w:type="gramStart"/>
      <w:r>
        <w:rPr>
          <w:rFonts w:asciiTheme="minorHAnsi" w:hAnsiTheme="minorHAnsi" w:cstheme="minorHAnsi"/>
          <w:sz w:val="28"/>
          <w:szCs w:val="28"/>
        </w:rPr>
        <w:t xml:space="preserve">Import  </w:t>
      </w:r>
      <w:proofErr w:type="spellStart"/>
      <w:r>
        <w:rPr>
          <w:rFonts w:asciiTheme="minorHAnsi" w:hAnsiTheme="minorHAnsi" w:cstheme="minorHAnsi"/>
          <w:sz w:val="28"/>
          <w:szCs w:val="28"/>
        </w:rPr>
        <w:t>restaurant</w:t>
      </w:r>
      <w:proofErr w:type="gramEnd"/>
      <w:r>
        <w:rPr>
          <w:rFonts w:asciiTheme="minorHAnsi" w:hAnsiTheme="minorHAnsi" w:cstheme="minorHAnsi"/>
          <w:sz w:val="28"/>
          <w:szCs w:val="28"/>
        </w:rPr>
        <w:t>.json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file using below command.</w:t>
      </w:r>
    </w:p>
    <w:p w14:paraId="026F9FFE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proofErr w:type="spellStart"/>
      <w:r>
        <w:rPr>
          <w:rFonts w:asciiTheme="minorHAnsi" w:hAnsiTheme="minorHAnsi" w:cstheme="minorHAnsi"/>
          <w:sz w:val="28"/>
          <w:szCs w:val="28"/>
        </w:rPr>
        <w:t>mongoimport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--</w:t>
      </w:r>
      <w:proofErr w:type="spellStart"/>
      <w:r>
        <w:rPr>
          <w:rFonts w:asciiTheme="minorHAnsi" w:hAnsiTheme="minorHAnsi" w:cstheme="minorHAnsi"/>
          <w:sz w:val="28"/>
          <w:szCs w:val="28"/>
        </w:rPr>
        <w:t>db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databasename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--collection res --file D:\restaurants.json</w:t>
      </w:r>
    </w:p>
    <w:p w14:paraId="0F59906B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26C423E2" wp14:editId="4DA168F2">
            <wp:extent cx="5943600" cy="548005"/>
            <wp:effectExtent l="0" t="0" r="0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614BD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56568C85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1)Write a MongoDB query to display all the documents in the collection restaurants.</w:t>
      </w:r>
    </w:p>
    <w:p w14:paraId="5159BFE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4443EF92" wp14:editId="7D4A7DD7">
            <wp:extent cx="5943600" cy="3848100"/>
            <wp:effectExtent l="0" t="0" r="0" b="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2F459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070503D4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2.       Write a MongoDB query to display the fields </w:t>
      </w:r>
      <w:proofErr w:type="spellStart"/>
      <w:r>
        <w:rPr>
          <w:rFonts w:asciiTheme="minorHAnsi" w:hAnsiTheme="minorHAnsi" w:cstheme="minorHAnsi"/>
          <w:sz w:val="28"/>
          <w:szCs w:val="28"/>
        </w:rPr>
        <w:t>restaurant_id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, name, </w:t>
      </w:r>
      <w:proofErr w:type="gramStart"/>
      <w:r>
        <w:rPr>
          <w:rFonts w:asciiTheme="minorHAnsi" w:hAnsiTheme="minorHAnsi" w:cstheme="minorHAnsi"/>
          <w:sz w:val="28"/>
          <w:szCs w:val="28"/>
        </w:rPr>
        <w:t>borough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cuisine for all the documents in the collection restaurant.</w:t>
      </w:r>
    </w:p>
    <w:p w14:paraId="66709B7A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2DCA9E16" wp14:editId="511F8AEE">
            <wp:extent cx="5943600" cy="5463540"/>
            <wp:effectExtent l="0" t="0" r="0" b="381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991C2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4F296B4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03069982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2F3BC19B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 xml:space="preserve">3.       Write a MongoDB query to display the fields </w:t>
      </w:r>
      <w:proofErr w:type="spellStart"/>
      <w:r>
        <w:rPr>
          <w:rFonts w:asciiTheme="minorHAnsi" w:hAnsiTheme="minorHAnsi" w:cstheme="minorHAnsi"/>
          <w:sz w:val="28"/>
          <w:szCs w:val="28"/>
        </w:rPr>
        <w:t>restaurant_id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, name, </w:t>
      </w:r>
      <w:proofErr w:type="gramStart"/>
      <w:r>
        <w:rPr>
          <w:rFonts w:asciiTheme="minorHAnsi" w:hAnsiTheme="minorHAnsi" w:cstheme="minorHAnsi"/>
          <w:sz w:val="28"/>
          <w:szCs w:val="28"/>
        </w:rPr>
        <w:t>borough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cuisine, but exclude the field _id for all the documents in the collection restaurant.</w:t>
      </w:r>
    </w:p>
    <w:p w14:paraId="227F25B0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4221BD9A" wp14:editId="2373A16D">
            <wp:extent cx="5943600" cy="6210300"/>
            <wp:effectExtent l="0" t="0" r="0" b="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1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59B45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57B260BC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7135EEC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4.       Write a MongoDB query to display the fields </w:t>
      </w:r>
      <w:proofErr w:type="spellStart"/>
      <w:r>
        <w:rPr>
          <w:rFonts w:asciiTheme="minorHAnsi" w:hAnsiTheme="minorHAnsi" w:cstheme="minorHAnsi"/>
          <w:sz w:val="28"/>
          <w:szCs w:val="28"/>
        </w:rPr>
        <w:t>restaurant_id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, name, </w:t>
      </w:r>
      <w:proofErr w:type="gramStart"/>
      <w:r>
        <w:rPr>
          <w:rFonts w:asciiTheme="minorHAnsi" w:hAnsiTheme="minorHAnsi" w:cstheme="minorHAnsi"/>
          <w:sz w:val="28"/>
          <w:szCs w:val="28"/>
        </w:rPr>
        <w:t>borough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zip code, but exclude the field _id for all the documents in the collection restaurant.</w:t>
      </w:r>
    </w:p>
    <w:p w14:paraId="3D154685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26049C54" wp14:editId="19EE122B">
            <wp:extent cx="5943600" cy="4907280"/>
            <wp:effectExtent l="0" t="0" r="0" b="762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0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F1F13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34981609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4992341B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08E5CBAD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72C3537B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5.           Write a MongoDB query to display all the restaurant which is in the borough Bronx.</w:t>
      </w:r>
    </w:p>
    <w:p w14:paraId="4A669942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5D3BB251" wp14:editId="5634BE31">
            <wp:extent cx="5943600" cy="3924300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2515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22C67030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6.           Write a MongoDB query to display the first 5 restaurant which is in the borough Bronx.</w:t>
      </w:r>
    </w:p>
    <w:p w14:paraId="31CA9A29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407145CD" wp14:editId="548FA7CE">
            <wp:extent cx="5943600" cy="1417320"/>
            <wp:effectExtent l="0" t="0" r="0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8DDA0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51AB2EF2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2F34E25E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7.           Write a MongoDB query to display the next 5 restaurants after skipping first 5 which are in the borough Bronx</w:t>
      </w:r>
    </w:p>
    <w:p w14:paraId="1ADCEB92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26257DFA" wp14:editId="075EA821">
            <wp:extent cx="5943600" cy="1097280"/>
            <wp:effectExtent l="0" t="0" r="0" b="762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5F517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1ED83DE9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8.           Write a MongoDB query to find the restaurants who achieved a score more than 90.</w:t>
      </w:r>
    </w:p>
    <w:p w14:paraId="68CBE337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5564B854" wp14:editId="14004D27">
            <wp:extent cx="5875020" cy="944880"/>
            <wp:effectExtent l="0" t="0" r="0" b="762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02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8B16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441BE436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7D0ED33D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9.           Write a MongoDB query to find the restaurants that achieved a score, more than 80 but less than 100</w:t>
      </w:r>
    </w:p>
    <w:p w14:paraId="3CCAD36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6A9C9474" wp14:editId="13F80454">
            <wp:extent cx="5943600" cy="1036320"/>
            <wp:effectExtent l="0" t="0" r="0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C12C5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6C08E3E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2C1D35E5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10.   Write a MongoDB query to find the restaurants which locate in latitude value less than -95.754168.</w:t>
      </w:r>
    </w:p>
    <w:p w14:paraId="77A96595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2CCACA5B" wp14:editId="7AC1D59A">
            <wp:extent cx="5943600" cy="762000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B0BB3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14ECB490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11.   Write a MongoDB query to find the restaurants that do not prepare any cuisine of 'American' and their grade score more than 70 and latitude less than -65.754168.</w:t>
      </w:r>
    </w:p>
    <w:p w14:paraId="57D7A65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792C7F43" wp14:editId="3B1B132B">
            <wp:extent cx="5943600" cy="1240155"/>
            <wp:effectExtent l="0" t="0" r="0" b="0"/>
            <wp:docPr id="33" name="Picture 33" descr="A picture containing text, screenshot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A picture containing text, screenshot,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45F80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33A05E75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12.   Write a MongoDB query to find the restaurants which do not prepare any cuisine of 'American' and achieved a score more than 70 and located in the longitude less than -65.754168.</w:t>
      </w:r>
    </w:p>
    <w:p w14:paraId="2A5487B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proofErr w:type="gramStart"/>
      <w:r>
        <w:rPr>
          <w:rFonts w:asciiTheme="minorHAnsi" w:hAnsiTheme="minorHAnsi" w:cstheme="minorHAnsi"/>
          <w:sz w:val="28"/>
          <w:szCs w:val="28"/>
        </w:rPr>
        <w:t>Note :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Do this query without using $and operator.</w:t>
      </w:r>
    </w:p>
    <w:p w14:paraId="07E86AAE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18BB2CC5" wp14:editId="5FB1345E">
            <wp:extent cx="5943600" cy="1240155"/>
            <wp:effectExtent l="0" t="0" r="0" b="0"/>
            <wp:docPr id="32" name="Picture 32" descr="A picture containing text, screenshot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A picture containing text, screenshot,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142D7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1A7E23B3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742C4B96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13.   Write a MongoDB query to find the restaurants which do not prepare any cuisine of 'American ' and achieved a grade point 'A' not belongs to the borough Brooklyn. The document must be displayed according to the cuisine in descending order.</w:t>
      </w:r>
    </w:p>
    <w:p w14:paraId="625CB738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2C32D9D5" wp14:editId="35DB987F">
            <wp:extent cx="5935980" cy="2590800"/>
            <wp:effectExtent l="0" t="0" r="762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DD7C2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547ADCFB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14.   Write a MongoDB query to find the restaurant Id, name, </w:t>
      </w:r>
      <w:proofErr w:type="gramStart"/>
      <w:r>
        <w:rPr>
          <w:rFonts w:asciiTheme="minorHAnsi" w:hAnsiTheme="minorHAnsi" w:cstheme="minorHAnsi"/>
          <w:sz w:val="28"/>
          <w:szCs w:val="28"/>
        </w:rPr>
        <w:t>borough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cuisine for those restaurants which contain 'Wil' as first three letters for its name.</w:t>
      </w:r>
    </w:p>
    <w:p w14:paraId="087C692C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44760AFD" wp14:editId="7F90775B">
            <wp:extent cx="5943600" cy="1013460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B6440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26A1A59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225B8B59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2CFD8CDB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 xml:space="preserve">15.   Write a MongoDB query to find the restaurant Id, name, </w:t>
      </w:r>
      <w:proofErr w:type="gramStart"/>
      <w:r>
        <w:rPr>
          <w:rFonts w:asciiTheme="minorHAnsi" w:hAnsiTheme="minorHAnsi" w:cstheme="minorHAnsi"/>
          <w:sz w:val="28"/>
          <w:szCs w:val="28"/>
        </w:rPr>
        <w:t>borough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cuisine for those restaurants which contain '</w:t>
      </w:r>
      <w:proofErr w:type="spellStart"/>
      <w:r>
        <w:rPr>
          <w:rFonts w:asciiTheme="minorHAnsi" w:hAnsiTheme="minorHAnsi" w:cstheme="minorHAnsi"/>
          <w:sz w:val="28"/>
          <w:szCs w:val="28"/>
        </w:rPr>
        <w:t>ces</w:t>
      </w:r>
      <w:proofErr w:type="spellEnd"/>
      <w:r>
        <w:rPr>
          <w:rFonts w:asciiTheme="minorHAnsi" w:hAnsiTheme="minorHAnsi" w:cstheme="minorHAnsi"/>
          <w:sz w:val="28"/>
          <w:szCs w:val="28"/>
        </w:rPr>
        <w:t>' as last three letters for its name.</w:t>
      </w:r>
    </w:p>
    <w:p w14:paraId="161177E4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643FCA07" wp14:editId="7E366500">
            <wp:extent cx="5943600" cy="975360"/>
            <wp:effectExtent l="0" t="0" r="0" b="0"/>
            <wp:docPr id="29" name="Picture 29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1207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72B88A97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16.   Write a MongoDB query to find the restaurant Id, name, </w:t>
      </w:r>
      <w:proofErr w:type="gramStart"/>
      <w:r>
        <w:rPr>
          <w:rFonts w:asciiTheme="minorHAnsi" w:hAnsiTheme="minorHAnsi" w:cstheme="minorHAnsi"/>
          <w:sz w:val="28"/>
          <w:szCs w:val="28"/>
        </w:rPr>
        <w:t>borough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cuisine for those restaurants which contain 'Reg' as three letters somewhere in its name.</w:t>
      </w:r>
    </w:p>
    <w:p w14:paraId="2CA9B69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07CDB7E0" wp14:editId="7A13BE0D">
            <wp:extent cx="5943600" cy="1173480"/>
            <wp:effectExtent l="0" t="0" r="0" b="762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FBDAB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17.   Write a MongoDB query to find the restaurants which belong to the borough Bronx and prepared either American or Chinese dish</w:t>
      </w:r>
    </w:p>
    <w:p w14:paraId="0DABFCAD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626EE2F8" wp14:editId="530633D0">
            <wp:extent cx="5943600" cy="2659380"/>
            <wp:effectExtent l="0" t="0" r="0" b="762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92B2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6CC83FE4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18.   Write a MongoDB query to find the restaurant Id, name, </w:t>
      </w:r>
      <w:proofErr w:type="gramStart"/>
      <w:r>
        <w:rPr>
          <w:rFonts w:asciiTheme="minorHAnsi" w:hAnsiTheme="minorHAnsi" w:cstheme="minorHAnsi"/>
          <w:sz w:val="28"/>
          <w:szCs w:val="28"/>
        </w:rPr>
        <w:t>borough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cuisine for those restaurants which belong to the borough Staten Island or Queens or </w:t>
      </w:r>
      <w:proofErr w:type="spellStart"/>
      <w:r>
        <w:rPr>
          <w:rFonts w:asciiTheme="minorHAnsi" w:hAnsiTheme="minorHAnsi" w:cstheme="minorHAnsi"/>
          <w:sz w:val="28"/>
          <w:szCs w:val="28"/>
        </w:rPr>
        <w:t>Bronxor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Brooklyn.</w:t>
      </w:r>
    </w:p>
    <w:p w14:paraId="594802CA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2FFE85BC" wp14:editId="525D4899">
            <wp:extent cx="5935980" cy="2491740"/>
            <wp:effectExtent l="0" t="0" r="7620" b="381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9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FEE0D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247C4D6E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19.   Write a MongoDB query to find the restaurant Id, name, </w:t>
      </w:r>
      <w:proofErr w:type="gramStart"/>
      <w:r>
        <w:rPr>
          <w:rFonts w:asciiTheme="minorHAnsi" w:hAnsiTheme="minorHAnsi" w:cstheme="minorHAnsi"/>
          <w:sz w:val="28"/>
          <w:szCs w:val="28"/>
        </w:rPr>
        <w:t>borough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cuisine for those restaurants which are not belonging to the borough Staten Island or Queens or </w:t>
      </w:r>
      <w:proofErr w:type="spellStart"/>
      <w:r>
        <w:rPr>
          <w:rFonts w:asciiTheme="minorHAnsi" w:hAnsiTheme="minorHAnsi" w:cstheme="minorHAnsi"/>
          <w:sz w:val="28"/>
          <w:szCs w:val="28"/>
        </w:rPr>
        <w:t>Bronxor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Brooklyn.</w:t>
      </w:r>
    </w:p>
    <w:p w14:paraId="4FB32D3B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FB70479" wp14:editId="0B338F92">
            <wp:extent cx="5943600" cy="2796540"/>
            <wp:effectExtent l="0" t="0" r="0" b="3810"/>
            <wp:docPr id="25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B1A16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1B8475D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20.   Write a MongoDB query to find the restaurant Id, name, borough and cuisine for those restaurants which prepared dish except 'American</w:t>
      </w:r>
      <w:proofErr w:type="gramStart"/>
      <w:r>
        <w:rPr>
          <w:rFonts w:asciiTheme="minorHAnsi" w:hAnsiTheme="minorHAnsi" w:cstheme="minorHAnsi"/>
          <w:sz w:val="28"/>
          <w:szCs w:val="28"/>
        </w:rPr>
        <w:t>'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and 'Chinees' or restaurant's name begins with letter 'Wil'.</w:t>
      </w:r>
    </w:p>
    <w:p w14:paraId="43A892C4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54177FF2" wp14:editId="249451B0">
            <wp:extent cx="5943600" cy="2667000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339C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3D9B5EB4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0C8D0512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21.   Write a MongoDB query to arrange the name of the restaurants in ascending order along with all the columns</w:t>
      </w:r>
    </w:p>
    <w:p w14:paraId="190849AD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690EA08E" wp14:editId="71325CB2">
            <wp:extent cx="5935980" cy="4152900"/>
            <wp:effectExtent l="0" t="0" r="762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F25EC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705EB1C9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7BD77150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13230FAA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22.   Write a MongoDB query to arrange the name of the restaurants in descending along with all the columns.</w:t>
      </w:r>
    </w:p>
    <w:p w14:paraId="431C9B23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41B1532" wp14:editId="0E08F4CF">
            <wp:extent cx="5935980" cy="4518660"/>
            <wp:effectExtent l="0" t="0" r="762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87843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17AA876C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23.   Write a MongoDB query to arrange the name of the cuisine in ascending order and for that same cuisine borough should be in descending order</w:t>
      </w:r>
    </w:p>
    <w:p w14:paraId="0419EEFD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08A47448" wp14:editId="280DA1C9">
            <wp:extent cx="5943600" cy="2054860"/>
            <wp:effectExtent l="0" t="0" r="0" b="2540"/>
            <wp:docPr id="21" name="Picture 21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A computer screen captur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20E96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6E2696E9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24.   Find out how many times each cuisine is offered at various restaurants.</w:t>
      </w:r>
    </w:p>
    <w:p w14:paraId="597863C0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2E045544" wp14:editId="7747E2D9">
            <wp:extent cx="5943600" cy="271272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7A75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25.   Find out how many times each cuisine is offered at various restaurants in descending order.</w:t>
      </w:r>
    </w:p>
    <w:p w14:paraId="26FCD38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1BD6942C" wp14:editId="11FF20D9">
            <wp:extent cx="5943600" cy="2903220"/>
            <wp:effectExtent l="0" t="0" r="0" b="0"/>
            <wp:docPr id="8" name="Picture 8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CEC17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3E0A11B6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26.   Which cuisine is highly offered among all restaurants?</w:t>
      </w:r>
    </w:p>
    <w:p w14:paraId="2356476A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039BD58A" wp14:editId="0C5BC529">
            <wp:extent cx="5943600" cy="533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E6E3F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</w:p>
    <w:p w14:paraId="1ED83E55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27.   Find out the top 5 highly offered cuisines among all restaurants?</w:t>
      </w:r>
    </w:p>
    <w:p w14:paraId="68DBF561" w14:textId="77777777" w:rsidR="005913AF" w:rsidRDefault="005913AF" w:rsidP="005913A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37A767F3" wp14:editId="2C4B95A4">
            <wp:extent cx="5943600" cy="1005840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7469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0ABBC8BF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11110BD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6BC1C31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59927577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2B1451F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45B5AFDF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628D048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46CB44EE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7F203214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112E1E62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3150457B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F865C24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1089D6D4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13033F56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7EA1822E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150C2AE8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0ED6B411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5DC6A2FA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28673081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19BC9CFB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73DF1409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501088B7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2559C09B" w14:textId="77777777" w:rsidR="005913AF" w:rsidRDefault="005913AF" w:rsidP="005913AF">
      <w:pPr>
        <w:rPr>
          <w:rFonts w:ascii="Times New Roman" w:hAnsi="Times New Roman"/>
          <w:sz w:val="40"/>
          <w:szCs w:val="40"/>
        </w:rPr>
      </w:pPr>
    </w:p>
    <w:p w14:paraId="7F3EB1E7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  <w:r>
        <w:rPr>
          <w:rFonts w:ascii="Helvetica" w:hAnsi="Helvetica" w:cs="Helvetica"/>
          <w:color w:val="2D3B45"/>
          <w:sz w:val="36"/>
          <w:szCs w:val="36"/>
        </w:rPr>
        <w:t xml:space="preserve">        </w:t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  <w:t xml:space="preserve"> </w:t>
      </w:r>
      <w:r>
        <w:rPr>
          <w:rFonts w:ascii="Helvetica" w:hAnsi="Helvetica" w:cs="Helvetica"/>
          <w:b w:val="0"/>
          <w:bCs w:val="0"/>
          <w:color w:val="2D3B45"/>
          <w:sz w:val="43"/>
          <w:szCs w:val="43"/>
        </w:rPr>
        <w:t>Tutorial-03</w:t>
      </w:r>
    </w:p>
    <w:p w14:paraId="233BE295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</w:p>
    <w:p w14:paraId="4B7024C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83EC38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1.Create and Emit a custom event that checks whether the age of the person is greater than 18 or not depending on the date of birth passed to the event.</w:t>
      </w:r>
    </w:p>
    <w:p w14:paraId="0AE0BDF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AE5242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event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DCDCAA"/>
          <w:sz w:val="21"/>
          <w:szCs w:val="21"/>
        </w:rPr>
        <w:t>requir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events'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73A870B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em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569CD6"/>
          <w:sz w:val="21"/>
          <w:szCs w:val="21"/>
        </w:rPr>
        <w:t>new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event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4EC9B0"/>
          <w:sz w:val="21"/>
          <w:szCs w:val="21"/>
        </w:rPr>
        <w:t>EventEmitter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1FF9DFA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005A6D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em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on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event'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569CD6"/>
          <w:sz w:val="21"/>
          <w:szCs w:val="21"/>
        </w:rPr>
        <w:t>function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data</w:t>
      </w:r>
      <w:r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03DD6CA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functio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DCDCAA"/>
          <w:sz w:val="21"/>
          <w:szCs w:val="21"/>
        </w:rPr>
        <w:t>cal_ag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dat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) { </w:t>
      </w:r>
    </w:p>
    <w:p w14:paraId="609E1C8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d_m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Dat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now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) -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dat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getTim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2CB878E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a_d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569CD6"/>
          <w:sz w:val="21"/>
          <w:szCs w:val="21"/>
        </w:rPr>
        <w:t>new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Dat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d_m</w:t>
      </w:r>
      <w:proofErr w:type="spellEnd"/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3C02E8F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</w:p>
    <w:p w14:paraId="56AF5A2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C586C0"/>
          <w:sz w:val="21"/>
          <w:szCs w:val="21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Math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abs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a_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d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getUTCFullYear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() - </w:t>
      </w:r>
      <w:r>
        <w:rPr>
          <w:rFonts w:ascii="Consolas" w:eastAsia="Times New Roman" w:hAnsi="Consolas"/>
          <w:color w:val="B5CEA8"/>
          <w:sz w:val="21"/>
          <w:szCs w:val="21"/>
        </w:rPr>
        <w:t>1970</w:t>
      </w:r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2021E2D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F07D15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9F770F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ag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eastAsia="Times New Roman" w:hAnsi="Consolas"/>
          <w:color w:val="DCDCAA"/>
          <w:sz w:val="21"/>
          <w:szCs w:val="21"/>
        </w:rPr>
        <w:t>cal_</w:t>
      </w: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ag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569CD6"/>
          <w:sz w:val="21"/>
          <w:szCs w:val="21"/>
        </w:rPr>
        <w:t>new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Dat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B5CEA8"/>
          <w:sz w:val="21"/>
          <w:szCs w:val="21"/>
        </w:rPr>
        <w:t>2019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B5CEA8"/>
          <w:sz w:val="21"/>
          <w:szCs w:val="21"/>
        </w:rPr>
        <w:t>07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B5CEA8"/>
          <w:sz w:val="21"/>
          <w:szCs w:val="21"/>
        </w:rPr>
        <w:t>20</w:t>
      </w:r>
      <w:r>
        <w:rPr>
          <w:rFonts w:ascii="Consolas" w:eastAsia="Times New Roman" w:hAnsi="Consolas"/>
          <w:color w:val="D4D4D4"/>
          <w:sz w:val="21"/>
          <w:szCs w:val="21"/>
        </w:rPr>
        <w:t>));</w:t>
      </w:r>
    </w:p>
    <w:p w14:paraId="24B4A21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0BA622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C586C0"/>
          <w:sz w:val="21"/>
          <w:szCs w:val="21"/>
        </w:rPr>
        <w:t>if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ag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&gt;= </w:t>
      </w:r>
      <w:r>
        <w:rPr>
          <w:rFonts w:ascii="Consolas" w:eastAsia="Times New Roman" w:hAnsi="Consolas"/>
          <w:color w:val="B5CEA8"/>
          <w:sz w:val="21"/>
          <w:szCs w:val="21"/>
        </w:rPr>
        <w:t>18</w:t>
      </w:r>
      <w:r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4955702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'Age is &gt; 18'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DBC622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F0E782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C586C0"/>
          <w:sz w:val="21"/>
          <w:szCs w:val="21"/>
        </w:rPr>
        <w:t>els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C586C0"/>
          <w:sz w:val="21"/>
          <w:szCs w:val="21"/>
        </w:rPr>
        <w:t>if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ag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>
        <w:rPr>
          <w:rFonts w:ascii="Consolas" w:eastAsia="Times New Roman" w:hAnsi="Consolas"/>
          <w:color w:val="B5CEA8"/>
          <w:sz w:val="21"/>
          <w:szCs w:val="21"/>
        </w:rPr>
        <w:t>18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&amp;&amp; </w:t>
      </w:r>
      <w:r>
        <w:rPr>
          <w:rFonts w:ascii="Consolas" w:eastAsia="Times New Roman" w:hAnsi="Consolas"/>
          <w:color w:val="9CDCFE"/>
          <w:sz w:val="21"/>
          <w:szCs w:val="21"/>
        </w:rPr>
        <w:t>ag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&gt; </w:t>
      </w:r>
      <w:r>
        <w:rPr>
          <w:rFonts w:ascii="Consolas" w:eastAsia="Times New Roman" w:hAnsi="Consolas"/>
          <w:color w:val="B5CEA8"/>
          <w:sz w:val="21"/>
          <w:szCs w:val="21"/>
        </w:rPr>
        <w:t>0</w:t>
      </w:r>
      <w:r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1923CE3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'Age is &lt; 18'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DAB562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113AEF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C586C0"/>
          <w:sz w:val="21"/>
          <w:szCs w:val="21"/>
        </w:rPr>
        <w:t>else</w:t>
      </w:r>
      <w:r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6B2B188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'Please Enter Valid Age...!!'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F5A0AF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C63125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);</w:t>
      </w:r>
    </w:p>
    <w:p w14:paraId="2FC2D25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00C4BD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em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emit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event'</w:t>
      </w:r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52C74B9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2AB54FE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1E8612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AE3D69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utput:</w:t>
      </w:r>
    </w:p>
    <w:p w14:paraId="61ABDB8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912D71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6AB88F8A" wp14:editId="45678E9A">
            <wp:extent cx="3314700" cy="381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2548B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A01FB09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9087E5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5E4641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2. Create a node script that gets the parameters using the GET method from the form.html file and log it on the console.</w:t>
      </w:r>
    </w:p>
    <w:p w14:paraId="55E0A9E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6E41F1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orm.html</w:t>
      </w:r>
    </w:p>
    <w:p w14:paraId="1889E3C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!</w:t>
      </w:r>
      <w:r>
        <w:rPr>
          <w:rFonts w:ascii="Consolas" w:eastAsia="Times New Roman" w:hAnsi="Consolas"/>
          <w:color w:val="569CD6"/>
          <w:sz w:val="21"/>
          <w:szCs w:val="21"/>
        </w:rPr>
        <w:t>DOCTYP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html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CF490D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html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lang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en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D64E3B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head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27FCCA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meta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charset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UTF-8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BDAE3D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meta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http-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equiv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X-UA-Compatible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content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IE=edge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764237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meta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viewport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content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width=device-width, initial-scale=1.0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7B0B2F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title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  <w:r>
        <w:rPr>
          <w:rFonts w:ascii="Consolas" w:eastAsia="Times New Roman" w:hAnsi="Consolas"/>
          <w:color w:val="D4D4D4"/>
          <w:sz w:val="21"/>
          <w:szCs w:val="21"/>
        </w:rPr>
        <w:t>Get Method</w:t>
      </w: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title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0CF874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head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486645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body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2C3855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form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method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get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action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http://localhost:3000/submit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1DF40F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name: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inpu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typ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text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uname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CCD456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Password: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inpu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typ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password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pwd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9ED2D0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inpu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typ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submit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submit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AE55BD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form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C01B32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body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841D96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html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13ED54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289FFDB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3294B53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rom.js</w:t>
      </w:r>
    </w:p>
    <w:p w14:paraId="123B960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http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DCDCAA"/>
          <w:sz w:val="21"/>
          <w:szCs w:val="21"/>
        </w:rPr>
        <w:t>requir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http'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2F7738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</w:rPr>
        <w:t>url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DCDCAA"/>
          <w:sz w:val="21"/>
          <w:szCs w:val="21"/>
        </w:rPr>
        <w:t>requir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url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'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3A177B2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</w:rPr>
        <w:t>querystring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DCDCAA"/>
          <w:sz w:val="21"/>
          <w:szCs w:val="21"/>
        </w:rPr>
        <w:t>requir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querystring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31DC45B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A6C0A7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serv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http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createServer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569CD6"/>
          <w:sz w:val="21"/>
          <w:szCs w:val="21"/>
        </w:rPr>
        <w:t>function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req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4DDAA13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query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url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pars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req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url</w:t>
      </w:r>
      <w:r>
        <w:rPr>
          <w:rFonts w:ascii="Consolas" w:eastAsia="Times New Roman" w:hAnsi="Consolas"/>
          <w:color w:val="D4D4D4"/>
          <w:sz w:val="21"/>
          <w:szCs w:val="21"/>
        </w:rPr>
        <w:t>).</w:t>
      </w:r>
      <w:r>
        <w:rPr>
          <w:rFonts w:ascii="Consolas" w:eastAsia="Times New Roman" w:hAnsi="Consolas"/>
          <w:color w:val="9CDCFE"/>
          <w:sz w:val="21"/>
          <w:szCs w:val="21"/>
        </w:rPr>
        <w:t>query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768A6D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querystring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pars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query</w:t>
      </w:r>
      <w:r>
        <w:rPr>
          <w:rFonts w:ascii="Consolas" w:eastAsia="Times New Roman" w:hAnsi="Consolas"/>
          <w:color w:val="D4D4D4"/>
          <w:sz w:val="21"/>
          <w:szCs w:val="21"/>
        </w:rPr>
        <w:t>)[</w:t>
      </w:r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uname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'</w:t>
      </w:r>
      <w:r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64D5150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Password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querystring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pars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query</w:t>
      </w:r>
      <w:r>
        <w:rPr>
          <w:rFonts w:ascii="Consolas" w:eastAsia="Times New Roman" w:hAnsi="Consolas"/>
          <w:color w:val="D4D4D4"/>
          <w:sz w:val="21"/>
          <w:szCs w:val="21"/>
        </w:rPr>
        <w:t>)[</w:t>
      </w:r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pwd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'</w:t>
      </w:r>
      <w:r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5D9419E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5B2E93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BA9E09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Password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F18B84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4262259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).</w:t>
      </w:r>
      <w:r>
        <w:rPr>
          <w:rFonts w:ascii="Consolas" w:eastAsia="Times New Roman" w:hAnsi="Consolas"/>
          <w:color w:val="DCDCAA"/>
          <w:sz w:val="21"/>
          <w:szCs w:val="21"/>
        </w:rPr>
        <w:t>listen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B5CEA8"/>
          <w:sz w:val="21"/>
          <w:szCs w:val="21"/>
        </w:rPr>
        <w:t>3000</w:t>
      </w:r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A496C6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DD13F2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F70A5C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F95228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7598CD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17C4C19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88045E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C07960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Output:</w:t>
      </w:r>
    </w:p>
    <w:p w14:paraId="7A143B6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30D6923F" wp14:editId="32B54EBC">
            <wp:extent cx="4366260" cy="1356360"/>
            <wp:effectExtent l="0" t="0" r="0" b="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8A22E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8B2B9F9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709A3F96" wp14:editId="68864DA8">
            <wp:extent cx="2065020" cy="518160"/>
            <wp:effectExtent l="0" t="0" r="0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02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5314B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590C7B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E4982A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5271B9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3. Create a node script that gets the parameters using POST method from the form.html file and log it on console.</w:t>
      </w:r>
    </w:p>
    <w:p w14:paraId="085A232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50485D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rom.html</w:t>
      </w:r>
    </w:p>
    <w:p w14:paraId="198E37D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!</w:t>
      </w:r>
      <w:r>
        <w:rPr>
          <w:rFonts w:ascii="Consolas" w:eastAsia="Times New Roman" w:hAnsi="Consolas"/>
          <w:color w:val="569CD6"/>
          <w:sz w:val="21"/>
          <w:szCs w:val="21"/>
        </w:rPr>
        <w:t>DOCTYP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html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000B3D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html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lang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en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3600AB5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head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2BA90E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meta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charset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UTF-8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A55190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meta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http-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equiv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X-UA-Compatible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content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IE=edge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DADDCB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meta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viewport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content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width=device-width, initial-scale=1.0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1FA052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title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  <w:r>
        <w:rPr>
          <w:rFonts w:ascii="Consolas" w:eastAsia="Times New Roman" w:hAnsi="Consolas"/>
          <w:color w:val="D4D4D4"/>
          <w:sz w:val="21"/>
          <w:szCs w:val="21"/>
        </w:rPr>
        <w:t>Get Method</w:t>
      </w: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title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FA5198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head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BD1919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body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01CAE1C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form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method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post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action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http://localhost:3000/submit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5F44C1F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name: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inpu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typ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text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uname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6BD335A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Password: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inpu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typ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password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pwd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>
        <w:rPr>
          <w:rFonts w:ascii="Consolas" w:eastAsia="Times New Roman" w:hAnsi="Consolas"/>
          <w:color w:val="808080"/>
          <w:sz w:val="21"/>
          <w:szCs w:val="21"/>
        </w:rPr>
        <w:t>&gt;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br</w:t>
      </w:r>
      <w:proofErr w:type="spellEnd"/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0BDDBE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808080"/>
          <w:sz w:val="21"/>
          <w:szCs w:val="21"/>
        </w:rPr>
        <w:t>&lt;</w:t>
      </w:r>
      <w:r>
        <w:rPr>
          <w:rFonts w:ascii="Consolas" w:eastAsia="Times New Roman" w:hAnsi="Consolas"/>
          <w:color w:val="569CD6"/>
          <w:sz w:val="21"/>
          <w:szCs w:val="21"/>
        </w:rPr>
        <w:t>inpu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typ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submit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submit"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2EA9E23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form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4657514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body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1ED53A8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808080"/>
          <w:sz w:val="21"/>
          <w:szCs w:val="21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</w:rPr>
        <w:t>html</w:t>
      </w:r>
      <w:r>
        <w:rPr>
          <w:rFonts w:ascii="Consolas" w:eastAsia="Times New Roman" w:hAnsi="Consolas"/>
          <w:color w:val="808080"/>
          <w:sz w:val="21"/>
          <w:szCs w:val="21"/>
        </w:rPr>
        <w:t>&gt;</w:t>
      </w:r>
    </w:p>
    <w:p w14:paraId="75340A7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8815502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Form.js</w:t>
      </w:r>
    </w:p>
    <w:p w14:paraId="44A7245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http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DCDCAA"/>
          <w:sz w:val="21"/>
          <w:szCs w:val="21"/>
        </w:rPr>
        <w:t>requir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http'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5B29E5A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</w:rPr>
        <w:t>querystring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DCDCAA"/>
          <w:sz w:val="21"/>
          <w:szCs w:val="21"/>
        </w:rPr>
        <w:t>requir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querystring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715D60B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serv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http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createServer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569CD6"/>
          <w:sz w:val="21"/>
          <w:szCs w:val="21"/>
        </w:rPr>
        <w:t>function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req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2654F74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data1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49FE0C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47ECE5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lastRenderedPageBreak/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req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on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data'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569CD6"/>
          <w:sz w:val="21"/>
          <w:szCs w:val="21"/>
        </w:rPr>
        <w:t>function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chunk</w:t>
      </w:r>
      <w:r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2FBDD0B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hunk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1FFCEDC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9CDCFE"/>
          <w:sz w:val="21"/>
          <w:szCs w:val="21"/>
        </w:rPr>
        <w:t>data1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=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hunk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53A90F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72D8D50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req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on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end'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569CD6"/>
          <w:sz w:val="21"/>
          <w:szCs w:val="21"/>
        </w:rPr>
        <w:t>function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){</w:t>
      </w:r>
    </w:p>
    <w:p w14:paraId="03718AA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querystring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pars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data1</w:t>
      </w:r>
      <w:r>
        <w:rPr>
          <w:rFonts w:ascii="Consolas" w:eastAsia="Times New Roman" w:hAnsi="Consolas"/>
          <w:color w:val="D4D4D4"/>
          <w:sz w:val="21"/>
          <w:szCs w:val="21"/>
        </w:rPr>
        <w:t>)[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uname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35E1983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9CDCFE"/>
          <w:sz w:val="21"/>
          <w:szCs w:val="21"/>
        </w:rPr>
        <w:t>Password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querystring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pars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data1</w:t>
      </w:r>
      <w:r>
        <w:rPr>
          <w:rFonts w:ascii="Consolas" w:eastAsia="Times New Roman" w:hAnsi="Consolas"/>
          <w:color w:val="D4D4D4"/>
          <w:sz w:val="21"/>
          <w:szCs w:val="21"/>
        </w:rPr>
        <w:t>)[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pwd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2A99448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4E5F07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447CD4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Password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19A8C1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40FCEE6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).</w:t>
      </w:r>
      <w:r>
        <w:rPr>
          <w:rFonts w:ascii="Consolas" w:eastAsia="Times New Roman" w:hAnsi="Consolas"/>
          <w:color w:val="DCDCAA"/>
          <w:sz w:val="21"/>
          <w:szCs w:val="21"/>
        </w:rPr>
        <w:t>listen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B5CEA8"/>
          <w:sz w:val="21"/>
          <w:szCs w:val="21"/>
        </w:rPr>
        <w:t>3000</w:t>
      </w:r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2539B8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C831C6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CE6883E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Output:</w:t>
      </w:r>
    </w:p>
    <w:p w14:paraId="63059C0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93F626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035E2317" wp14:editId="4D74E2E6">
            <wp:extent cx="4107180" cy="1394460"/>
            <wp:effectExtent l="0" t="0" r="762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FDE0B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18317E94" wp14:editId="3DD1B242">
            <wp:extent cx="2689860" cy="495300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61BCB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EC525B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C45D28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4. </w:t>
      </w:r>
      <w:proofErr w:type="gramStart"/>
      <w:r>
        <w:rPr>
          <w:rFonts w:ascii="Arial" w:eastAsia="Times New Roman" w:hAnsi="Arial" w:cs="Arial"/>
          <w:color w:val="000000"/>
        </w:rPr>
        <w:t>Create  </w:t>
      </w:r>
      <w:proofErr w:type="spellStart"/>
      <w:r>
        <w:rPr>
          <w:rFonts w:ascii="Arial" w:eastAsia="Times New Roman" w:hAnsi="Arial" w:cs="Arial"/>
          <w:color w:val="000000"/>
        </w:rPr>
        <w:t>mongodb</w:t>
      </w:r>
      <w:proofErr w:type="spellEnd"/>
      <w:proofErr w:type="gramEnd"/>
      <w:r>
        <w:rPr>
          <w:rFonts w:ascii="Arial" w:eastAsia="Times New Roman" w:hAnsi="Arial" w:cs="Arial"/>
          <w:color w:val="000000"/>
        </w:rPr>
        <w:t xml:space="preserve"> for students and  </w:t>
      </w:r>
      <w:proofErr w:type="spellStart"/>
      <w:r>
        <w:rPr>
          <w:rFonts w:ascii="Arial" w:eastAsia="Times New Roman" w:hAnsi="Arial" w:cs="Arial"/>
          <w:color w:val="000000"/>
        </w:rPr>
        <w:t>nodejs</w:t>
      </w:r>
      <w:proofErr w:type="spellEnd"/>
      <w:r>
        <w:rPr>
          <w:rFonts w:ascii="Arial" w:eastAsia="Times New Roman" w:hAnsi="Arial" w:cs="Arial"/>
          <w:color w:val="000000"/>
        </w:rPr>
        <w:t xml:space="preserve"> that connects to </w:t>
      </w:r>
      <w:proofErr w:type="spellStart"/>
      <w:r>
        <w:rPr>
          <w:rFonts w:ascii="Arial" w:eastAsia="Times New Roman" w:hAnsi="Arial" w:cs="Arial"/>
          <w:color w:val="000000"/>
        </w:rPr>
        <w:t>mongodb</w:t>
      </w:r>
      <w:proofErr w:type="spellEnd"/>
      <w:r>
        <w:rPr>
          <w:rFonts w:ascii="Arial" w:eastAsia="Times New Roman" w:hAnsi="Arial" w:cs="Arial"/>
          <w:color w:val="000000"/>
        </w:rPr>
        <w:t xml:space="preserve"> using mongoose module.(install mongoose and </w:t>
      </w:r>
      <w:proofErr w:type="spellStart"/>
      <w:r>
        <w:rPr>
          <w:rFonts w:ascii="Arial" w:eastAsia="Times New Roman" w:hAnsi="Arial" w:cs="Arial"/>
          <w:color w:val="000000"/>
        </w:rPr>
        <w:t>nodemon</w:t>
      </w:r>
      <w:proofErr w:type="spellEnd"/>
      <w:r>
        <w:rPr>
          <w:rFonts w:ascii="Arial" w:eastAsia="Times New Roman" w:hAnsi="Arial" w:cs="Arial"/>
          <w:color w:val="000000"/>
        </w:rPr>
        <w:t xml:space="preserve"> packages).</w:t>
      </w:r>
    </w:p>
    <w:p w14:paraId="5DAB2D9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B0190F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DCDCAA"/>
          <w:sz w:val="21"/>
          <w:szCs w:val="21"/>
        </w:rPr>
        <w:t>expres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DCDCAA"/>
          <w:sz w:val="21"/>
          <w:szCs w:val="21"/>
        </w:rPr>
        <w:t>requir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express'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6231EA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mongoos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DCDCAA"/>
          <w:sz w:val="21"/>
          <w:szCs w:val="21"/>
        </w:rPr>
        <w:t>require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mongoose'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C5C057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149CE4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mongoos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connect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'mongodb://localhost:27017/students'</w:t>
      </w:r>
      <w:r>
        <w:rPr>
          <w:rFonts w:ascii="Consolas" w:eastAsia="Times New Roman" w:hAnsi="Consolas"/>
          <w:color w:val="D4D4D4"/>
          <w:sz w:val="21"/>
          <w:szCs w:val="21"/>
        </w:rPr>
        <w:t>).</w:t>
      </w:r>
      <w:r>
        <w:rPr>
          <w:rFonts w:ascii="Consolas" w:eastAsia="Times New Roman" w:hAnsi="Consolas"/>
          <w:color w:val="DCDCAA"/>
          <w:sz w:val="21"/>
          <w:szCs w:val="21"/>
        </w:rPr>
        <w:t>then</w:t>
      </w:r>
      <w:r>
        <w:rPr>
          <w:rFonts w:ascii="Consolas" w:eastAsia="Times New Roman" w:hAnsi="Consolas"/>
          <w:color w:val="D4D4D4"/>
          <w:sz w:val="21"/>
          <w:szCs w:val="21"/>
        </w:rPr>
        <w:t>(()</w:t>
      </w:r>
      <w:r>
        <w:rPr>
          <w:rFonts w:ascii="Consolas" w:eastAsia="Times New Roman" w:hAnsi="Consolas"/>
          <w:color w:val="569CD6"/>
          <w:sz w:val="21"/>
          <w:szCs w:val="21"/>
        </w:rPr>
        <w:t>=&gt;</w:t>
      </w:r>
      <w:r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577AD71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"DB Connected"</w:t>
      </w:r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E9AD67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app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express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35225AC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app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isten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B5CEA8"/>
          <w:sz w:val="21"/>
          <w:szCs w:val="21"/>
        </w:rPr>
        <w:t>3000</w:t>
      </w:r>
      <w:r>
        <w:rPr>
          <w:rFonts w:ascii="Consolas" w:eastAsia="Times New Roman" w:hAnsi="Consolas"/>
          <w:color w:val="D4D4D4"/>
          <w:sz w:val="21"/>
          <w:szCs w:val="21"/>
        </w:rPr>
        <w:t>,()</w:t>
      </w:r>
      <w:r>
        <w:rPr>
          <w:rFonts w:ascii="Consolas" w:eastAsia="Times New Roman" w:hAnsi="Consolas"/>
          <w:color w:val="569CD6"/>
          <w:sz w:val="21"/>
          <w:szCs w:val="21"/>
        </w:rPr>
        <w:t>=&gt;</w:t>
      </w:r>
      <w:r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0201BCC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"Server Started"</w:t>
      </w:r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7B38CB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5E28FB7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6544695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C8AD9C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5D225C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9FF0AE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851CC5B" w14:textId="77777777" w:rsidR="005913AF" w:rsidRPr="00330C95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  <w:r>
        <w:rPr>
          <w:rFonts w:ascii="Helvetica" w:hAnsi="Helvetica" w:cs="Helvetica"/>
          <w:color w:val="2D3B45"/>
          <w:sz w:val="36"/>
          <w:szCs w:val="36"/>
        </w:rPr>
        <w:t xml:space="preserve">        </w:t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  <w:t xml:space="preserve"> </w:t>
      </w:r>
      <w:r>
        <w:rPr>
          <w:rFonts w:ascii="Helvetica" w:hAnsi="Helvetica" w:cs="Helvetica"/>
          <w:b w:val="0"/>
          <w:bCs w:val="0"/>
          <w:color w:val="2D3B45"/>
          <w:sz w:val="43"/>
          <w:szCs w:val="43"/>
        </w:rPr>
        <w:t>Tutorial-04</w:t>
      </w:r>
    </w:p>
    <w:p w14:paraId="35199EBE" w14:textId="77777777" w:rsidR="005913AF" w:rsidRDefault="005913AF" w:rsidP="005913AF">
      <w:pPr>
        <w:spacing w:after="0" w:line="240" w:lineRule="auto"/>
        <w:ind w:left="720"/>
        <w:jc w:val="center"/>
        <w:rPr>
          <w:rFonts w:ascii="Arial" w:eastAsia="Times New Roman" w:hAnsi="Arial" w:cs="Arial"/>
          <w:b/>
          <w:bCs/>
          <w:color w:val="000000"/>
        </w:rPr>
      </w:pPr>
    </w:p>
    <w:p w14:paraId="32EBB724" w14:textId="77777777" w:rsidR="005913AF" w:rsidRDefault="005913AF" w:rsidP="005913AF">
      <w:pPr>
        <w:spacing w:after="0" w:line="240" w:lineRule="auto"/>
        <w:ind w:left="720"/>
        <w:jc w:val="center"/>
        <w:rPr>
          <w:rFonts w:ascii="Arial" w:eastAsia="Times New Roman" w:hAnsi="Arial" w:cs="Arial"/>
          <w:b/>
          <w:bCs/>
          <w:color w:val="000000"/>
        </w:rPr>
      </w:pPr>
    </w:p>
    <w:p w14:paraId="17DDAAEF" w14:textId="77777777" w:rsidR="005913AF" w:rsidRDefault="005913AF" w:rsidP="005913AF">
      <w:pPr>
        <w:spacing w:after="0" w:line="240" w:lineRule="auto"/>
        <w:ind w:left="720"/>
        <w:jc w:val="center"/>
        <w:rPr>
          <w:rFonts w:ascii="Arial" w:eastAsia="Times New Roman" w:hAnsi="Arial" w:cs="Arial"/>
          <w:b/>
          <w:bCs/>
          <w:color w:val="000000"/>
        </w:rPr>
      </w:pPr>
    </w:p>
    <w:p w14:paraId="2DF357E9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Product.js</w:t>
      </w:r>
    </w:p>
    <w:p w14:paraId="6B804B4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3D3CCA3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30C95">
        <w:rPr>
          <w:rFonts w:ascii="Consolas" w:eastAsia="Times New Roman" w:hAnsi="Consolas"/>
          <w:color w:val="4EC9B0"/>
          <w:sz w:val="21"/>
          <w:szCs w:val="21"/>
        </w:rPr>
        <w:t>mongoos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'mongoose'</w:t>
      </w:r>
      <w:proofErr w:type="gramStart"/>
      <w:r w:rsidRPr="00330C9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5F5E62C1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2FF6246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30C95">
        <w:rPr>
          <w:rFonts w:ascii="Consolas" w:eastAsia="Times New Roman" w:hAnsi="Consolas"/>
          <w:color w:val="9CDCFE"/>
          <w:sz w:val="21"/>
          <w:szCs w:val="21"/>
        </w:rPr>
        <w:t>productSchema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 w:rsidRPr="00330C95">
        <w:rPr>
          <w:rFonts w:ascii="Consolas" w:eastAsia="Times New Roman" w:hAnsi="Consolas"/>
          <w:color w:val="4EC9B0"/>
          <w:sz w:val="21"/>
          <w:szCs w:val="21"/>
        </w:rPr>
        <w:t>mongoos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4EC9B0"/>
          <w:sz w:val="21"/>
          <w:szCs w:val="21"/>
        </w:rPr>
        <w:t>Schema</w:t>
      </w:r>
      <w:proofErr w:type="spellEnd"/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5A6A014D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30C95">
        <w:rPr>
          <w:rFonts w:ascii="Consolas" w:eastAsia="Times New Roman" w:hAnsi="Consolas"/>
          <w:color w:val="4EC9B0"/>
          <w:sz w:val="21"/>
          <w:szCs w:val="21"/>
        </w:rPr>
        <w:t>nam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30C95"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2FC0DA10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30C95">
        <w:rPr>
          <w:rFonts w:ascii="Consolas" w:eastAsia="Times New Roman" w:hAnsi="Consolas"/>
          <w:color w:val="4EC9B0"/>
          <w:sz w:val="21"/>
          <w:szCs w:val="21"/>
        </w:rPr>
        <w:t>pric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30C95">
        <w:rPr>
          <w:rFonts w:ascii="Consolas" w:eastAsia="Times New Roman" w:hAnsi="Consolas"/>
          <w:color w:val="4EC9B0"/>
          <w:sz w:val="21"/>
          <w:szCs w:val="21"/>
        </w:rPr>
        <w:t>Number</w:t>
      </w:r>
      <w:proofErr w:type="spellEnd"/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147A71A8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30C95">
        <w:rPr>
          <w:rFonts w:ascii="Consolas" w:eastAsia="Times New Roman" w:hAnsi="Consolas"/>
          <w:color w:val="4EC9B0"/>
          <w:sz w:val="21"/>
          <w:szCs w:val="21"/>
        </w:rPr>
        <w:t>likes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30C95">
        <w:rPr>
          <w:rFonts w:ascii="Consolas" w:eastAsia="Times New Roman" w:hAnsi="Consolas"/>
          <w:color w:val="4EC9B0"/>
          <w:sz w:val="21"/>
          <w:szCs w:val="21"/>
        </w:rPr>
        <w:t>Number</w:t>
      </w:r>
      <w:proofErr w:type="spellEnd"/>
      <w:proofErr w:type="gramEnd"/>
    </w:p>
    <w:p w14:paraId="3866E557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5E7913F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 w:rsidRPr="00330C95">
        <w:rPr>
          <w:rFonts w:ascii="Consolas" w:eastAsia="Times New Roman" w:hAnsi="Consolas"/>
          <w:color w:val="D4D4D4"/>
          <w:sz w:val="21"/>
          <w:szCs w:val="21"/>
        </w:rPr>
        <w:t>module.</w:t>
      </w:r>
      <w:r w:rsidRPr="00330C95">
        <w:rPr>
          <w:rFonts w:ascii="Consolas" w:eastAsia="Times New Roman" w:hAnsi="Consolas"/>
          <w:color w:val="4EC9B0"/>
          <w:sz w:val="21"/>
          <w:szCs w:val="21"/>
        </w:rPr>
        <w:t>exports</w:t>
      </w:r>
      <w:proofErr w:type="spellEnd"/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r w:rsidRPr="00330C95">
        <w:rPr>
          <w:rFonts w:ascii="Consolas" w:eastAsia="Times New Roman" w:hAnsi="Consolas"/>
          <w:color w:val="4EC9B0"/>
          <w:sz w:val="21"/>
          <w:szCs w:val="21"/>
        </w:rPr>
        <w:t>mongoos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model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"products"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,</w:t>
      </w:r>
      <w:proofErr w:type="spellStart"/>
      <w:r w:rsidRPr="00330C95">
        <w:rPr>
          <w:rFonts w:ascii="Consolas" w:eastAsia="Times New Roman" w:hAnsi="Consolas"/>
          <w:color w:val="9CDCFE"/>
          <w:sz w:val="21"/>
          <w:szCs w:val="21"/>
        </w:rPr>
        <w:t>productSchema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600EBDC" w14:textId="77777777" w:rsidR="005913AF" w:rsidRDefault="005913AF" w:rsidP="005913AF">
      <w:pPr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4C65490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4AFD09C" w14:textId="77777777" w:rsidR="005913AF" w:rsidRDefault="005913AF" w:rsidP="005913AF">
      <w:pPr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Arial" w:eastAsia="Times New Roman" w:hAnsi="Arial" w:cs="Arial"/>
          <w:b/>
          <w:bCs/>
          <w:color w:val="000000"/>
        </w:rPr>
        <w:t>Index.js</w:t>
      </w:r>
    </w:p>
    <w:p w14:paraId="47E2D18E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30C95">
        <w:rPr>
          <w:rFonts w:ascii="Consolas" w:eastAsia="Times New Roman" w:hAnsi="Consolas"/>
          <w:color w:val="4EC9B0"/>
          <w:sz w:val="21"/>
          <w:szCs w:val="21"/>
        </w:rPr>
        <w:t>mongoos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'mongoose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38E091A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express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'express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B002673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rout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330C95">
        <w:rPr>
          <w:rFonts w:ascii="Consolas" w:eastAsia="Times New Roman" w:hAnsi="Consolas"/>
          <w:color w:val="CE9178"/>
          <w:sz w:val="21"/>
          <w:szCs w:val="21"/>
        </w:rPr>
        <w:t>'./</w:t>
      </w:r>
      <w:proofErr w:type="gramEnd"/>
      <w:r w:rsidRPr="00330C95">
        <w:rPr>
          <w:rFonts w:ascii="Consolas" w:eastAsia="Times New Roman" w:hAnsi="Consolas"/>
          <w:color w:val="CE9178"/>
          <w:sz w:val="21"/>
          <w:szCs w:val="21"/>
        </w:rPr>
        <w:t>routes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FCFFB38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30C95">
        <w:rPr>
          <w:rFonts w:ascii="Consolas" w:eastAsia="Times New Roman" w:hAnsi="Consolas"/>
          <w:color w:val="4FC1FF"/>
          <w:sz w:val="21"/>
          <w:szCs w:val="21"/>
        </w:rPr>
        <w:t>bodyParser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'body-parser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8E56D55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 w:rsidRPr="00330C95">
        <w:rPr>
          <w:rFonts w:ascii="Consolas" w:eastAsia="Times New Roman" w:hAnsi="Consolas"/>
          <w:color w:val="4EC9B0"/>
          <w:sz w:val="21"/>
          <w:szCs w:val="21"/>
        </w:rPr>
        <w:t>mongoos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connect</w:t>
      </w:r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'mongodb+srv://ckochiyaniya:Test12345@cluster0.33siq.mongodb.net/products?retryWrites=true&amp;w=majority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then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()</w:t>
      </w:r>
      <w:r w:rsidRPr="00330C95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74A0357C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'connected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4130CD8F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84AB601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330C95">
        <w:rPr>
          <w:rFonts w:ascii="Consolas" w:eastAsia="Times New Roman" w:hAnsi="Consolas"/>
          <w:color w:val="DCDCAA"/>
          <w:sz w:val="21"/>
          <w:szCs w:val="21"/>
        </w:rPr>
        <w:t>express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534E9AE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30C95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use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 w:rsidRPr="00330C95">
        <w:rPr>
          <w:rFonts w:ascii="Consolas" w:eastAsia="Times New Roman" w:hAnsi="Consolas"/>
          <w:color w:val="4FC1FF"/>
          <w:sz w:val="21"/>
          <w:szCs w:val="21"/>
        </w:rPr>
        <w:t>bodyParser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urlencoded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({</w:t>
      </w:r>
      <w:proofErr w:type="spellStart"/>
      <w:r w:rsidRPr="00330C95">
        <w:rPr>
          <w:rFonts w:ascii="Consolas" w:eastAsia="Times New Roman" w:hAnsi="Consolas"/>
          <w:color w:val="9CDCFE"/>
          <w:sz w:val="21"/>
          <w:szCs w:val="21"/>
        </w:rPr>
        <w:t>extended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30C95">
        <w:rPr>
          <w:rFonts w:ascii="Consolas" w:eastAsia="Times New Roman" w:hAnsi="Consolas"/>
          <w:color w:val="569CD6"/>
          <w:sz w:val="21"/>
          <w:szCs w:val="21"/>
        </w:rPr>
        <w:t>false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}))</w:t>
      </w:r>
    </w:p>
    <w:p w14:paraId="49F57D38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r w:rsidRPr="00330C95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use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'/</w:t>
      </w:r>
      <w:proofErr w:type="spellStart"/>
      <w:r w:rsidRPr="00330C95">
        <w:rPr>
          <w:rFonts w:ascii="Consolas" w:eastAsia="Times New Roman" w:hAnsi="Consolas"/>
          <w:color w:val="CE9178"/>
          <w:sz w:val="21"/>
          <w:szCs w:val="21"/>
        </w:rPr>
        <w:t>api</w:t>
      </w:r>
      <w:proofErr w:type="spellEnd"/>
      <w:proofErr w:type="gramStart"/>
      <w:r w:rsidRPr="00330C95">
        <w:rPr>
          <w:rFonts w:ascii="Consolas" w:eastAsia="Times New Roman" w:hAnsi="Consolas"/>
          <w:color w:val="CE9178"/>
          <w:sz w:val="21"/>
          <w:szCs w:val="21"/>
        </w:rPr>
        <w:t>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route</w:t>
      </w:r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9D1B258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2CB3D47A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30C95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get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30C95">
        <w:rPr>
          <w:rFonts w:ascii="Consolas" w:eastAsia="Times New Roman" w:hAnsi="Consolas"/>
          <w:color w:val="CE9178"/>
          <w:sz w:val="21"/>
          <w:szCs w:val="21"/>
        </w:rPr>
        <w:t>'/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, (</w:t>
      </w:r>
      <w:proofErr w:type="spellStart"/>
      <w:r w:rsidRPr="00330C95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30C95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09EB257D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9CDCFE"/>
          <w:sz w:val="21"/>
          <w:szCs w:val="21"/>
        </w:rPr>
        <w:t xml:space="preserve">        </w:t>
      </w:r>
      <w:proofErr w:type="spellStart"/>
      <w:proofErr w:type="gramStart"/>
      <w:r w:rsidRPr="00330C9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sendFile</w:t>
      </w:r>
      <w:proofErr w:type="spellEnd"/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30C95">
        <w:rPr>
          <w:rFonts w:ascii="Consolas" w:eastAsia="Times New Roman" w:hAnsi="Consolas"/>
          <w:color w:val="CE9178"/>
          <w:sz w:val="21"/>
          <w:szCs w:val="21"/>
        </w:rPr>
        <w:t>'index.html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,{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root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__</w:t>
      </w:r>
      <w:proofErr w:type="spellStart"/>
      <w:r w:rsidRPr="00330C95">
        <w:rPr>
          <w:rFonts w:ascii="Consolas" w:eastAsia="Times New Roman" w:hAnsi="Consolas"/>
          <w:color w:val="9CDCFE"/>
          <w:sz w:val="21"/>
          <w:szCs w:val="21"/>
        </w:rPr>
        <w:t>dirname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1D09E5BC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1FBF0F0D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FB13093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30C95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listen</w:t>
      </w:r>
      <w:proofErr w:type="spellEnd"/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((</w:t>
      </w:r>
      <w:proofErr w:type="spellStart"/>
      <w:r w:rsidRPr="00330C95">
        <w:rPr>
          <w:rFonts w:ascii="Consolas" w:eastAsia="Times New Roman" w:hAnsi="Consolas"/>
          <w:color w:val="9CDCFE"/>
          <w:sz w:val="21"/>
          <w:szCs w:val="21"/>
        </w:rPr>
        <w:t>process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env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4FC1FF"/>
          <w:sz w:val="21"/>
          <w:szCs w:val="21"/>
        </w:rPr>
        <w:t>PORT</w:t>
      </w:r>
      <w:proofErr w:type="spellEnd"/>
      <w:r w:rsidRPr="00330C95">
        <w:rPr>
          <w:rFonts w:ascii="Consolas" w:eastAsia="Times New Roman" w:hAnsi="Consolas"/>
          <w:color w:val="D4D4D4"/>
          <w:sz w:val="21"/>
          <w:szCs w:val="21"/>
        </w:rPr>
        <w:t>||</w:t>
      </w:r>
      <w:r w:rsidRPr="00330C95">
        <w:rPr>
          <w:rFonts w:ascii="Consolas" w:eastAsia="Times New Roman" w:hAnsi="Consolas"/>
          <w:color w:val="B5CEA8"/>
          <w:sz w:val="21"/>
          <w:szCs w:val="21"/>
        </w:rPr>
        <w:t>3000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,()</w:t>
      </w:r>
      <w:r w:rsidRPr="00330C95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4BA162D9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330C95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30C95">
        <w:rPr>
          <w:rFonts w:ascii="Consolas" w:eastAsia="Times New Roman" w:hAnsi="Consolas"/>
          <w:color w:val="CE9178"/>
          <w:sz w:val="21"/>
          <w:szCs w:val="21"/>
        </w:rPr>
        <w:t>'server started'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95A0AF5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5E631099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>}</w:t>
      </w:r>
      <w:proofErr w:type="gramStart"/>
      <w:r w:rsidRPr="00330C95">
        <w:rPr>
          <w:rFonts w:ascii="Consolas" w:eastAsia="Times New Roman" w:hAnsi="Consolas"/>
          <w:color w:val="D4D4D4"/>
          <w:sz w:val="21"/>
          <w:szCs w:val="21"/>
        </w:rPr>
        <w:t>)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catch</w:t>
      </w:r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((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30C95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1980B53F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30C95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 w:rsidRPr="00330C95">
        <w:rPr>
          <w:rFonts w:ascii="Consolas" w:eastAsia="Times New Roman" w:hAnsi="Consolas"/>
          <w:color w:val="9CDCFE"/>
          <w:sz w:val="21"/>
          <w:szCs w:val="21"/>
        </w:rPr>
        <w:t>e</w:t>
      </w:r>
      <w:r w:rsidRPr="00330C9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30C95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proofErr w:type="gramEnd"/>
      <w:r w:rsidRPr="00330C95">
        <w:rPr>
          <w:rFonts w:ascii="Consolas" w:eastAsia="Times New Roman" w:hAnsi="Consolas"/>
          <w:color w:val="D4D4D4"/>
          <w:sz w:val="21"/>
          <w:szCs w:val="21"/>
        </w:rPr>
        <w:t>())</w:t>
      </w:r>
    </w:p>
    <w:p w14:paraId="79B5E86E" w14:textId="77777777" w:rsidR="005913AF" w:rsidRPr="00330C95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30C95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52A2CD27" w14:textId="77777777" w:rsidR="005913AF" w:rsidRPr="00464F47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AA5417C" w14:textId="77777777" w:rsidR="005913AF" w:rsidRDefault="005913AF" w:rsidP="005913AF">
      <w:pPr>
        <w:pStyle w:val="ListParagraph"/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40CE169A" w14:textId="77777777" w:rsidR="005913AF" w:rsidRPr="00A94DAB" w:rsidRDefault="005913AF" w:rsidP="005913AF">
      <w:pPr>
        <w:pStyle w:val="ListParagraph"/>
        <w:numPr>
          <w:ilvl w:val="0"/>
          <w:numId w:val="28"/>
        </w:num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  <w:r w:rsidRPr="00A94DAB">
        <w:rPr>
          <w:rFonts w:ascii="Arial" w:eastAsia="Times New Roman" w:hAnsi="Arial" w:cs="Arial"/>
          <w:color w:val="000000"/>
        </w:rPr>
        <w:t xml:space="preserve">Create a </w:t>
      </w:r>
      <w:proofErr w:type="spellStart"/>
      <w:r w:rsidRPr="00A94DAB">
        <w:rPr>
          <w:rFonts w:ascii="Arial" w:eastAsia="Times New Roman" w:hAnsi="Arial" w:cs="Arial"/>
          <w:color w:val="000000"/>
        </w:rPr>
        <w:t>NodeAPI</w:t>
      </w:r>
      <w:proofErr w:type="spellEnd"/>
      <w:r w:rsidRPr="00A94DAB">
        <w:rPr>
          <w:rFonts w:ascii="Arial" w:eastAsia="Times New Roman" w:hAnsi="Arial" w:cs="Arial"/>
          <w:color w:val="000000"/>
        </w:rPr>
        <w:t xml:space="preserve"> to insert records into products database using mongoose library.</w:t>
      </w:r>
    </w:p>
    <w:p w14:paraId="3D45E2A5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6A9955"/>
          <w:sz w:val="21"/>
          <w:szCs w:val="21"/>
        </w:rPr>
        <w:t>//to add the data</w:t>
      </w:r>
    </w:p>
    <w:p w14:paraId="3D149F78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post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CE9178"/>
          <w:sz w:val="21"/>
          <w:szCs w:val="21"/>
        </w:rPr>
        <w:t>"/</w:t>
      </w:r>
      <w:proofErr w:type="spellStart"/>
      <w:r w:rsidRPr="00A94DAB">
        <w:rPr>
          <w:rFonts w:ascii="Consolas" w:eastAsia="Times New Roman" w:hAnsi="Consolas"/>
          <w:color w:val="CE9178"/>
          <w:sz w:val="21"/>
          <w:szCs w:val="21"/>
        </w:rPr>
        <w:t>products</w:t>
      </w:r>
      <w:proofErr w:type="gramStart"/>
      <w:r w:rsidRPr="00A94DAB">
        <w:rPr>
          <w:rFonts w:ascii="Consolas" w:eastAsia="Times New Roman" w:hAnsi="Consolas"/>
          <w:color w:val="CE9178"/>
          <w:sz w:val="21"/>
          <w:szCs w:val="21"/>
        </w:rPr>
        <w:t>"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async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)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5B369C0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new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A94DAB">
        <w:rPr>
          <w:rFonts w:ascii="Consolas" w:eastAsia="Times New Roman" w:hAnsi="Consolas"/>
          <w:color w:val="4EC9B0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590CA5CA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: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name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554109C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price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: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price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3B20F780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lik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: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likes</w:t>
      </w:r>
      <w:proofErr w:type="spellEnd"/>
    </w:p>
    <w:p w14:paraId="7AC3CC0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4477234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99122A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ave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(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err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msg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)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3FEB1B90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A94DAB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err</w:t>
      </w:r>
      <w:proofErr w:type="gramStart"/>
      <w:r w:rsidRPr="00A94DAB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398D3450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    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tatus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B5CEA8"/>
          <w:sz w:val="21"/>
          <w:szCs w:val="21"/>
        </w:rPr>
        <w:t>500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A94DAB">
        <w:rPr>
          <w:rFonts w:ascii="Consolas" w:eastAsia="Times New Roman" w:hAnsi="Consolas"/>
          <w:color w:val="DCDCAA"/>
          <w:sz w:val="21"/>
          <w:szCs w:val="21"/>
        </w:rPr>
        <w:t>json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791CA219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A94DAB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A94DAB">
        <w:rPr>
          <w:rFonts w:ascii="Consolas" w:eastAsia="Times New Roman" w:hAnsi="Consolas"/>
          <w:color w:val="CE9178"/>
          <w:sz w:val="21"/>
          <w:szCs w:val="21"/>
        </w:rPr>
        <w:t>error"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: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err</w:t>
      </w:r>
      <w:proofErr w:type="spellEnd"/>
    </w:p>
    <w:p w14:paraId="5A838C65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        })</w:t>
      </w:r>
    </w:p>
    <w:p w14:paraId="03ADED84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427D86DE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A94DAB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64ABC90A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    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tatus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B5CEA8"/>
          <w:sz w:val="21"/>
          <w:szCs w:val="21"/>
        </w:rPr>
        <w:t>200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A94DAB">
        <w:rPr>
          <w:rFonts w:ascii="Consolas" w:eastAsia="Times New Roman" w:hAnsi="Consolas"/>
          <w:color w:val="DCDCAA"/>
          <w:sz w:val="21"/>
          <w:szCs w:val="21"/>
        </w:rPr>
        <w:t>json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2D4C6F08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A94DAB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A94DAB">
        <w:rPr>
          <w:rFonts w:ascii="Consolas" w:eastAsia="Times New Roman" w:hAnsi="Consolas"/>
          <w:color w:val="CE9178"/>
          <w:sz w:val="21"/>
          <w:szCs w:val="21"/>
        </w:rPr>
        <w:t>My-message"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: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msg</w:t>
      </w:r>
      <w:proofErr w:type="spellEnd"/>
    </w:p>
    <w:p w14:paraId="684C5D0C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        })</w:t>
      </w:r>
    </w:p>
    <w:p w14:paraId="549A78B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4515D8C6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722A0B0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1F60959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66D17445" w14:textId="77777777" w:rsidR="005913AF" w:rsidRPr="00A94DAB" w:rsidRDefault="005913AF" w:rsidP="005913AF">
      <w:p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0C666C36" w14:textId="77777777" w:rsidR="005913AF" w:rsidRPr="00A94DAB" w:rsidRDefault="005913AF" w:rsidP="005913AF">
      <w:pPr>
        <w:pStyle w:val="ListParagraph"/>
        <w:numPr>
          <w:ilvl w:val="0"/>
          <w:numId w:val="28"/>
        </w:num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  <w:r w:rsidRPr="00A94DAB">
        <w:rPr>
          <w:rFonts w:ascii="Arial" w:eastAsia="Times New Roman" w:hAnsi="Arial" w:cs="Arial"/>
          <w:color w:val="000000"/>
        </w:rPr>
        <w:t xml:space="preserve">Create a </w:t>
      </w:r>
      <w:proofErr w:type="spellStart"/>
      <w:r w:rsidRPr="00A94DAB">
        <w:rPr>
          <w:rFonts w:ascii="Arial" w:eastAsia="Times New Roman" w:hAnsi="Arial" w:cs="Arial"/>
          <w:color w:val="000000"/>
        </w:rPr>
        <w:t>NodeAPI</w:t>
      </w:r>
      <w:proofErr w:type="spellEnd"/>
      <w:r w:rsidRPr="00A94DAB">
        <w:rPr>
          <w:rFonts w:ascii="Arial" w:eastAsia="Times New Roman" w:hAnsi="Arial" w:cs="Arial"/>
          <w:color w:val="000000"/>
        </w:rPr>
        <w:t xml:space="preserve"> to get products from the database using mongoose library.</w:t>
      </w:r>
    </w:p>
    <w:p w14:paraId="505211BB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6A9955"/>
          <w:sz w:val="21"/>
          <w:szCs w:val="21"/>
        </w:rPr>
        <w:t>//to fetch data</w:t>
      </w:r>
    </w:p>
    <w:p w14:paraId="777F2306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get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CE9178"/>
          <w:sz w:val="21"/>
          <w:szCs w:val="21"/>
        </w:rPr>
        <w:t>'/</w:t>
      </w:r>
      <w:proofErr w:type="spellStart"/>
      <w:r w:rsidRPr="00A94DAB">
        <w:rPr>
          <w:rFonts w:ascii="Consolas" w:eastAsia="Times New Roman" w:hAnsi="Consolas"/>
          <w:color w:val="CE9178"/>
          <w:sz w:val="21"/>
          <w:szCs w:val="21"/>
        </w:rPr>
        <w:t>products</w:t>
      </w:r>
      <w:proofErr w:type="gramStart"/>
      <w:r w:rsidRPr="00A94DAB">
        <w:rPr>
          <w:rFonts w:ascii="Consolas" w:eastAsia="Times New Roman" w:hAnsi="Consolas"/>
          <w:color w:val="CE9178"/>
          <w:sz w:val="21"/>
          <w:szCs w:val="21"/>
        </w:rPr>
        <w:t>'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async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)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636F9331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A94DAB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find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)</w:t>
      </w:r>
    </w:p>
    <w:p w14:paraId="4A6E9BF0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end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0611790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77D1ACD3" w14:textId="77777777" w:rsidR="005913AF" w:rsidRDefault="005913AF" w:rsidP="005913AF">
      <w:pPr>
        <w:pStyle w:val="ListParagraph"/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41E01FBA" w14:textId="77777777" w:rsidR="005913AF" w:rsidRDefault="005913AF" w:rsidP="005913AF">
      <w:pPr>
        <w:pStyle w:val="ListParagraph"/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4E2DECD3" w14:textId="77777777" w:rsidR="005913AF" w:rsidRPr="00330C95" w:rsidRDefault="005913AF" w:rsidP="005913AF">
      <w:pPr>
        <w:pStyle w:val="ListParagraph"/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52E334B7" w14:textId="77777777" w:rsidR="005913AF" w:rsidRPr="00A94DAB" w:rsidRDefault="005913AF" w:rsidP="005913AF">
      <w:pPr>
        <w:pStyle w:val="ListParagraph"/>
        <w:numPr>
          <w:ilvl w:val="0"/>
          <w:numId w:val="28"/>
        </w:num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  <w:r w:rsidRPr="00A94DAB">
        <w:rPr>
          <w:rFonts w:ascii="Arial" w:eastAsia="Times New Roman" w:hAnsi="Arial" w:cs="Arial"/>
          <w:color w:val="000000"/>
        </w:rPr>
        <w:t xml:space="preserve">Create a </w:t>
      </w:r>
      <w:proofErr w:type="spellStart"/>
      <w:r w:rsidRPr="00A94DAB">
        <w:rPr>
          <w:rFonts w:ascii="Arial" w:eastAsia="Times New Roman" w:hAnsi="Arial" w:cs="Arial"/>
          <w:color w:val="000000"/>
        </w:rPr>
        <w:t>NodeAPI</w:t>
      </w:r>
      <w:proofErr w:type="spellEnd"/>
      <w:r w:rsidRPr="00A94DAB">
        <w:rPr>
          <w:rFonts w:ascii="Arial" w:eastAsia="Times New Roman" w:hAnsi="Arial" w:cs="Arial"/>
          <w:color w:val="000000"/>
        </w:rPr>
        <w:t xml:space="preserve"> to update products from the database using mongoose library.</w:t>
      </w:r>
    </w:p>
    <w:p w14:paraId="716A370E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6A9955"/>
          <w:sz w:val="21"/>
          <w:szCs w:val="21"/>
        </w:rPr>
        <w:t xml:space="preserve">// </w:t>
      </w:r>
      <w:proofErr w:type="spellStart"/>
      <w:r w:rsidRPr="00A94DAB">
        <w:rPr>
          <w:rFonts w:ascii="Consolas" w:eastAsia="Times New Roman" w:hAnsi="Consolas"/>
          <w:color w:val="6A9955"/>
          <w:sz w:val="21"/>
          <w:szCs w:val="21"/>
        </w:rPr>
        <w:t>api</w:t>
      </w:r>
      <w:proofErr w:type="spellEnd"/>
      <w:r w:rsidRPr="00A94DAB">
        <w:rPr>
          <w:rFonts w:ascii="Consolas" w:eastAsia="Times New Roman" w:hAnsi="Consolas"/>
          <w:color w:val="6A9955"/>
          <w:sz w:val="21"/>
          <w:szCs w:val="21"/>
        </w:rPr>
        <w:t xml:space="preserve"> for updating data</w:t>
      </w:r>
    </w:p>
    <w:p w14:paraId="12CF077B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patch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CE9178"/>
          <w:sz w:val="21"/>
          <w:szCs w:val="21"/>
        </w:rPr>
        <w:t>'/products/:</w:t>
      </w:r>
      <w:proofErr w:type="spellStart"/>
      <w:r w:rsidRPr="00A94DAB">
        <w:rPr>
          <w:rFonts w:ascii="Consolas" w:eastAsia="Times New Roman" w:hAnsi="Consolas"/>
          <w:color w:val="CE9178"/>
          <w:sz w:val="21"/>
          <w:szCs w:val="21"/>
        </w:rPr>
        <w:t>id'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async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)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2B5EA2AC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A94DAB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findOne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{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_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id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: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param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id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689361AB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 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name</w:t>
      </w:r>
    </w:p>
    <w:p w14:paraId="7916DE5F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price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=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price</w:t>
      </w:r>
      <w:proofErr w:type="spellEnd"/>
    </w:p>
    <w:p w14:paraId="7D5DC903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likes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likes</w:t>
      </w:r>
      <w:proofErr w:type="spellEnd"/>
    </w:p>
    <w:p w14:paraId="11F56484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E1DC923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 w:rsidRPr="00A94DAB">
        <w:rPr>
          <w:rFonts w:ascii="Consolas" w:eastAsia="Times New Roman" w:hAnsi="Consolas"/>
          <w:color w:val="4FC1FF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ave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(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err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,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msg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)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27BA0B7F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A94DAB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err</w:t>
      </w:r>
      <w:proofErr w:type="gramStart"/>
      <w:r w:rsidRPr="00A94DAB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2757E16D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    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tatus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B5CEA8"/>
          <w:sz w:val="21"/>
          <w:szCs w:val="21"/>
        </w:rPr>
        <w:t>500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A94DAB">
        <w:rPr>
          <w:rFonts w:ascii="Consolas" w:eastAsia="Times New Roman" w:hAnsi="Consolas"/>
          <w:color w:val="DCDCAA"/>
          <w:sz w:val="21"/>
          <w:szCs w:val="21"/>
        </w:rPr>
        <w:t>json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716FE7B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error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: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err</w:t>
      </w:r>
      <w:proofErr w:type="spellEnd"/>
    </w:p>
    <w:p w14:paraId="6D193E81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        })</w:t>
      </w:r>
    </w:p>
    <w:p w14:paraId="7C7FD1C5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4E9F7CF5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A94DAB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5789AFB9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    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tatus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B5CEA8"/>
          <w:sz w:val="21"/>
          <w:szCs w:val="21"/>
        </w:rPr>
        <w:t>200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A94DAB">
        <w:rPr>
          <w:rFonts w:ascii="Consolas" w:eastAsia="Times New Roman" w:hAnsi="Consolas"/>
          <w:color w:val="DCDCAA"/>
          <w:sz w:val="21"/>
          <w:szCs w:val="21"/>
        </w:rPr>
        <w:t>json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58273B8D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msg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: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msg</w:t>
      </w:r>
      <w:proofErr w:type="spellEnd"/>
    </w:p>
    <w:p w14:paraId="742466E9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        })</w:t>
      </w:r>
    </w:p>
    <w:p w14:paraId="338CFEEB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431C4407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2E6AA566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4C580043" w14:textId="77777777" w:rsidR="005913AF" w:rsidRDefault="005913AF" w:rsidP="005913AF">
      <w:pPr>
        <w:pStyle w:val="ListParagraph"/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670EEBBF" w14:textId="77777777" w:rsidR="005913AF" w:rsidRPr="00A94DAB" w:rsidRDefault="005913AF" w:rsidP="005913AF">
      <w:pPr>
        <w:pStyle w:val="ListParagraph"/>
        <w:numPr>
          <w:ilvl w:val="0"/>
          <w:numId w:val="28"/>
        </w:num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  <w:r w:rsidRPr="00A94DAB">
        <w:rPr>
          <w:rFonts w:ascii="Arial" w:eastAsia="Times New Roman" w:hAnsi="Arial" w:cs="Arial"/>
          <w:color w:val="000000"/>
        </w:rPr>
        <w:t xml:space="preserve">Create a </w:t>
      </w:r>
      <w:proofErr w:type="spellStart"/>
      <w:r w:rsidRPr="00A94DAB">
        <w:rPr>
          <w:rFonts w:ascii="Arial" w:eastAsia="Times New Roman" w:hAnsi="Arial" w:cs="Arial"/>
          <w:color w:val="000000"/>
        </w:rPr>
        <w:t>NodeAPI</w:t>
      </w:r>
      <w:proofErr w:type="spellEnd"/>
      <w:r w:rsidRPr="00A94DAB">
        <w:rPr>
          <w:rFonts w:ascii="Arial" w:eastAsia="Times New Roman" w:hAnsi="Arial" w:cs="Arial"/>
          <w:color w:val="000000"/>
        </w:rPr>
        <w:t xml:space="preserve"> to delete products from the database using mongoose library.</w:t>
      </w:r>
    </w:p>
    <w:p w14:paraId="4276DD52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51571F2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delete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CE9178"/>
          <w:sz w:val="21"/>
          <w:szCs w:val="21"/>
        </w:rPr>
        <w:t>'/products/:id'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async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) 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{   </w:t>
      </w:r>
      <w:r w:rsidRPr="00A94DAB">
        <w:rPr>
          <w:rFonts w:ascii="Consolas" w:eastAsia="Times New Roman" w:hAnsi="Consolas"/>
          <w:color w:val="6A9955"/>
          <w:sz w:val="21"/>
          <w:szCs w:val="21"/>
        </w:rPr>
        <w:t>// delete by id</w:t>
      </w:r>
    </w:p>
    <w:p w14:paraId="02C144FB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</w:t>
      </w:r>
      <w:proofErr w:type="gramStart"/>
      <w:r w:rsidRPr="00A94DAB">
        <w:rPr>
          <w:rFonts w:ascii="Consolas" w:eastAsia="Times New Roman" w:hAnsi="Consolas"/>
          <w:color w:val="C586C0"/>
          <w:sz w:val="21"/>
          <w:szCs w:val="21"/>
        </w:rPr>
        <w:t>try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4B801285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A94DAB">
        <w:rPr>
          <w:rFonts w:ascii="Consolas" w:eastAsia="Times New Roman" w:hAnsi="Consolas"/>
          <w:color w:val="4FC1FF"/>
          <w:sz w:val="21"/>
          <w:szCs w:val="21"/>
        </w:rPr>
        <w:t>_id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param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id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B536126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A94DAB">
        <w:rPr>
          <w:rFonts w:ascii="Consolas" w:eastAsia="Times New Roman" w:hAnsi="Consolas"/>
          <w:color w:val="4FC1FF"/>
          <w:sz w:val="21"/>
          <w:szCs w:val="21"/>
        </w:rPr>
        <w:t>deleteItem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A94DAB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A94DAB">
        <w:rPr>
          <w:rFonts w:ascii="Consolas" w:eastAsia="Times New Roman" w:hAnsi="Consolas"/>
          <w:color w:val="9CDCFE"/>
          <w:sz w:val="21"/>
          <w:szCs w:val="21"/>
        </w:rPr>
        <w:t>Product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findByIdAndDelete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4FC1FF"/>
          <w:sz w:val="21"/>
          <w:szCs w:val="21"/>
        </w:rPr>
        <w:t>_id</w:t>
      </w:r>
      <w:proofErr w:type="gramStart"/>
      <w:r w:rsidRPr="00A94DAB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8C29758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end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A94DAB">
        <w:rPr>
          <w:rFonts w:ascii="Consolas" w:eastAsia="Times New Roman" w:hAnsi="Consolas"/>
          <w:color w:val="4FC1FF"/>
          <w:sz w:val="21"/>
          <w:szCs w:val="21"/>
        </w:rPr>
        <w:t>deleteItem</w:t>
      </w:r>
      <w:proofErr w:type="spellEnd"/>
      <w:r w:rsidRPr="00A94DAB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C34C8B5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}</w:t>
      </w:r>
    </w:p>
    <w:p w14:paraId="1004BB5F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A94DAB">
        <w:rPr>
          <w:rFonts w:ascii="Consolas" w:eastAsia="Times New Roman" w:hAnsi="Consolas"/>
          <w:color w:val="C586C0"/>
          <w:sz w:val="21"/>
          <w:szCs w:val="21"/>
        </w:rPr>
        <w:t>catch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e</w:t>
      </w:r>
      <w:proofErr w:type="gramStart"/>
      <w:r w:rsidRPr="00A94DAB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2094E97B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9CDCFE"/>
          <w:sz w:val="21"/>
          <w:szCs w:val="21"/>
        </w:rPr>
        <w:t xml:space="preserve">        </w:t>
      </w:r>
      <w:proofErr w:type="spellStart"/>
      <w:proofErr w:type="gramStart"/>
      <w:r w:rsidRPr="00A94DAB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A94DAB">
        <w:rPr>
          <w:rFonts w:ascii="Consolas" w:eastAsia="Times New Roman" w:hAnsi="Consolas"/>
          <w:color w:val="DCDCAA"/>
          <w:sz w:val="21"/>
          <w:szCs w:val="21"/>
        </w:rPr>
        <w:t>send</w:t>
      </w:r>
      <w:proofErr w:type="spellEnd"/>
      <w:proofErr w:type="gramEnd"/>
      <w:r w:rsidRPr="00A94DA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A94DAB">
        <w:rPr>
          <w:rFonts w:ascii="Consolas" w:eastAsia="Times New Roman" w:hAnsi="Consolas"/>
          <w:color w:val="9CDCFE"/>
          <w:sz w:val="21"/>
          <w:szCs w:val="21"/>
        </w:rPr>
        <w:t>e</w:t>
      </w:r>
      <w:r w:rsidRPr="00A94DAB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0BCDCF7B" w14:textId="77777777" w:rsidR="005913AF" w:rsidRPr="00A94DAB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19D5335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94DAB">
        <w:rPr>
          <w:rFonts w:ascii="Consolas" w:eastAsia="Times New Roman" w:hAnsi="Consolas"/>
          <w:color w:val="D4D4D4"/>
          <w:sz w:val="21"/>
          <w:szCs w:val="21"/>
        </w:rPr>
        <w:t>})</w:t>
      </w:r>
      <w:r>
        <w:rPr>
          <w:rFonts w:ascii="Helvetica" w:hAnsi="Helvetica" w:cs="Helvetica"/>
          <w:color w:val="2D3B45"/>
          <w:sz w:val="36"/>
          <w:szCs w:val="36"/>
        </w:rPr>
        <w:t xml:space="preserve">       </w:t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</w:p>
    <w:p w14:paraId="3B8E1AEE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D3B45"/>
          <w:sz w:val="36"/>
          <w:szCs w:val="36"/>
        </w:rPr>
      </w:pPr>
    </w:p>
    <w:p w14:paraId="55ABEDE8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ind w:left="1440" w:firstLine="720"/>
        <w:rPr>
          <w:rFonts w:ascii="Helvetica" w:hAnsi="Helvetica" w:cs="Helvetica"/>
          <w:color w:val="2D3B45"/>
          <w:sz w:val="36"/>
          <w:szCs w:val="36"/>
        </w:rPr>
      </w:pPr>
    </w:p>
    <w:p w14:paraId="3FD2C821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ind w:left="2880" w:firstLine="72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  <w:r>
        <w:rPr>
          <w:rFonts w:ascii="Helvetica" w:hAnsi="Helvetica" w:cs="Helvetica"/>
          <w:color w:val="2D3B45"/>
          <w:sz w:val="36"/>
          <w:szCs w:val="36"/>
        </w:rPr>
        <w:t xml:space="preserve"> </w:t>
      </w:r>
      <w:r>
        <w:rPr>
          <w:rFonts w:ascii="Helvetica" w:hAnsi="Helvetica" w:cs="Helvetica"/>
          <w:b w:val="0"/>
          <w:bCs w:val="0"/>
          <w:color w:val="2D3B45"/>
          <w:sz w:val="43"/>
          <w:szCs w:val="43"/>
        </w:rPr>
        <w:t>Tutorial-05</w:t>
      </w:r>
    </w:p>
    <w:p w14:paraId="1454749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7091C66" w14:textId="77777777" w:rsidR="005913AF" w:rsidRPr="009323FD" w:rsidRDefault="005913AF" w:rsidP="005913AF">
      <w:pPr>
        <w:spacing w:before="100" w:beforeAutospacing="1" w:after="100" w:afterAutospacing="1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1)</w:t>
      </w:r>
      <w:r w:rsidRPr="009323FD">
        <w:rPr>
          <w:rFonts w:ascii="Arial" w:eastAsia="Times New Roman" w:hAnsi="Arial" w:cs="Arial"/>
          <w:color w:val="000000"/>
        </w:rPr>
        <w:t>Create a database of your choice with</w:t>
      </w:r>
      <w:r>
        <w:rPr>
          <w:rFonts w:ascii="Arial" w:eastAsia="Times New Roman" w:hAnsi="Arial" w:cs="Arial"/>
          <w:color w:val="000000"/>
        </w:rPr>
        <w:t xml:space="preserve"> 1</w:t>
      </w:r>
      <w:r w:rsidRPr="009323FD">
        <w:rPr>
          <w:rFonts w:ascii="Arial" w:eastAsia="Times New Roman" w:hAnsi="Arial" w:cs="Arial"/>
          <w:color w:val="000000"/>
        </w:rPr>
        <w:t xml:space="preserve"> </w:t>
      </w:r>
      <w:proofErr w:type="gramStart"/>
      <w:r w:rsidRPr="009323FD">
        <w:rPr>
          <w:rFonts w:ascii="Arial" w:eastAsia="Times New Roman" w:hAnsi="Arial" w:cs="Arial"/>
          <w:color w:val="000000"/>
        </w:rPr>
        <w:t>collections</w:t>
      </w:r>
      <w:proofErr w:type="gramEnd"/>
      <w:r w:rsidRPr="009323FD">
        <w:rPr>
          <w:rFonts w:ascii="Arial" w:eastAsia="Times New Roman" w:hAnsi="Arial" w:cs="Arial"/>
          <w:color w:val="000000"/>
        </w:rPr>
        <w:t xml:space="preserve"> on the mongo cluster.</w:t>
      </w:r>
    </w:p>
    <w:p w14:paraId="0393253D" w14:textId="77777777" w:rsidR="005913AF" w:rsidRDefault="005913AF" w:rsidP="005913AF">
      <w:pPr>
        <w:spacing w:before="100" w:beforeAutospacing="1" w:after="100" w:afterAutospacing="1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2)</w:t>
      </w:r>
      <w:r w:rsidRPr="009323FD">
        <w:rPr>
          <w:rFonts w:ascii="Arial" w:eastAsia="Times New Roman" w:hAnsi="Arial" w:cs="Arial"/>
          <w:color w:val="000000"/>
        </w:rPr>
        <w:t xml:space="preserve">Create a </w:t>
      </w:r>
      <w:proofErr w:type="spellStart"/>
      <w:r w:rsidRPr="009323FD">
        <w:rPr>
          <w:rFonts w:ascii="Arial" w:eastAsia="Times New Roman" w:hAnsi="Arial" w:cs="Arial"/>
          <w:color w:val="000000"/>
        </w:rPr>
        <w:t>NodeAPI</w:t>
      </w:r>
      <w:proofErr w:type="spellEnd"/>
      <w:r w:rsidRPr="009323FD">
        <w:rPr>
          <w:rFonts w:ascii="Arial" w:eastAsia="Times New Roman" w:hAnsi="Arial" w:cs="Arial"/>
          <w:color w:val="000000"/>
        </w:rPr>
        <w:t xml:space="preserve"> to perform CRUD operations on the above created collections for the data stored on </w:t>
      </w:r>
      <w:proofErr w:type="spellStart"/>
      <w:r w:rsidRPr="009323FD">
        <w:rPr>
          <w:rFonts w:ascii="Arial" w:eastAsia="Times New Roman" w:hAnsi="Arial" w:cs="Arial"/>
          <w:color w:val="000000"/>
        </w:rPr>
        <w:t>mlab</w:t>
      </w:r>
      <w:proofErr w:type="spellEnd"/>
      <w:r w:rsidRPr="009323FD">
        <w:rPr>
          <w:rFonts w:ascii="Arial" w:eastAsia="Times New Roman" w:hAnsi="Arial" w:cs="Arial"/>
          <w:color w:val="000000"/>
        </w:rPr>
        <w:t xml:space="preserve"> cluster.</w:t>
      </w:r>
    </w:p>
    <w:p w14:paraId="3F0840C5" w14:textId="77777777" w:rsidR="005913AF" w:rsidRPr="009323FD" w:rsidRDefault="005913AF" w:rsidP="005913AF">
      <w:pPr>
        <w:spacing w:before="100" w:beforeAutospacing="1" w:after="100" w:afterAutospacing="1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3)</w:t>
      </w:r>
      <w:r w:rsidRPr="009323FD">
        <w:rPr>
          <w:rFonts w:ascii="Arial" w:eastAsia="Times New Roman" w:hAnsi="Arial" w:cs="Arial"/>
          <w:color w:val="000000"/>
        </w:rPr>
        <w:t>Host the same project on Heroku and need to present the same.</w:t>
      </w:r>
    </w:p>
    <w:p w14:paraId="3AA99477" w14:textId="77777777" w:rsidR="005913AF" w:rsidRPr="009323FD" w:rsidRDefault="005913AF" w:rsidP="005913AF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6B17D56" w14:textId="77777777" w:rsidR="005913AF" w:rsidRDefault="005913AF" w:rsidP="005913AF">
      <w:p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Menu.js</w:t>
      </w:r>
    </w:p>
    <w:p w14:paraId="3222197F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323FD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323FD">
        <w:rPr>
          <w:rFonts w:ascii="Consolas" w:eastAsia="Times New Roman" w:hAnsi="Consolas"/>
          <w:color w:val="9CDCFE"/>
          <w:sz w:val="21"/>
          <w:szCs w:val="21"/>
        </w:rPr>
        <w:t>mongoose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323FD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>(</w:t>
      </w:r>
      <w:r w:rsidRPr="009323FD">
        <w:rPr>
          <w:rFonts w:ascii="Consolas" w:eastAsia="Times New Roman" w:hAnsi="Consolas"/>
          <w:color w:val="CE9178"/>
          <w:sz w:val="21"/>
          <w:szCs w:val="21"/>
        </w:rPr>
        <w:t>'mongoose'</w:t>
      </w:r>
      <w:proofErr w:type="gramStart"/>
      <w:r w:rsidRPr="009323FD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6138DB07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D3776BB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323FD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323FD">
        <w:rPr>
          <w:rFonts w:ascii="Consolas" w:eastAsia="Times New Roman" w:hAnsi="Consolas"/>
          <w:color w:val="9CDCFE"/>
          <w:sz w:val="21"/>
          <w:szCs w:val="21"/>
        </w:rPr>
        <w:t>foodmenuSchema</w:t>
      </w:r>
      <w:proofErr w:type="spellEnd"/>
      <w:r w:rsidRPr="009323FD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9323FD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 w:rsidRPr="009323FD">
        <w:rPr>
          <w:rFonts w:ascii="Consolas" w:eastAsia="Times New Roman" w:hAnsi="Consolas"/>
          <w:color w:val="9CDCFE"/>
          <w:sz w:val="21"/>
          <w:szCs w:val="21"/>
        </w:rPr>
        <w:t>mongoose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>.</w:t>
      </w:r>
      <w:r w:rsidRPr="009323FD">
        <w:rPr>
          <w:rFonts w:ascii="Consolas" w:eastAsia="Times New Roman" w:hAnsi="Consolas"/>
          <w:color w:val="DCDCAA"/>
          <w:sz w:val="21"/>
          <w:szCs w:val="21"/>
        </w:rPr>
        <w:t>Schema</w:t>
      </w:r>
      <w:proofErr w:type="spellEnd"/>
      <w:proofErr w:type="gramEnd"/>
      <w:r w:rsidRPr="009323FD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33D2BFF2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323FD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9323FD">
        <w:rPr>
          <w:rFonts w:ascii="Consolas" w:eastAsia="Times New Roman" w:hAnsi="Consolas"/>
          <w:color w:val="4EC9B0"/>
          <w:sz w:val="21"/>
          <w:szCs w:val="21"/>
        </w:rPr>
        <w:t>name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>:</w:t>
      </w:r>
      <w:r w:rsidRPr="009323FD"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  <w:r w:rsidRPr="009323FD"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371A82DA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323FD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9323FD">
        <w:rPr>
          <w:rFonts w:ascii="Consolas" w:eastAsia="Times New Roman" w:hAnsi="Consolas"/>
          <w:color w:val="4EC9B0"/>
          <w:sz w:val="21"/>
          <w:szCs w:val="21"/>
        </w:rPr>
        <w:t>category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>:</w:t>
      </w:r>
      <w:r w:rsidRPr="009323FD"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  <w:r w:rsidRPr="009323FD"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0F1ABA2B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323FD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9323FD">
        <w:rPr>
          <w:rFonts w:ascii="Consolas" w:eastAsia="Times New Roman" w:hAnsi="Consolas"/>
          <w:color w:val="4EC9B0"/>
          <w:sz w:val="21"/>
          <w:szCs w:val="21"/>
        </w:rPr>
        <w:t>price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>:</w:t>
      </w:r>
      <w:r w:rsidRPr="009323FD">
        <w:rPr>
          <w:rFonts w:ascii="Consolas" w:eastAsia="Times New Roman" w:hAnsi="Consolas"/>
          <w:color w:val="4EC9B0"/>
          <w:sz w:val="21"/>
          <w:szCs w:val="21"/>
        </w:rPr>
        <w:t>Number</w:t>
      </w:r>
      <w:proofErr w:type="spellEnd"/>
      <w:proofErr w:type="gramEnd"/>
    </w:p>
    <w:p w14:paraId="0F64B65A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323FD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25B44D0D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0FCA199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 w:rsidRPr="009323FD">
        <w:rPr>
          <w:rFonts w:ascii="Consolas" w:eastAsia="Times New Roman" w:hAnsi="Consolas"/>
          <w:color w:val="D4D4D4"/>
          <w:sz w:val="21"/>
          <w:szCs w:val="21"/>
        </w:rPr>
        <w:t>module.</w:t>
      </w:r>
      <w:r w:rsidRPr="009323FD">
        <w:rPr>
          <w:rFonts w:ascii="Consolas" w:eastAsia="Times New Roman" w:hAnsi="Consolas"/>
          <w:color w:val="4EC9B0"/>
          <w:sz w:val="21"/>
          <w:szCs w:val="21"/>
        </w:rPr>
        <w:t>exports</w:t>
      </w:r>
      <w:proofErr w:type="spellEnd"/>
      <w:proofErr w:type="gramEnd"/>
      <w:r w:rsidRPr="009323FD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9323FD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r w:rsidRPr="009323FD">
        <w:rPr>
          <w:rFonts w:ascii="Consolas" w:eastAsia="Times New Roman" w:hAnsi="Consolas"/>
          <w:color w:val="9CDCFE"/>
          <w:sz w:val="21"/>
          <w:szCs w:val="21"/>
        </w:rPr>
        <w:t>mongoose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>.</w:t>
      </w:r>
      <w:r w:rsidRPr="009323FD">
        <w:rPr>
          <w:rFonts w:ascii="Consolas" w:eastAsia="Times New Roman" w:hAnsi="Consolas"/>
          <w:color w:val="DCDCAA"/>
          <w:sz w:val="21"/>
          <w:szCs w:val="21"/>
        </w:rPr>
        <w:t>model</w:t>
      </w:r>
      <w:proofErr w:type="spellEnd"/>
      <w:r w:rsidRPr="009323FD">
        <w:rPr>
          <w:rFonts w:ascii="Consolas" w:eastAsia="Times New Roman" w:hAnsi="Consolas"/>
          <w:color w:val="D4D4D4"/>
          <w:sz w:val="21"/>
          <w:szCs w:val="21"/>
        </w:rPr>
        <w:t>(</w:t>
      </w:r>
      <w:r w:rsidRPr="009323FD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9323FD">
        <w:rPr>
          <w:rFonts w:ascii="Consolas" w:eastAsia="Times New Roman" w:hAnsi="Consolas"/>
          <w:color w:val="CE9178"/>
          <w:sz w:val="21"/>
          <w:szCs w:val="21"/>
        </w:rPr>
        <w:t>foodmenu</w:t>
      </w:r>
      <w:proofErr w:type="spellEnd"/>
      <w:r w:rsidRPr="009323FD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323FD">
        <w:rPr>
          <w:rFonts w:ascii="Consolas" w:eastAsia="Times New Roman" w:hAnsi="Consolas"/>
          <w:color w:val="D4D4D4"/>
          <w:sz w:val="21"/>
          <w:szCs w:val="21"/>
        </w:rPr>
        <w:t>,</w:t>
      </w:r>
      <w:proofErr w:type="spellStart"/>
      <w:r w:rsidRPr="009323FD">
        <w:rPr>
          <w:rFonts w:ascii="Consolas" w:eastAsia="Times New Roman" w:hAnsi="Consolas"/>
          <w:color w:val="9CDCFE"/>
          <w:sz w:val="21"/>
          <w:szCs w:val="21"/>
        </w:rPr>
        <w:t>foodmenuSchema</w:t>
      </w:r>
      <w:proofErr w:type="spellEnd"/>
      <w:r w:rsidRPr="009323FD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46D03510" w14:textId="77777777" w:rsidR="005913AF" w:rsidRPr="009323FD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C906F6B" w14:textId="77777777" w:rsidR="005913AF" w:rsidRDefault="005913AF" w:rsidP="005913AF">
      <w:p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0C0F3617" w14:textId="77777777" w:rsidR="005913AF" w:rsidRDefault="005913AF" w:rsidP="005913AF">
      <w:p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ndex.js</w:t>
      </w:r>
    </w:p>
    <w:p w14:paraId="3E9AB825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mongoos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mongoose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097283A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expres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express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1EF092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out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305FB3">
        <w:rPr>
          <w:rFonts w:ascii="Consolas" w:eastAsia="Times New Roman" w:hAnsi="Consolas"/>
          <w:color w:val="CE9178"/>
          <w:sz w:val="21"/>
          <w:szCs w:val="21"/>
        </w:rPr>
        <w:t>'./</w:t>
      </w:r>
      <w:proofErr w:type="gramEnd"/>
      <w:r w:rsidRPr="00305FB3">
        <w:rPr>
          <w:rFonts w:ascii="Consolas" w:eastAsia="Times New Roman" w:hAnsi="Consolas"/>
          <w:color w:val="CE9178"/>
          <w:sz w:val="21"/>
          <w:szCs w:val="21"/>
        </w:rPr>
        <w:t>routes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A3F9721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4FC1FF"/>
          <w:sz w:val="21"/>
          <w:szCs w:val="21"/>
        </w:rPr>
        <w:t>bodyParser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body-parser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495A507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mongoos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connect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mongodb+srv://ckochiyaniya:Test12345@cluster0.33siq.mongodb.net/restaurant?retryWrites=true&amp;w=majority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then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(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0BE8E7C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connected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1111FF5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90398E1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305FB3">
        <w:rPr>
          <w:rFonts w:ascii="Consolas" w:eastAsia="Times New Roman" w:hAnsi="Consolas"/>
          <w:color w:val="DCDCAA"/>
          <w:sz w:val="21"/>
          <w:szCs w:val="21"/>
        </w:rPr>
        <w:t>expres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6A0C9CE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lastRenderedPageBreak/>
        <w:t xml:space="preserve">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use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 w:rsidRPr="00305FB3">
        <w:rPr>
          <w:rFonts w:ascii="Consolas" w:eastAsia="Times New Roman" w:hAnsi="Consolas"/>
          <w:color w:val="4FC1FF"/>
          <w:sz w:val="21"/>
          <w:szCs w:val="21"/>
        </w:rPr>
        <w:t>bodyParse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urlencoded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{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extended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false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}))</w:t>
      </w:r>
    </w:p>
    <w:p w14:paraId="00ECDD05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use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/</w:t>
      </w:r>
      <w:proofErr w:type="spellStart"/>
      <w:r w:rsidRPr="00305FB3">
        <w:rPr>
          <w:rFonts w:ascii="Consolas" w:eastAsia="Times New Roman" w:hAnsi="Consolas"/>
          <w:color w:val="CE9178"/>
          <w:sz w:val="21"/>
          <w:szCs w:val="21"/>
        </w:rPr>
        <w:t>api</w:t>
      </w:r>
      <w:proofErr w:type="spellEnd"/>
      <w:proofErr w:type="gramStart"/>
      <w:r w:rsidRPr="00305FB3">
        <w:rPr>
          <w:rFonts w:ascii="Consolas" w:eastAsia="Times New Roman" w:hAnsi="Consolas"/>
          <w:color w:val="CE9178"/>
          <w:sz w:val="21"/>
          <w:szCs w:val="21"/>
        </w:rPr>
        <w:t>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oute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9E7CB5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6C7120EC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get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05FB3">
        <w:rPr>
          <w:rFonts w:ascii="Consolas" w:eastAsia="Times New Roman" w:hAnsi="Consolas"/>
          <w:color w:val="CE9178"/>
          <w:sz w:val="21"/>
          <w:szCs w:val="21"/>
        </w:rPr>
        <w:t>'/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 (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4B08F249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endFile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index.html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{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oo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__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dirname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3143B602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0DAA3C4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6D62EB4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app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listen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(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proces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env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4FC1FF"/>
          <w:sz w:val="21"/>
          <w:szCs w:val="21"/>
        </w:rPr>
        <w:t>PORT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||</w:t>
      </w:r>
      <w:r w:rsidRPr="00305FB3">
        <w:rPr>
          <w:rFonts w:ascii="Consolas" w:eastAsia="Times New Roman" w:hAnsi="Consolas"/>
          <w:color w:val="B5CEA8"/>
          <w:sz w:val="21"/>
          <w:szCs w:val="21"/>
        </w:rPr>
        <w:t>3000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,(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71CA85D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05FB3">
        <w:rPr>
          <w:rFonts w:ascii="Consolas" w:eastAsia="Times New Roman" w:hAnsi="Consolas"/>
          <w:color w:val="CE9178"/>
          <w:sz w:val="21"/>
          <w:szCs w:val="21"/>
        </w:rPr>
        <w:t>'server started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17E13EE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5CCF3E31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}</w:t>
      </w:r>
      <w:proofErr w:type="gramStart"/>
      <w:r w:rsidRPr="00305FB3">
        <w:rPr>
          <w:rFonts w:ascii="Consolas" w:eastAsia="Times New Roman" w:hAnsi="Consolas"/>
          <w:color w:val="D4D4D4"/>
          <w:sz w:val="21"/>
          <w:szCs w:val="21"/>
        </w:rPr>
        <w:t>)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catch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(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1591C881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))</w:t>
      </w:r>
    </w:p>
    <w:p w14:paraId="14C5AE9E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7EC8AE4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3D1B8B2" w14:textId="77777777" w:rsidR="005913AF" w:rsidRDefault="005913AF" w:rsidP="005913AF">
      <w:p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4FA770C9" w14:textId="77777777" w:rsidR="005913AF" w:rsidRDefault="005913AF" w:rsidP="005913AF">
      <w:p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routes.js</w:t>
      </w:r>
    </w:p>
    <w:p w14:paraId="659EAD0D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expres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express'</w:t>
      </w:r>
      <w:proofErr w:type="gramStart"/>
      <w:r w:rsidRPr="00305FB3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361CA5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 w:rsidRPr="00305FB3">
        <w:rPr>
          <w:rFonts w:ascii="Consolas" w:eastAsia="Times New Roman" w:hAnsi="Consolas"/>
          <w:color w:val="DCDCAA"/>
          <w:sz w:val="21"/>
          <w:szCs w:val="21"/>
        </w:rPr>
        <w:t>expres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Router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299CB77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305FB3">
        <w:rPr>
          <w:rFonts w:ascii="Consolas" w:eastAsia="Times New Roman" w:hAnsi="Consolas"/>
          <w:color w:val="CE9178"/>
          <w:sz w:val="21"/>
          <w:szCs w:val="21"/>
        </w:rPr>
        <w:t>'./</w:t>
      </w:r>
      <w:proofErr w:type="gramEnd"/>
      <w:r w:rsidRPr="00305FB3">
        <w:rPr>
          <w:rFonts w:ascii="Consolas" w:eastAsia="Times New Roman" w:hAnsi="Consolas"/>
          <w:color w:val="CE9178"/>
          <w:sz w:val="21"/>
          <w:szCs w:val="21"/>
        </w:rPr>
        <w:t>Models/Menu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7C37F34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97BCAFA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6A9955"/>
          <w:sz w:val="21"/>
          <w:szCs w:val="21"/>
        </w:rPr>
        <w:t>//to fetch data</w:t>
      </w:r>
    </w:p>
    <w:p w14:paraId="6D267B82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get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/</w:t>
      </w:r>
      <w:proofErr w:type="spellStart"/>
      <w:r w:rsidRPr="00305FB3">
        <w:rPr>
          <w:rFonts w:ascii="Consolas" w:eastAsia="Times New Roman" w:hAnsi="Consolas"/>
          <w:color w:val="CE9178"/>
          <w:sz w:val="21"/>
          <w:szCs w:val="21"/>
        </w:rPr>
        <w:t>foodmenu</w:t>
      </w:r>
      <w:proofErr w:type="spellEnd"/>
      <w:proofErr w:type="gramStart"/>
      <w:r w:rsidRPr="00305FB3">
        <w:rPr>
          <w:rFonts w:ascii="Consolas" w:eastAsia="Times New Roman" w:hAnsi="Consolas"/>
          <w:color w:val="CE9178"/>
          <w:sz w:val="21"/>
          <w:szCs w:val="21"/>
        </w:rPr>
        <w:t>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async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785D2E3F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find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)</w:t>
      </w:r>
    </w:p>
    <w:p w14:paraId="29C4293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end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56CEB7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1E92ADBE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C20269D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6A9955"/>
          <w:sz w:val="21"/>
          <w:szCs w:val="21"/>
        </w:rPr>
        <w:t>//to add the data</w:t>
      </w:r>
    </w:p>
    <w:p w14:paraId="78765802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post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"/</w:t>
      </w:r>
      <w:proofErr w:type="spellStart"/>
      <w:r w:rsidRPr="00305FB3">
        <w:rPr>
          <w:rFonts w:ascii="Consolas" w:eastAsia="Times New Roman" w:hAnsi="Consolas"/>
          <w:color w:val="CE9178"/>
          <w:sz w:val="21"/>
          <w:szCs w:val="21"/>
        </w:rPr>
        <w:t>foodmenu</w:t>
      </w:r>
      <w:proofErr w:type="spellEnd"/>
      <w:proofErr w:type="gramStart"/>
      <w:r w:rsidRPr="00305FB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async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6F1B320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new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05FB3">
        <w:rPr>
          <w:rFonts w:ascii="Consolas" w:eastAsia="Times New Roman" w:hAnsi="Consolas"/>
          <w:color w:val="4EC9B0"/>
          <w:sz w:val="21"/>
          <w:szCs w:val="21"/>
        </w:rPr>
        <w:t>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015BD0CD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name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3A66053D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category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category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76E3DAE9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pric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price</w:t>
      </w:r>
      <w:proofErr w:type="spellEnd"/>
    </w:p>
    <w:p w14:paraId="1E521B93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4EF8A4DA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3D91FD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ave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(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er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msg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2BA7D42D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05FB3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err</w:t>
      </w:r>
      <w:proofErr w:type="gramStart"/>
      <w:r w:rsidRPr="00305FB3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60837DFD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    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tatus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B5CEA8"/>
          <w:sz w:val="21"/>
          <w:szCs w:val="21"/>
        </w:rPr>
        <w:t>500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305FB3">
        <w:rPr>
          <w:rFonts w:ascii="Consolas" w:eastAsia="Times New Roman" w:hAnsi="Consolas"/>
          <w:color w:val="DCDCAA"/>
          <w:sz w:val="21"/>
          <w:szCs w:val="21"/>
        </w:rPr>
        <w:t>json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2F85433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305FB3">
        <w:rPr>
          <w:rFonts w:ascii="Consolas" w:eastAsia="Times New Roman" w:hAnsi="Consolas"/>
          <w:color w:val="CE9178"/>
          <w:sz w:val="21"/>
          <w:szCs w:val="21"/>
        </w:rPr>
        <w:t>error"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err</w:t>
      </w:r>
      <w:proofErr w:type="spellEnd"/>
    </w:p>
    <w:p w14:paraId="2670ECA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lastRenderedPageBreak/>
        <w:t>            })</w:t>
      </w:r>
    </w:p>
    <w:p w14:paraId="553286D2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0E6B182F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305FB3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3D8B7A26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    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tatus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B5CEA8"/>
          <w:sz w:val="21"/>
          <w:szCs w:val="21"/>
        </w:rPr>
        <w:t>200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305FB3">
        <w:rPr>
          <w:rFonts w:ascii="Consolas" w:eastAsia="Times New Roman" w:hAnsi="Consolas"/>
          <w:color w:val="DCDCAA"/>
          <w:sz w:val="21"/>
          <w:szCs w:val="21"/>
        </w:rPr>
        <w:t>json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2AD9CAB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305FB3">
        <w:rPr>
          <w:rFonts w:ascii="Consolas" w:eastAsia="Times New Roman" w:hAnsi="Consolas"/>
          <w:color w:val="CE9178"/>
          <w:sz w:val="21"/>
          <w:szCs w:val="21"/>
        </w:rPr>
        <w:t>My-message"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msg</w:t>
      </w:r>
      <w:proofErr w:type="spellEnd"/>
    </w:p>
    <w:p w14:paraId="00419556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        })</w:t>
      </w:r>
    </w:p>
    <w:p w14:paraId="6F0ABE16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0A2B3487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368ADB83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813FA79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017CAB2F" w14:textId="77777777" w:rsidR="005913AF" w:rsidRPr="00305FB3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6BFD888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6A9955"/>
          <w:sz w:val="21"/>
          <w:szCs w:val="21"/>
        </w:rPr>
        <w:t xml:space="preserve">// </w:t>
      </w:r>
      <w:proofErr w:type="spellStart"/>
      <w:r w:rsidRPr="00305FB3">
        <w:rPr>
          <w:rFonts w:ascii="Consolas" w:eastAsia="Times New Roman" w:hAnsi="Consolas"/>
          <w:color w:val="6A9955"/>
          <w:sz w:val="21"/>
          <w:szCs w:val="21"/>
        </w:rPr>
        <w:t>api</w:t>
      </w:r>
      <w:proofErr w:type="spellEnd"/>
      <w:r w:rsidRPr="00305FB3">
        <w:rPr>
          <w:rFonts w:ascii="Consolas" w:eastAsia="Times New Roman" w:hAnsi="Consolas"/>
          <w:color w:val="6A9955"/>
          <w:sz w:val="21"/>
          <w:szCs w:val="21"/>
        </w:rPr>
        <w:t xml:space="preserve"> for updating data</w:t>
      </w:r>
    </w:p>
    <w:p w14:paraId="28E2A49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patch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/</w:t>
      </w:r>
      <w:proofErr w:type="spellStart"/>
      <w:r w:rsidRPr="00305FB3">
        <w:rPr>
          <w:rFonts w:ascii="Consolas" w:eastAsia="Times New Roman" w:hAnsi="Consolas"/>
          <w:color w:val="CE9178"/>
          <w:sz w:val="21"/>
          <w:szCs w:val="21"/>
        </w:rPr>
        <w:t>foodmenu</w:t>
      </w:r>
      <w:proofErr w:type="spellEnd"/>
      <w:r w:rsidRPr="00305FB3">
        <w:rPr>
          <w:rFonts w:ascii="Consolas" w:eastAsia="Times New Roman" w:hAnsi="Consolas"/>
          <w:color w:val="CE9178"/>
          <w:sz w:val="21"/>
          <w:szCs w:val="21"/>
        </w:rPr>
        <w:t>/:</w:t>
      </w:r>
      <w:proofErr w:type="spellStart"/>
      <w:r w:rsidRPr="00305FB3">
        <w:rPr>
          <w:rFonts w:ascii="Consolas" w:eastAsia="Times New Roman" w:hAnsi="Consolas"/>
          <w:color w:val="CE9178"/>
          <w:sz w:val="21"/>
          <w:szCs w:val="21"/>
        </w:rPr>
        <w:t>id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async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19CFEE69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findOne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{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_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id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param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id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58F9F5EA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 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name</w:t>
      </w:r>
    </w:p>
    <w:p w14:paraId="085C0A4F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category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category</w:t>
      </w:r>
      <w:proofErr w:type="spellEnd"/>
    </w:p>
    <w:p w14:paraId="4E0430E5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price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=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body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price</w:t>
      </w:r>
      <w:proofErr w:type="spellEnd"/>
    </w:p>
    <w:p w14:paraId="11D4A3E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59F8452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spellStart"/>
      <w:proofErr w:type="gramStart"/>
      <w:r w:rsidRPr="00305FB3">
        <w:rPr>
          <w:rFonts w:ascii="Consolas" w:eastAsia="Times New Roman" w:hAnsi="Consolas"/>
          <w:color w:val="4FC1FF"/>
          <w:sz w:val="21"/>
          <w:szCs w:val="21"/>
        </w:rPr>
        <w:t>food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ave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(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er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,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msg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)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73A3FD4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05FB3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err</w:t>
      </w:r>
      <w:proofErr w:type="gramStart"/>
      <w:r w:rsidRPr="00305FB3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75377AAE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    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tatus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B5CEA8"/>
          <w:sz w:val="21"/>
          <w:szCs w:val="21"/>
        </w:rPr>
        <w:t>500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305FB3">
        <w:rPr>
          <w:rFonts w:ascii="Consolas" w:eastAsia="Times New Roman" w:hAnsi="Consolas"/>
          <w:color w:val="DCDCAA"/>
          <w:sz w:val="21"/>
          <w:szCs w:val="21"/>
        </w:rPr>
        <w:t>json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6C6A5DE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erro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err</w:t>
      </w:r>
      <w:proofErr w:type="spellEnd"/>
    </w:p>
    <w:p w14:paraId="47A1F23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        })</w:t>
      </w:r>
    </w:p>
    <w:p w14:paraId="2AD4F1FB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4653FC28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305FB3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1EFD596F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    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tatus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B5CEA8"/>
          <w:sz w:val="21"/>
          <w:szCs w:val="21"/>
        </w:rPr>
        <w:t>200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305FB3">
        <w:rPr>
          <w:rFonts w:ascii="Consolas" w:eastAsia="Times New Roman" w:hAnsi="Consolas"/>
          <w:color w:val="DCDCAA"/>
          <w:sz w:val="21"/>
          <w:szCs w:val="21"/>
        </w:rPr>
        <w:t>json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{</w:t>
      </w:r>
    </w:p>
    <w:p w14:paraId="785CB51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msg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: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msg</w:t>
      </w:r>
      <w:proofErr w:type="spellEnd"/>
    </w:p>
    <w:p w14:paraId="179B1A6E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        })</w:t>
      </w:r>
    </w:p>
    <w:p w14:paraId="3451ABED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3C3D8541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    })</w:t>
      </w:r>
    </w:p>
    <w:p w14:paraId="1F2DE682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3EF0BF2D" w14:textId="77777777" w:rsidR="005913AF" w:rsidRPr="00305FB3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4E2F2CC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delete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CE9178"/>
          <w:sz w:val="21"/>
          <w:szCs w:val="21"/>
        </w:rPr>
        <w:t>'/</w:t>
      </w:r>
      <w:proofErr w:type="spellStart"/>
      <w:r w:rsidRPr="00305FB3">
        <w:rPr>
          <w:rFonts w:ascii="Consolas" w:eastAsia="Times New Roman" w:hAnsi="Consolas"/>
          <w:color w:val="CE9178"/>
          <w:sz w:val="21"/>
          <w:szCs w:val="21"/>
        </w:rPr>
        <w:t>foodmenu</w:t>
      </w:r>
      <w:proofErr w:type="spellEnd"/>
      <w:r w:rsidRPr="00305FB3">
        <w:rPr>
          <w:rFonts w:ascii="Consolas" w:eastAsia="Times New Roman" w:hAnsi="Consolas"/>
          <w:color w:val="CE9178"/>
          <w:sz w:val="21"/>
          <w:szCs w:val="21"/>
        </w:rPr>
        <w:t>/:id'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async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) 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{   </w:t>
      </w:r>
      <w:r w:rsidRPr="00305FB3">
        <w:rPr>
          <w:rFonts w:ascii="Consolas" w:eastAsia="Times New Roman" w:hAnsi="Consolas"/>
          <w:color w:val="6A9955"/>
          <w:sz w:val="21"/>
          <w:szCs w:val="21"/>
        </w:rPr>
        <w:t>// delete by id</w:t>
      </w:r>
    </w:p>
    <w:p w14:paraId="01894099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05FB3">
        <w:rPr>
          <w:rFonts w:ascii="Consolas" w:eastAsia="Times New Roman" w:hAnsi="Consolas"/>
          <w:color w:val="4FC1FF"/>
          <w:sz w:val="21"/>
          <w:szCs w:val="21"/>
        </w:rPr>
        <w:t>_id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 </w:t>
      </w:r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param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id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97FE1D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05FB3">
        <w:rPr>
          <w:rFonts w:ascii="Consolas" w:eastAsia="Times New Roman" w:hAnsi="Consolas"/>
          <w:color w:val="569CD6"/>
          <w:sz w:val="21"/>
          <w:szCs w:val="21"/>
        </w:rPr>
        <w:t>cons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4FC1FF"/>
          <w:sz w:val="21"/>
          <w:szCs w:val="21"/>
        </w:rPr>
        <w:t>deleteItem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C586C0"/>
          <w:sz w:val="21"/>
          <w:szCs w:val="21"/>
        </w:rPr>
        <w:t>await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305FB3">
        <w:rPr>
          <w:rFonts w:ascii="Consolas" w:eastAsia="Times New Roman" w:hAnsi="Consolas"/>
          <w:color w:val="9CDCFE"/>
          <w:sz w:val="21"/>
          <w:szCs w:val="21"/>
        </w:rPr>
        <w:t>Menu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findByIdAndDelete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05FB3">
        <w:rPr>
          <w:rFonts w:ascii="Consolas" w:eastAsia="Times New Roman" w:hAnsi="Consolas"/>
          <w:color w:val="4FC1FF"/>
          <w:sz w:val="21"/>
          <w:szCs w:val="21"/>
        </w:rPr>
        <w:t>_id</w:t>
      </w:r>
      <w:proofErr w:type="gramStart"/>
      <w:r w:rsidRPr="00305FB3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0A068CD5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9CDCFE"/>
          <w:sz w:val="21"/>
          <w:szCs w:val="21"/>
        </w:rPr>
        <w:t xml:space="preserve">    </w:t>
      </w: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DCDCAA"/>
          <w:sz w:val="21"/>
          <w:szCs w:val="21"/>
        </w:rPr>
        <w:t>send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305FB3">
        <w:rPr>
          <w:rFonts w:ascii="Consolas" w:eastAsia="Times New Roman" w:hAnsi="Consolas"/>
          <w:color w:val="4FC1FF"/>
          <w:sz w:val="21"/>
          <w:szCs w:val="21"/>
        </w:rPr>
        <w:t>deleteItem</w:t>
      </w:r>
      <w:proofErr w:type="spellEnd"/>
      <w:r w:rsidRPr="00305FB3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855830F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05FB3">
        <w:rPr>
          <w:rFonts w:ascii="Consolas" w:eastAsia="Times New Roman" w:hAnsi="Consolas"/>
          <w:color w:val="D4D4D4"/>
          <w:sz w:val="21"/>
          <w:szCs w:val="21"/>
        </w:rPr>
        <w:t>})</w:t>
      </w:r>
    </w:p>
    <w:p w14:paraId="4391B712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828FCD0" w14:textId="77777777" w:rsidR="005913AF" w:rsidRPr="00305FB3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 w:rsidRPr="00305FB3">
        <w:rPr>
          <w:rFonts w:ascii="Consolas" w:eastAsia="Times New Roman" w:hAnsi="Consolas"/>
          <w:color w:val="9CDCFE"/>
          <w:sz w:val="21"/>
          <w:szCs w:val="21"/>
        </w:rPr>
        <w:t>module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exports</w:t>
      </w:r>
      <w:proofErr w:type="spellEnd"/>
      <w:proofErr w:type="gramEnd"/>
      <w:r w:rsidRPr="00305FB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05FB3">
        <w:rPr>
          <w:rFonts w:ascii="Consolas" w:eastAsia="Times New Roman" w:hAnsi="Consolas"/>
          <w:color w:val="9CDCFE"/>
          <w:sz w:val="21"/>
          <w:szCs w:val="21"/>
        </w:rPr>
        <w:t>router</w:t>
      </w:r>
      <w:r w:rsidRPr="00305FB3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7779825" w14:textId="77777777" w:rsidR="005913AF" w:rsidRDefault="005913AF" w:rsidP="005913AF">
      <w:pPr>
        <w:rPr>
          <w:rFonts w:ascii="Times New Roman" w:hAnsi="Times New Roman"/>
          <w:sz w:val="40"/>
          <w:szCs w:val="40"/>
        </w:rPr>
      </w:pPr>
    </w:p>
    <w:p w14:paraId="7214A273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  <w:r>
        <w:rPr>
          <w:rFonts w:ascii="Helvetica" w:hAnsi="Helvetica" w:cs="Helvetica"/>
          <w:color w:val="2D3B45"/>
          <w:sz w:val="36"/>
          <w:szCs w:val="36"/>
        </w:rPr>
        <w:lastRenderedPageBreak/>
        <w:t xml:space="preserve">        </w:t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  <w:t xml:space="preserve"> </w:t>
      </w:r>
      <w:r>
        <w:rPr>
          <w:rFonts w:ascii="Helvetica" w:hAnsi="Helvetica" w:cs="Helvetica"/>
          <w:b w:val="0"/>
          <w:bCs w:val="0"/>
          <w:color w:val="2D3B45"/>
          <w:sz w:val="43"/>
          <w:szCs w:val="43"/>
        </w:rPr>
        <w:t>Tutorial-06</w:t>
      </w:r>
    </w:p>
    <w:p w14:paraId="1CA8FBE8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9D4BCF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1610BD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1.nstall typescript</w:t>
      </w:r>
    </w:p>
    <w:p w14:paraId="531124D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Ans: </w:t>
      </w:r>
    </w:p>
    <w:p w14:paraId="53BEC968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ab/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npm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i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-g typescript</w:t>
      </w:r>
    </w:p>
    <w:p w14:paraId="5941864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1CA2AE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3DD1EE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4F7AA8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C57089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2. Create an arrow function that calculates the sum of n natural numbers. n is passed as a parameter.</w:t>
      </w:r>
    </w:p>
    <w:p w14:paraId="71F15E1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ns:</w:t>
      </w:r>
    </w:p>
    <w:p w14:paraId="53B4C039" w14:textId="77777777" w:rsidR="005913AF" w:rsidRDefault="005913AF" w:rsidP="005913AF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DCDCAA"/>
          <w:sz w:val="21"/>
          <w:szCs w:val="21"/>
        </w:rPr>
        <w:t>sum</w:t>
      </w:r>
      <w:r>
        <w:rPr>
          <w:rFonts w:ascii="Consolas" w:eastAsia="Times New Roman" w:hAnsi="Consolas"/>
          <w:color w:val="D4D4D4"/>
          <w:sz w:val="21"/>
          <w:szCs w:val="21"/>
        </w:rPr>
        <w:t>=(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n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)</w:t>
      </w:r>
      <w:r>
        <w:rPr>
          <w:rFonts w:ascii="Consolas" w:eastAsia="Times New Roman" w:hAnsi="Consolas"/>
          <w:color w:val="569CD6"/>
          <w:sz w:val="21"/>
          <w:szCs w:val="21"/>
        </w:rPr>
        <w:t>=&gt;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9CDCFE"/>
          <w:sz w:val="21"/>
          <w:szCs w:val="21"/>
        </w:rPr>
        <w:t>n</w:t>
      </w:r>
      <w:r>
        <w:rPr>
          <w:rFonts w:ascii="Consolas" w:eastAsia="Times New Roman" w:hAnsi="Consolas"/>
          <w:color w:val="D4D4D4"/>
          <w:sz w:val="21"/>
          <w:szCs w:val="21"/>
        </w:rPr>
        <w:t>*(</w:t>
      </w:r>
      <w:r>
        <w:rPr>
          <w:rFonts w:ascii="Consolas" w:eastAsia="Times New Roman" w:hAnsi="Consolas"/>
          <w:color w:val="9CDCFE"/>
          <w:sz w:val="21"/>
          <w:szCs w:val="21"/>
        </w:rPr>
        <w:t>n</w:t>
      </w:r>
      <w:r>
        <w:rPr>
          <w:rFonts w:ascii="Consolas" w:eastAsia="Times New Roman" w:hAnsi="Consolas"/>
          <w:color w:val="D4D4D4"/>
          <w:sz w:val="21"/>
          <w:szCs w:val="21"/>
        </w:rPr>
        <w:t>+</w:t>
      </w:r>
      <w:r>
        <w:rPr>
          <w:rFonts w:ascii="Consolas" w:eastAsia="Times New Roman" w:hAnsi="Consolas"/>
          <w:color w:val="B5CEA8"/>
          <w:sz w:val="21"/>
          <w:szCs w:val="21"/>
        </w:rPr>
        <w:t>1</w:t>
      </w:r>
      <w:r>
        <w:rPr>
          <w:rFonts w:ascii="Consolas" w:eastAsia="Times New Roman" w:hAnsi="Consolas"/>
          <w:color w:val="D4D4D4"/>
          <w:sz w:val="21"/>
          <w:szCs w:val="21"/>
        </w:rPr>
        <w:t>)/</w:t>
      </w:r>
      <w:r>
        <w:rPr>
          <w:rFonts w:ascii="Consolas" w:eastAsia="Times New Roman" w:hAnsi="Consolas"/>
          <w:color w:val="B5CEA8"/>
          <w:sz w:val="21"/>
          <w:szCs w:val="21"/>
        </w:rPr>
        <w:t>2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83F396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sum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B5CEA8"/>
          <w:sz w:val="21"/>
          <w:szCs w:val="21"/>
        </w:rPr>
        <w:t>5</w:t>
      </w:r>
      <w:r>
        <w:rPr>
          <w:rFonts w:ascii="Consolas" w:eastAsia="Times New Roman" w:hAnsi="Consolas"/>
          <w:color w:val="D4D4D4"/>
          <w:sz w:val="21"/>
          <w:szCs w:val="21"/>
        </w:rPr>
        <w:t>))</w:t>
      </w:r>
    </w:p>
    <w:p w14:paraId="0C88FC9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E4E986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utput:</w:t>
      </w:r>
    </w:p>
    <w:p w14:paraId="28396AB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noProof/>
          <w:color w:val="000000"/>
          <w:sz w:val="24"/>
          <w:szCs w:val="24"/>
        </w:rPr>
        <w:drawing>
          <wp:inline distT="0" distB="0" distL="0" distR="0" wp14:anchorId="30B05430" wp14:editId="779A707A">
            <wp:extent cx="3360420" cy="708660"/>
            <wp:effectExtent l="0" t="0" r="0" b="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F59B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0E20258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980D8A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F03C9FE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F68FAE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96D48E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3. Create three arrow functions that demonstrate usage of default parameter, optional 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parameter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 xml:space="preserve"> and rest parameter.</w:t>
      </w:r>
    </w:p>
    <w:p w14:paraId="5092A47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4BCBF01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ns:</w:t>
      </w:r>
    </w:p>
    <w:p w14:paraId="77F8454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6A9955"/>
          <w:sz w:val="21"/>
          <w:szCs w:val="21"/>
        </w:rPr>
        <w:t>//default parameter</w:t>
      </w:r>
    </w:p>
    <w:p w14:paraId="0A87A72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DCDCAA"/>
          <w:sz w:val="21"/>
          <w:szCs w:val="21"/>
        </w:rPr>
        <w:t>dpera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(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a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9CDCFE"/>
          <w:sz w:val="21"/>
          <w:szCs w:val="21"/>
        </w:rPr>
        <w:t>b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B5CEA8"/>
          <w:sz w:val="21"/>
          <w:szCs w:val="21"/>
        </w:rPr>
        <w:t>1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  <w:r>
        <w:rPr>
          <w:rFonts w:ascii="Consolas" w:eastAsia="Times New Roman" w:hAnsi="Consolas"/>
          <w:color w:val="569CD6"/>
          <w:sz w:val="21"/>
          <w:szCs w:val="21"/>
        </w:rPr>
        <w:t>=&gt;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a</w:t>
      </w:r>
      <w:r>
        <w:rPr>
          <w:rFonts w:ascii="Consolas" w:eastAsia="Times New Roman" w:hAnsi="Consolas"/>
          <w:color w:val="D4D4D4"/>
          <w:sz w:val="21"/>
          <w:szCs w:val="21"/>
        </w:rPr>
        <w:t>+</w:t>
      </w:r>
      <w:r>
        <w:rPr>
          <w:rFonts w:ascii="Consolas" w:eastAsia="Times New Roman" w:hAnsi="Consolas"/>
          <w:color w:val="9CDCFE"/>
          <w:sz w:val="21"/>
          <w:szCs w:val="21"/>
        </w:rPr>
        <w:t>b</w:t>
      </w:r>
      <w:proofErr w:type="spellEnd"/>
    </w:p>
    <w:p w14:paraId="1124CA6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>
        <w:rPr>
          <w:rFonts w:ascii="Consolas" w:eastAsia="Times New Roman" w:hAnsi="Consolas"/>
          <w:color w:val="D7BA7D"/>
          <w:sz w:val="21"/>
          <w:szCs w:val="21"/>
        </w:rPr>
        <w:t>n</w:t>
      </w:r>
      <w:r>
        <w:rPr>
          <w:rFonts w:ascii="Consolas" w:eastAsia="Times New Roman" w:hAnsi="Consolas"/>
          <w:color w:val="CE9178"/>
          <w:sz w:val="21"/>
          <w:szCs w:val="21"/>
        </w:rPr>
        <w:t>function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 xml:space="preserve"> call 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dpera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(1):"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4B75AA9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dpera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B5CEA8"/>
          <w:sz w:val="21"/>
          <w:szCs w:val="21"/>
        </w:rPr>
        <w:t>1</w:t>
      </w:r>
      <w:r>
        <w:rPr>
          <w:rFonts w:ascii="Consolas" w:eastAsia="Times New Roman" w:hAnsi="Consolas"/>
          <w:color w:val="D4D4D4"/>
          <w:sz w:val="21"/>
          <w:szCs w:val="21"/>
        </w:rPr>
        <w:t>))</w:t>
      </w:r>
    </w:p>
    <w:p w14:paraId="7C1DF5CF" w14:textId="77777777" w:rsidR="005913AF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46C04A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6A9955"/>
          <w:sz w:val="21"/>
          <w:szCs w:val="21"/>
        </w:rPr>
        <w:t xml:space="preserve">//optional parameter </w:t>
      </w:r>
    </w:p>
    <w:p w14:paraId="5EFC521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DCDCAA"/>
          <w:sz w:val="21"/>
          <w:szCs w:val="21"/>
        </w:rPr>
        <w:t>opera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(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a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9CDCFE"/>
          <w:sz w:val="21"/>
          <w:szCs w:val="21"/>
        </w:rPr>
        <w:t>b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?: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  <w:r>
        <w:rPr>
          <w:rFonts w:ascii="Consolas" w:eastAsia="Times New Roman" w:hAnsi="Consolas"/>
          <w:color w:val="569CD6"/>
          <w:sz w:val="21"/>
          <w:szCs w:val="21"/>
        </w:rPr>
        <w:t>=&gt;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{ </w:t>
      </w:r>
    </w:p>
    <w:p w14:paraId="10E51B4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"a: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9CDCFE"/>
          <w:sz w:val="21"/>
          <w:szCs w:val="21"/>
        </w:rPr>
        <w:t>a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40539EF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C586C0"/>
          <w:sz w:val="21"/>
          <w:szCs w:val="21"/>
        </w:rPr>
        <w:t>if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b</w:t>
      </w:r>
      <w:r>
        <w:rPr>
          <w:rFonts w:ascii="Consolas" w:eastAsia="Times New Roman" w:hAnsi="Consolas"/>
          <w:color w:val="D4D4D4"/>
          <w:sz w:val="21"/>
          <w:szCs w:val="21"/>
        </w:rPr>
        <w:t>!=</w:t>
      </w:r>
      <w:proofErr w:type="gramEnd"/>
      <w:r>
        <w:rPr>
          <w:rFonts w:ascii="Consolas" w:eastAsia="Times New Roman" w:hAnsi="Consolas"/>
          <w:color w:val="569CD6"/>
          <w:sz w:val="21"/>
          <w:szCs w:val="21"/>
        </w:rPr>
        <w:t>undefined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r>
        <w:rPr>
          <w:rFonts w:ascii="Consolas" w:eastAsia="Times New Roman" w:hAnsi="Consolas"/>
          <w:color w:val="CE9178"/>
          <w:sz w:val="21"/>
          <w:szCs w:val="21"/>
        </w:rPr>
        <w:t>"b:"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9CDCFE"/>
          <w:sz w:val="21"/>
          <w:szCs w:val="21"/>
        </w:rPr>
        <w:t>b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305A04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9E3838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7BA7D"/>
          <w:sz w:val="21"/>
          <w:szCs w:val="21"/>
        </w:rPr>
        <w:t>\n\</w:t>
      </w:r>
      <w:proofErr w:type="spellStart"/>
      <w:r>
        <w:rPr>
          <w:rFonts w:ascii="Consolas" w:eastAsia="Times New Roman" w:hAnsi="Consolas"/>
          <w:color w:val="D7BA7D"/>
          <w:sz w:val="21"/>
          <w:szCs w:val="21"/>
        </w:rPr>
        <w:t>n</w:t>
      </w:r>
      <w:r>
        <w:rPr>
          <w:rFonts w:ascii="Consolas" w:eastAsia="Times New Roman" w:hAnsi="Consolas"/>
          <w:color w:val="CE9178"/>
          <w:sz w:val="21"/>
          <w:szCs w:val="21"/>
        </w:rPr>
        <w:t>function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 xml:space="preserve"> call opera(1):"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83914C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lastRenderedPageBreak/>
        <w:t>opera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B5CEA8"/>
          <w:sz w:val="21"/>
          <w:szCs w:val="21"/>
        </w:rPr>
        <w:t>1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0DDF3A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"function call opera(1,2):"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7DD80DD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opera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B5CEA8"/>
          <w:sz w:val="21"/>
          <w:szCs w:val="21"/>
        </w:rPr>
        <w:t>1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B5CEA8"/>
          <w:sz w:val="21"/>
          <w:szCs w:val="21"/>
        </w:rPr>
        <w:t>2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4983E08" w14:textId="77777777" w:rsidR="005913AF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F90B10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6A9955"/>
          <w:sz w:val="21"/>
          <w:szCs w:val="21"/>
        </w:rPr>
        <w:t xml:space="preserve">//rest parameter </w:t>
      </w:r>
    </w:p>
    <w:p w14:paraId="2CE3C6D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DCDCAA"/>
          <w:sz w:val="21"/>
          <w:szCs w:val="21"/>
        </w:rPr>
        <w:t>rpera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=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...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n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[])</w:t>
      </w:r>
      <w:r>
        <w:rPr>
          <w:rFonts w:ascii="Consolas" w:eastAsia="Times New Roman" w:hAnsi="Consolas"/>
          <w:color w:val="569CD6"/>
          <w:sz w:val="21"/>
          <w:szCs w:val="21"/>
        </w:rPr>
        <w:t>=&gt;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394EE3A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sum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proofErr w:type="gramStart"/>
      <w:r>
        <w:rPr>
          <w:rFonts w:ascii="Consolas" w:eastAsia="Times New Roman" w:hAnsi="Consolas"/>
          <w:color w:val="B5CEA8"/>
          <w:sz w:val="21"/>
          <w:szCs w:val="21"/>
        </w:rPr>
        <w:t>0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280E34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C586C0"/>
          <w:sz w:val="21"/>
          <w:szCs w:val="21"/>
        </w:rPr>
        <w:t>for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569CD6"/>
          <w:sz w:val="21"/>
          <w:szCs w:val="21"/>
        </w:rPr>
        <w:t>le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B5CEA8"/>
          <w:sz w:val="21"/>
          <w:szCs w:val="21"/>
        </w:rPr>
        <w:t>0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  <w:r>
        <w:rPr>
          <w:rFonts w:ascii="Consolas" w:eastAsia="Times New Roman" w:hAnsi="Consolas"/>
          <w:color w:val="9CDCFE"/>
          <w:sz w:val="21"/>
          <w:szCs w:val="21"/>
        </w:rPr>
        <w:t>i</w:t>
      </w:r>
      <w:r>
        <w:rPr>
          <w:rFonts w:ascii="Consolas" w:eastAsia="Times New Roman" w:hAnsi="Consolas"/>
          <w:color w:val="D4D4D4"/>
          <w:sz w:val="21"/>
          <w:szCs w:val="21"/>
        </w:rPr>
        <w:t>&lt;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n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length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  <w:r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++){</w:t>
      </w:r>
    </w:p>
    <w:p w14:paraId="459AD6B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9CDCFE"/>
          <w:sz w:val="21"/>
          <w:szCs w:val="21"/>
        </w:rPr>
        <w:t>sum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=</w:t>
      </w:r>
      <w:r>
        <w:rPr>
          <w:rFonts w:ascii="Consolas" w:eastAsia="Times New Roman" w:hAnsi="Consolas"/>
          <w:color w:val="9CDCFE"/>
          <w:sz w:val="21"/>
          <w:szCs w:val="21"/>
        </w:rPr>
        <w:t>n</w:t>
      </w:r>
      <w:r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]</w:t>
      </w:r>
    </w:p>
    <w:p w14:paraId="602BAA0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626CB4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C586C0"/>
          <w:sz w:val="21"/>
          <w:szCs w:val="21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sum</w:t>
      </w:r>
    </w:p>
    <w:p w14:paraId="19520D0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BC9DCD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7BA7D"/>
          <w:sz w:val="21"/>
          <w:szCs w:val="21"/>
        </w:rPr>
        <w:t>\n\</w:t>
      </w:r>
      <w:proofErr w:type="spellStart"/>
      <w:r>
        <w:rPr>
          <w:rFonts w:ascii="Consolas" w:eastAsia="Times New Roman" w:hAnsi="Consolas"/>
          <w:color w:val="D7BA7D"/>
          <w:sz w:val="21"/>
          <w:szCs w:val="21"/>
        </w:rPr>
        <w:t>n</w:t>
      </w:r>
      <w:r>
        <w:rPr>
          <w:rFonts w:ascii="Consolas" w:eastAsia="Times New Roman" w:hAnsi="Consolas"/>
          <w:color w:val="CE9178"/>
          <w:sz w:val="21"/>
          <w:szCs w:val="21"/>
        </w:rPr>
        <w:t>function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 xml:space="preserve"> call 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rpera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(1,2,3,4,5):"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A2B140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rpera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B5CEA8"/>
          <w:sz w:val="21"/>
          <w:szCs w:val="21"/>
        </w:rPr>
        <w:t>1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B5CEA8"/>
          <w:sz w:val="21"/>
          <w:szCs w:val="21"/>
        </w:rPr>
        <w:t>2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B5CEA8"/>
          <w:sz w:val="21"/>
          <w:szCs w:val="21"/>
        </w:rPr>
        <w:t>3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B5CEA8"/>
          <w:sz w:val="21"/>
          <w:szCs w:val="21"/>
        </w:rPr>
        <w:t>4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B5CEA8"/>
          <w:sz w:val="21"/>
          <w:szCs w:val="21"/>
        </w:rPr>
        <w:t>5</w:t>
      </w:r>
      <w:r>
        <w:rPr>
          <w:rFonts w:ascii="Consolas" w:eastAsia="Times New Roman" w:hAnsi="Consolas"/>
          <w:color w:val="D4D4D4"/>
          <w:sz w:val="21"/>
          <w:szCs w:val="21"/>
        </w:rPr>
        <w:t>))</w:t>
      </w:r>
    </w:p>
    <w:p w14:paraId="31AB3EC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19559E1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utput:</w:t>
      </w:r>
    </w:p>
    <w:p w14:paraId="29A5B593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noProof/>
          <w:color w:val="000000"/>
          <w:sz w:val="24"/>
          <w:szCs w:val="24"/>
        </w:rPr>
        <w:drawing>
          <wp:inline distT="0" distB="0" distL="0" distR="0" wp14:anchorId="7AD9FD9D" wp14:editId="17E375A3">
            <wp:extent cx="4533900" cy="2651760"/>
            <wp:effectExtent l="0" t="0" r="0" b="0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3A20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8DB569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19577E1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E24E633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8A02F3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43FE7A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2A7FFD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20E97B8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4. Create an interface called student with name, city, branch properties and display method. Also, create an object to utilize the student interface</w:t>
      </w:r>
    </w:p>
    <w:p w14:paraId="34DF6C0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A3FF78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ns:</w:t>
      </w:r>
    </w:p>
    <w:p w14:paraId="0307A54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lastRenderedPageBreak/>
        <w:t>interfac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student</w:t>
      </w:r>
      <w:r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575B4C8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</w:p>
    <w:p w14:paraId="6493034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ity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</w:p>
    <w:p w14:paraId="76F1826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branch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</w:p>
    <w:p w14:paraId="2A255BF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DCDCAA"/>
          <w:sz w:val="21"/>
          <w:szCs w:val="21"/>
        </w:rPr>
        <w:t>display</w:t>
      </w:r>
      <w:r>
        <w:rPr>
          <w:rFonts w:ascii="Consolas" w:eastAsia="Times New Roman" w:hAnsi="Consolas"/>
          <w:color w:val="D4D4D4"/>
          <w:sz w:val="21"/>
          <w:szCs w:val="21"/>
        </w:rPr>
        <w:t>:()</w:t>
      </w:r>
      <w:r>
        <w:rPr>
          <w:rFonts w:ascii="Consolas" w:eastAsia="Times New Roman" w:hAnsi="Consolas"/>
          <w:color w:val="569CD6"/>
          <w:sz w:val="21"/>
          <w:szCs w:val="21"/>
        </w:rPr>
        <w:t>=&gt;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</w:p>
    <w:p w14:paraId="764556B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5D1C715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735D05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stud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: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studen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&lt;</w:t>
      </w:r>
      <w:r>
        <w:rPr>
          <w:rFonts w:ascii="Consolas" w:eastAsia="Times New Roman" w:hAnsi="Consolas"/>
          <w:color w:val="4EC9B0"/>
          <w:sz w:val="21"/>
          <w:szCs w:val="21"/>
        </w:rPr>
        <w:t>student</w:t>
      </w:r>
      <w:r>
        <w:rPr>
          <w:rFonts w:ascii="Consolas" w:eastAsia="Times New Roman" w:hAnsi="Consolas"/>
          <w:color w:val="D4D4D4"/>
          <w:sz w:val="21"/>
          <w:szCs w:val="21"/>
        </w:rPr>
        <w:t>&gt;{};</w:t>
      </w:r>
    </w:p>
    <w:p w14:paraId="568614A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t>stud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chetan"</w:t>
      </w:r>
    </w:p>
    <w:p w14:paraId="70D371A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stud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city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</w:rPr>
        <w:t>botad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</w:p>
    <w:p w14:paraId="7ABD1BB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stud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branch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=</w:t>
      </w:r>
      <w:r>
        <w:rPr>
          <w:rFonts w:ascii="Consolas" w:eastAsia="Times New Roman" w:hAnsi="Consolas"/>
          <w:color w:val="CE9178"/>
          <w:sz w:val="21"/>
          <w:szCs w:val="21"/>
        </w:rPr>
        <w:t>"CE"</w:t>
      </w:r>
    </w:p>
    <w:p w14:paraId="43DC3C5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303331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stud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display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=()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r>
        <w:rPr>
          <w:rFonts w:ascii="Consolas" w:eastAsia="Times New Roman" w:hAnsi="Consolas"/>
          <w:color w:val="569CD6"/>
          <w:sz w:val="21"/>
          <w:szCs w:val="21"/>
        </w:rPr>
        <w:t>=&gt;</w:t>
      </w:r>
      <w:r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5CCAD0C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C586C0"/>
          <w:sz w:val="21"/>
          <w:szCs w:val="21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stud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</w:p>
    <w:p w14:paraId="6BB7D50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067467F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AC5B42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stud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display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))</w:t>
      </w:r>
    </w:p>
    <w:p w14:paraId="4D9DA10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3364C8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52199A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utput:</w:t>
      </w:r>
    </w:p>
    <w:p w14:paraId="350F61C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noProof/>
          <w:color w:val="000000"/>
          <w:sz w:val="24"/>
          <w:szCs w:val="24"/>
        </w:rPr>
        <w:drawing>
          <wp:inline distT="0" distB="0" distL="0" distR="0" wp14:anchorId="0C249C99" wp14:editId="73985DC4">
            <wp:extent cx="4008120" cy="746760"/>
            <wp:effectExtent l="0" t="0" r="0" b="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6A9D2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84D9C4E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4722CF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B339DE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5. Demonstrate the usage of single level and multiple inheritance of interface.</w:t>
      </w:r>
    </w:p>
    <w:p w14:paraId="363E6EA8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427E9B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interfac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Person</w:t>
      </w:r>
      <w:r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5A3CE9C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P_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</w:p>
    <w:p w14:paraId="6DE1D6F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0C00300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</w:t>
      </w:r>
    </w:p>
    <w:p w14:paraId="7E401B4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interfac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Student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569CD6"/>
          <w:sz w:val="21"/>
          <w:szCs w:val="21"/>
        </w:rPr>
        <w:t>extend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Perso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 </w:t>
      </w:r>
    </w:p>
    <w:p w14:paraId="7C63EB6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Branch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</w:p>
    <w:p w14:paraId="204AC2A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F19903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</w:t>
      </w:r>
    </w:p>
    <w:p w14:paraId="42BDDC1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info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udent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= {</w:t>
      </w:r>
    </w:p>
    <w:p w14:paraId="08B0C64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P_name:</w:t>
      </w:r>
      <w:r>
        <w:rPr>
          <w:rFonts w:ascii="Consolas" w:eastAsia="Times New Roman" w:hAnsi="Consolas"/>
          <w:color w:val="CE9178"/>
          <w:sz w:val="21"/>
          <w:szCs w:val="21"/>
        </w:rPr>
        <w:t>"Chetan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Branch:</w:t>
      </w:r>
      <w:r>
        <w:rPr>
          <w:rFonts w:ascii="Consolas" w:eastAsia="Times New Roman" w:hAnsi="Consolas"/>
          <w:color w:val="CE9178"/>
          <w:sz w:val="21"/>
          <w:szCs w:val="21"/>
        </w:rPr>
        <w:t>"CE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</w:p>
    <w:p w14:paraId="00B46C6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4AFDC5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09A4306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info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P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_nam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); </w:t>
      </w:r>
    </w:p>
    <w:p w14:paraId="7AE0982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info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Branch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539ADA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0C7B89B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9020373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D4B3742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utput:</w:t>
      </w:r>
    </w:p>
    <w:p w14:paraId="1993A8B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37520D48" wp14:editId="61D45E58">
            <wp:extent cx="3086100" cy="525780"/>
            <wp:effectExtent l="0" t="0" r="0" b="7620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BF76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560F077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99EC41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7AD567F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interfac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Person</w:t>
      </w:r>
      <w:r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6803599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G_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6391838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06F7AF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</w:t>
      </w:r>
    </w:p>
    <w:p w14:paraId="2FCCC33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interfac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</w:rPr>
        <w:t>G_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Parents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5D6A40B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G_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5041929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EA2343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</w:t>
      </w:r>
    </w:p>
    <w:p w14:paraId="2FBB635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interfac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Parent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569CD6"/>
          <w:sz w:val="21"/>
          <w:szCs w:val="21"/>
        </w:rPr>
        <w:t>extend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Person</w:t>
      </w:r>
      <w:r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42DE4C8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P_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</w:p>
    <w:p w14:paraId="652ACE0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62ECD7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</w:t>
      </w:r>
    </w:p>
    <w:p w14:paraId="3C8D2FC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interfac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Child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569CD6"/>
          <w:sz w:val="21"/>
          <w:szCs w:val="21"/>
        </w:rPr>
        <w:t>extend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Parents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  <w:r>
        <w:rPr>
          <w:rFonts w:ascii="Consolas" w:eastAsia="Times New Roman" w:hAnsi="Consolas"/>
          <w:color w:val="4EC9B0"/>
          <w:sz w:val="21"/>
          <w:szCs w:val="21"/>
        </w:rPr>
        <w:t>G</w:t>
      </w:r>
      <w:proofErr w:type="gramEnd"/>
      <w:r>
        <w:rPr>
          <w:rFonts w:ascii="Consolas" w:eastAsia="Times New Roman" w:hAnsi="Consolas"/>
          <w:color w:val="4EC9B0"/>
          <w:sz w:val="21"/>
          <w:szCs w:val="21"/>
        </w:rPr>
        <w:t>_Parents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{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L_name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0F6F1EE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Child_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3500E7B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EC758D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</w:t>
      </w:r>
    </w:p>
    <w:p w14:paraId="40A7EA6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info</w:t>
      </w:r>
      <w:r>
        <w:rPr>
          <w:rFonts w:ascii="Consolas" w:eastAsia="Times New Roman" w:hAnsi="Consolas"/>
          <w:color w:val="D4D4D4"/>
          <w:sz w:val="21"/>
          <w:szCs w:val="21"/>
        </w:rPr>
        <w:t>:</w:t>
      </w:r>
      <w:r>
        <w:rPr>
          <w:rFonts w:ascii="Consolas" w:eastAsia="Times New Roman" w:hAnsi="Consolas"/>
          <w:color w:val="4EC9B0"/>
          <w:sz w:val="21"/>
          <w:szCs w:val="21"/>
        </w:rPr>
        <w:t>Child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= {</w:t>
      </w:r>
    </w:p>
    <w:p w14:paraId="04D8313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G_name:</w:t>
      </w:r>
      <w:r>
        <w:rPr>
          <w:rFonts w:ascii="Consolas" w:eastAsia="Times New Roman" w:hAnsi="Consolas"/>
          <w:color w:val="CE9178"/>
          <w:sz w:val="21"/>
          <w:szCs w:val="21"/>
        </w:rPr>
        <w:t>"XYZ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P_name:</w:t>
      </w:r>
      <w:r>
        <w:rPr>
          <w:rFonts w:ascii="Consolas" w:eastAsia="Times New Roman" w:hAnsi="Consolas"/>
          <w:color w:val="CE9178"/>
          <w:sz w:val="21"/>
          <w:szCs w:val="21"/>
        </w:rPr>
        <w:t>"PQR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Child_name:</w:t>
      </w:r>
      <w:r>
        <w:rPr>
          <w:rFonts w:ascii="Consolas" w:eastAsia="Times New Roman" w:hAnsi="Consolas"/>
          <w:color w:val="CE9178"/>
          <w:sz w:val="21"/>
          <w:szCs w:val="21"/>
        </w:rPr>
        <w:t>"MNO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L_name:</w:t>
      </w:r>
      <w:r>
        <w:rPr>
          <w:rFonts w:ascii="Consolas" w:eastAsia="Times New Roman" w:hAnsi="Consolas"/>
          <w:color w:val="CE9178"/>
          <w:sz w:val="21"/>
          <w:szCs w:val="21"/>
        </w:rPr>
        <w:t>"ABC</w:t>
      </w:r>
      <w:proofErr w:type="spellEnd"/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>,</w:t>
      </w:r>
    </w:p>
    <w:p w14:paraId="74E3A1A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</w:t>
      </w:r>
    </w:p>
    <w:p w14:paraId="5BBD6BB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0CDB3D6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</w:t>
      </w:r>
    </w:p>
    <w:p w14:paraId="51CF690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info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Child_nam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+</w:t>
      </w:r>
      <w:r>
        <w:rPr>
          <w:rFonts w:ascii="Consolas" w:eastAsia="Times New Roman" w:hAnsi="Consolas"/>
          <w:color w:val="CE9178"/>
          <w:sz w:val="21"/>
          <w:szCs w:val="21"/>
        </w:rPr>
        <w:t>" "</w:t>
      </w:r>
      <w:r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info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P_nam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+</w:t>
      </w:r>
      <w:r>
        <w:rPr>
          <w:rFonts w:ascii="Consolas" w:eastAsia="Times New Roman" w:hAnsi="Consolas"/>
          <w:color w:val="CE9178"/>
          <w:sz w:val="21"/>
          <w:szCs w:val="21"/>
        </w:rPr>
        <w:t>" "</w:t>
      </w:r>
      <w:r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info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G_nam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+</w:t>
      </w:r>
      <w:r>
        <w:rPr>
          <w:rFonts w:ascii="Consolas" w:eastAsia="Times New Roman" w:hAnsi="Consolas"/>
          <w:color w:val="CE9178"/>
          <w:sz w:val="21"/>
          <w:szCs w:val="21"/>
        </w:rPr>
        <w:t>" "</w:t>
      </w:r>
      <w:r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info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L_nam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CFD8F8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46791C2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Output:</w:t>
      </w:r>
    </w:p>
    <w:p w14:paraId="2F397DF3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2B3431FB" wp14:editId="0C6E4620">
            <wp:extent cx="2674620" cy="3886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1AA32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140B0E9E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073C7DB2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6AED54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6. Define a class Clock with three private integer data members hour, min and sec. Define a no</w:t>
      </w:r>
    </w:p>
    <w:p w14:paraId="6C38E6C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rgument constructor to initialize time value to 12:00:00. Define a three argument</w:t>
      </w:r>
    </w:p>
    <w:p w14:paraId="5DFB106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constructor to initialize the time.</w:t>
      </w:r>
    </w:p>
    <w:p w14:paraId="03B20A3B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Define a 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methods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 xml:space="preserve"> to</w:t>
      </w:r>
    </w:p>
    <w:p w14:paraId="603F2AB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  a. Increment time to the next second.</w:t>
      </w:r>
    </w:p>
    <w:p w14:paraId="72575C1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  b. Display the time value.</w:t>
      </w:r>
    </w:p>
    <w:p w14:paraId="1C73D5F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  c. Return the hour (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getHour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):number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22E50E46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  d. Return the minute (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getMinute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):number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48615238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  e. Return the seconds (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getSeconds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):number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589C106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62EF68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2B42CC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Clock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552592E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privat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hour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D81508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privat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mi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4FB4D1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569CD6"/>
          <w:sz w:val="21"/>
          <w:szCs w:val="21"/>
        </w:rPr>
        <w:t>privat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sec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7CA5E5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9917B9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constructor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hour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9CDCFE"/>
          <w:sz w:val="21"/>
          <w:szCs w:val="21"/>
        </w:rPr>
        <w:t>minute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9CDCFE"/>
          <w:sz w:val="21"/>
          <w:szCs w:val="21"/>
        </w:rPr>
        <w:t>second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D3FC0E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hours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9CDCFE"/>
          <w:sz w:val="21"/>
          <w:szCs w:val="21"/>
        </w:rPr>
        <w:t>hour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min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9CDCFE"/>
          <w:sz w:val="21"/>
          <w:szCs w:val="21"/>
        </w:rPr>
        <w:t>minute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sec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9CDCFE"/>
          <w:sz w:val="21"/>
          <w:szCs w:val="21"/>
        </w:rPr>
        <w:t>seconds</w:t>
      </w:r>
    </w:p>
    <w:p w14:paraId="61D81E5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B116AFE" w14:textId="77777777" w:rsidR="005913AF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br/>
      </w:r>
    </w:p>
    <w:p w14:paraId="2642554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inc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): </w:t>
      </w:r>
      <w:r>
        <w:rPr>
          <w:rFonts w:ascii="Consolas" w:eastAsia="Times New Roman" w:hAnsi="Consolas"/>
          <w:color w:val="4EC9B0"/>
          <w:sz w:val="21"/>
          <w:szCs w:val="21"/>
        </w:rPr>
        <w:t>void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59CDADA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sec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+;</w:t>
      </w:r>
      <w:proofErr w:type="gramEnd"/>
    </w:p>
    <w:p w14:paraId="428BAFF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"New time is 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hours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>
        <w:rPr>
          <w:rFonts w:ascii="Consolas" w:eastAsia="Times New Roman" w:hAnsi="Consolas"/>
          <w:color w:val="CE9178"/>
          <w:sz w:val="21"/>
          <w:szCs w:val="21"/>
        </w:rPr>
        <w:t>":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min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>
        <w:rPr>
          <w:rFonts w:ascii="Consolas" w:eastAsia="Times New Roman" w:hAnsi="Consolas"/>
          <w:color w:val="CE9178"/>
          <w:sz w:val="21"/>
          <w:szCs w:val="21"/>
        </w:rPr>
        <w:t>":"</w:t>
      </w:r>
    </w:p>
    <w:p w14:paraId="03EB725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    +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sec</w:t>
      </w:r>
      <w:proofErr w:type="spellEnd"/>
      <w:proofErr w:type="gramStart"/>
      <w:r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7A8DA5D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71FA16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37F380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display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): </w:t>
      </w:r>
      <w:r>
        <w:rPr>
          <w:rFonts w:ascii="Consolas" w:eastAsia="Times New Roman" w:hAnsi="Consolas"/>
          <w:color w:val="4EC9B0"/>
          <w:sz w:val="21"/>
          <w:szCs w:val="21"/>
        </w:rPr>
        <w:t>void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4295D91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CE9178"/>
          <w:sz w:val="21"/>
          <w:szCs w:val="21"/>
        </w:rPr>
        <w:t>"time is 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hours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>
        <w:rPr>
          <w:rFonts w:ascii="Consolas" w:eastAsia="Times New Roman" w:hAnsi="Consolas"/>
          <w:color w:val="CE9178"/>
          <w:sz w:val="21"/>
          <w:szCs w:val="21"/>
        </w:rPr>
        <w:t>":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min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>
        <w:rPr>
          <w:rFonts w:ascii="Consolas" w:eastAsia="Times New Roman" w:hAnsi="Consolas"/>
          <w:color w:val="CE9178"/>
          <w:sz w:val="21"/>
          <w:szCs w:val="21"/>
        </w:rPr>
        <w:t>":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sec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09B6DC3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72B0A0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92CF63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gethour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)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2CEEEBA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C586C0"/>
          <w:sz w:val="21"/>
          <w:szCs w:val="21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hours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4D45F8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261BEC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AE067A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getmin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)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4DF5549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C586C0"/>
          <w:sz w:val="21"/>
          <w:szCs w:val="21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min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7BA5C4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371DCB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22D2DA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getsec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)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7A3E0D7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C586C0"/>
          <w:sz w:val="21"/>
          <w:szCs w:val="21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sec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997F40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579DAB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EC818A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D65F89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obj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569CD6"/>
          <w:sz w:val="21"/>
          <w:szCs w:val="21"/>
        </w:rPr>
        <w:t>new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Clock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B5CEA8"/>
          <w:sz w:val="21"/>
          <w:szCs w:val="21"/>
        </w:rPr>
        <w:t>10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B5CEA8"/>
          <w:sz w:val="21"/>
          <w:szCs w:val="21"/>
        </w:rPr>
        <w:t>49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B5CEA8"/>
          <w:sz w:val="21"/>
          <w:szCs w:val="21"/>
        </w:rPr>
        <w:t>49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BFF58F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lastRenderedPageBreak/>
        <w:t>obj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display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()</w:t>
      </w:r>
    </w:p>
    <w:p w14:paraId="7E04722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obj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inc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B9B9F5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C3C21AB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9E49A40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1FE7047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utput:</w:t>
      </w:r>
    </w:p>
    <w:p w14:paraId="0926244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noProof/>
          <w:color w:val="000000"/>
          <w:sz w:val="24"/>
          <w:szCs w:val="24"/>
        </w:rPr>
        <w:drawing>
          <wp:inline distT="0" distB="0" distL="0" distR="0" wp14:anchorId="7D84E83A" wp14:editId="6ECDF885">
            <wp:extent cx="2522220" cy="525780"/>
            <wp:effectExtent l="0" t="0" r="0" b="7620"/>
            <wp:docPr id="51" name="Picture 5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A21B1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1FB46B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FD5866A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6D9294D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7.  The employee interface for a company contains employee code, name, 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designation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 xml:space="preserve"> and basic pay. The employee is given a house rent allowance (HRA) of 10% of the basic pay and dearness allowance (DA) of 45% of the basic pay. The total pay of the employee is calculated as Basic Pay + HRA + DA. Write a class to define the details of the employee. Write a constructor to assign the required initial values. Add a method to calculate HRA, DA and total pay and print them. Create objects for three different employees and calculate HRA, DA and total pay.</w:t>
      </w:r>
    </w:p>
    <w:p w14:paraId="2B6480D4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9AF099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interfac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Employe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5B0F2DF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cod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</w:p>
    <w:p w14:paraId="7062FCD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</w:p>
    <w:p w14:paraId="208BF44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designatio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</w:p>
    <w:p w14:paraId="3427AFB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basic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</w:p>
    <w:p w14:paraId="718C205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7C0CFC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AEF744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emp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569CD6"/>
          <w:sz w:val="21"/>
          <w:szCs w:val="21"/>
        </w:rPr>
        <w:t>implements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4EC9B0"/>
          <w:sz w:val="21"/>
          <w:szCs w:val="21"/>
        </w:rPr>
        <w:t>Employe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3F4CE57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cod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</w:p>
    <w:p w14:paraId="040B007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</w:p>
    <w:p w14:paraId="351E661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>
        <w:rPr>
          <w:rFonts w:ascii="Consolas" w:eastAsia="Times New Roman" w:hAnsi="Consolas"/>
          <w:color w:val="9CDCFE"/>
          <w:sz w:val="21"/>
          <w:szCs w:val="21"/>
        </w:rPr>
        <w:t>designatio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</w:p>
    <w:p w14:paraId="6A407B4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basic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</w:p>
    <w:p w14:paraId="46C5CEE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D9F165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constructor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cod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9CDCFE"/>
          <w:sz w:val="21"/>
          <w:szCs w:val="21"/>
        </w:rPr>
        <w:t>designatio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basic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B27BCD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cod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9CDCFE"/>
          <w:sz w:val="21"/>
          <w:szCs w:val="21"/>
        </w:rPr>
        <w:t>code</w:t>
      </w:r>
    </w:p>
    <w:p w14:paraId="4E84BD1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</w:p>
    <w:p w14:paraId="55577A5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designation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9CDCFE"/>
          <w:sz w:val="21"/>
          <w:szCs w:val="21"/>
        </w:rPr>
        <w:t>designation</w:t>
      </w:r>
    </w:p>
    <w:p w14:paraId="17FD4B0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basic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basic_pay</w:t>
      </w:r>
      <w:proofErr w:type="spellEnd"/>
    </w:p>
    <w:p w14:paraId="6B3402D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55DCDE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AB0914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eastAsia="Times New Roman" w:hAnsi="Consolas"/>
          <w:color w:val="DCDCAA"/>
          <w:sz w:val="21"/>
          <w:szCs w:val="21"/>
        </w:rPr>
        <w:t>Total_</w:t>
      </w: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basic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r>
        <w:rPr>
          <w:rFonts w:ascii="Consolas" w:eastAsia="Times New Roman" w:hAnsi="Consolas"/>
          <w:color w:val="4EC9B0"/>
          <w:sz w:val="21"/>
          <w:szCs w:val="21"/>
        </w:rPr>
        <w:t>numbe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): </w:t>
      </w:r>
      <w:r>
        <w:rPr>
          <w:rFonts w:ascii="Consolas" w:eastAsia="Times New Roman" w:hAnsi="Consolas"/>
          <w:color w:val="4EC9B0"/>
          <w:sz w:val="21"/>
          <w:szCs w:val="21"/>
        </w:rPr>
        <w:t>void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22C2F8E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basic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basic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basic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*</w:t>
      </w:r>
    </w:p>
    <w:p w14:paraId="2CD3D67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lastRenderedPageBreak/>
        <w:t>            (</w:t>
      </w:r>
      <w:r>
        <w:rPr>
          <w:rFonts w:ascii="Consolas" w:eastAsia="Times New Roman" w:hAnsi="Consolas"/>
          <w:color w:val="B5CEA8"/>
          <w:sz w:val="21"/>
          <w:szCs w:val="21"/>
        </w:rPr>
        <w:t>20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/ </w:t>
      </w:r>
      <w:r>
        <w:rPr>
          <w:rFonts w:ascii="Consolas" w:eastAsia="Times New Roman" w:hAnsi="Consolas"/>
          <w:color w:val="B5CEA8"/>
          <w:sz w:val="21"/>
          <w:szCs w:val="21"/>
        </w:rPr>
        <w:t>100.00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) + 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</w:rPr>
        <w:t>basic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 xml:space="preserve"> * (</w:t>
      </w:r>
      <w:r>
        <w:rPr>
          <w:rFonts w:ascii="Consolas" w:eastAsia="Times New Roman" w:hAnsi="Consolas"/>
          <w:color w:val="B5CEA8"/>
          <w:sz w:val="21"/>
          <w:szCs w:val="21"/>
        </w:rPr>
        <w:t>40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/ </w:t>
      </w:r>
      <w:r>
        <w:rPr>
          <w:rFonts w:ascii="Consolas" w:eastAsia="Times New Roman" w:hAnsi="Consolas"/>
          <w:color w:val="B5CEA8"/>
          <w:sz w:val="21"/>
          <w:szCs w:val="21"/>
        </w:rPr>
        <w:t>100.00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); </w:t>
      </w:r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basic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_pay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55D85D1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8771EF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CEC59C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display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): </w:t>
      </w:r>
      <w:r>
        <w:rPr>
          <w:rFonts w:ascii="Consolas" w:eastAsia="Times New Roman" w:hAnsi="Consolas"/>
          <w:color w:val="4EC9B0"/>
          <w:sz w:val="21"/>
          <w:szCs w:val="21"/>
        </w:rPr>
        <w:t>string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523DE66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>
        <w:rPr>
          <w:rFonts w:ascii="Consolas" w:eastAsia="Times New Roman" w:hAnsi="Consolas"/>
          <w:color w:val="C586C0"/>
          <w:sz w:val="21"/>
          <w:szCs w:val="21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cod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7BA7D"/>
          <w:sz w:val="21"/>
          <w:szCs w:val="21"/>
        </w:rPr>
        <w:t>\n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name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7BA7D"/>
          <w:sz w:val="21"/>
          <w:szCs w:val="21"/>
        </w:rPr>
        <w:t>\n</w:t>
      </w:r>
      <w:r>
        <w:rPr>
          <w:rFonts w:ascii="Consolas" w:eastAsia="Times New Roman" w:hAnsi="Consolas"/>
          <w:color w:val="CE9178"/>
          <w:sz w:val="21"/>
          <w:szCs w:val="21"/>
        </w:rPr>
        <w:t>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</w:rPr>
        <w:t>this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9CDCFE"/>
          <w:sz w:val="21"/>
          <w:szCs w:val="21"/>
        </w:rPr>
        <w:t>designation</w:t>
      </w:r>
      <w:proofErr w:type="spellEnd"/>
      <w:r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2BBD3B4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598440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D757DB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F653E9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1A1EB73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7669D5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569CD6"/>
          <w:sz w:val="21"/>
          <w:szCs w:val="21"/>
        </w:rPr>
        <w:t>var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>
        <w:rPr>
          <w:rFonts w:ascii="Consolas" w:eastAsia="Times New Roman" w:hAnsi="Consolas"/>
          <w:color w:val="9CDCFE"/>
          <w:sz w:val="21"/>
          <w:szCs w:val="21"/>
        </w:rPr>
        <w:t>obj1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>
        <w:rPr>
          <w:rFonts w:ascii="Consolas" w:eastAsia="Times New Roman" w:hAnsi="Consolas"/>
          <w:color w:val="569CD6"/>
          <w:sz w:val="21"/>
          <w:szCs w:val="21"/>
        </w:rPr>
        <w:t>new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</w:rPr>
        <w:t>emp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B5CEA8"/>
          <w:sz w:val="21"/>
          <w:szCs w:val="21"/>
        </w:rPr>
        <w:t>1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CE9178"/>
          <w:sz w:val="21"/>
          <w:szCs w:val="21"/>
        </w:rPr>
        <w:t>"Chetan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CE9178"/>
          <w:sz w:val="21"/>
          <w:szCs w:val="21"/>
        </w:rPr>
        <w:t>"software developer"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>
        <w:rPr>
          <w:rFonts w:ascii="Consolas" w:eastAsia="Times New Roman" w:hAnsi="Consolas"/>
          <w:color w:val="B5CEA8"/>
          <w:sz w:val="21"/>
          <w:szCs w:val="21"/>
        </w:rPr>
        <w:t>100000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6AF7BA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526CBF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>
        <w:rPr>
          <w:rFonts w:ascii="Consolas" w:eastAsia="Times New Roman" w:hAnsi="Consolas"/>
          <w:color w:val="9CDCFE"/>
          <w:sz w:val="21"/>
          <w:szCs w:val="21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log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9CDCFE"/>
          <w:sz w:val="21"/>
          <w:szCs w:val="21"/>
        </w:rPr>
        <w:t>obj1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display</w:t>
      </w:r>
      <w:r>
        <w:rPr>
          <w:rFonts w:ascii="Consolas" w:eastAsia="Times New Roman" w:hAnsi="Consolas"/>
          <w:color w:val="D4D4D4"/>
          <w:sz w:val="21"/>
          <w:szCs w:val="21"/>
        </w:rPr>
        <w:t>())</w:t>
      </w:r>
    </w:p>
    <w:p w14:paraId="2C6AD17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9CDCFE"/>
          <w:sz w:val="21"/>
          <w:szCs w:val="21"/>
        </w:rPr>
        <w:t>obj1</w:t>
      </w:r>
      <w:r>
        <w:rPr>
          <w:rFonts w:ascii="Consolas" w:eastAsia="Times New Roman" w:hAnsi="Consolas"/>
          <w:color w:val="D4D4D4"/>
          <w:sz w:val="21"/>
          <w:szCs w:val="21"/>
        </w:rPr>
        <w:t>.</w:t>
      </w:r>
      <w:r>
        <w:rPr>
          <w:rFonts w:ascii="Consolas" w:eastAsia="Times New Roman" w:hAnsi="Consolas"/>
          <w:color w:val="DCDCAA"/>
          <w:sz w:val="21"/>
          <w:szCs w:val="21"/>
        </w:rPr>
        <w:t>Total_</w:t>
      </w:r>
      <w:proofErr w:type="gramStart"/>
      <w:r>
        <w:rPr>
          <w:rFonts w:ascii="Consolas" w:eastAsia="Times New Roman" w:hAnsi="Consolas"/>
          <w:color w:val="DCDCAA"/>
          <w:sz w:val="21"/>
          <w:szCs w:val="21"/>
        </w:rPr>
        <w:t>pay</w:t>
      </w:r>
      <w:r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/>
          <w:color w:val="B5CEA8"/>
          <w:sz w:val="21"/>
          <w:szCs w:val="21"/>
        </w:rPr>
        <w:t>1000000</w:t>
      </w:r>
      <w:r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8F19D5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82CE7EC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DCA04C1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A25268D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4E4498CF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Output:</w:t>
      </w:r>
    </w:p>
    <w:p w14:paraId="38A70FC5" w14:textId="77777777" w:rsidR="005913AF" w:rsidRDefault="005913AF" w:rsidP="005913A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6EC40578" wp14:editId="7112AFDF">
            <wp:extent cx="3352800" cy="1021080"/>
            <wp:effectExtent l="0" t="0" r="0" b="762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4D8D9" w14:textId="77777777" w:rsidR="005913AF" w:rsidRDefault="005913AF" w:rsidP="005913AF">
      <w:p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46CFE655" w14:textId="77777777" w:rsidR="005913AF" w:rsidRPr="00A94DAB" w:rsidRDefault="005913AF" w:rsidP="005913AF">
      <w:pPr>
        <w:spacing w:before="100" w:beforeAutospacing="1" w:after="100" w:afterAutospacing="1" w:line="480" w:lineRule="auto"/>
        <w:rPr>
          <w:rFonts w:ascii="Arial" w:eastAsia="Times New Roman" w:hAnsi="Arial" w:cs="Arial"/>
          <w:color w:val="000000"/>
        </w:rPr>
      </w:pPr>
    </w:p>
    <w:p w14:paraId="30C41B21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E518911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49044756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44319951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3DD3818E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761E0936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79545AA5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342659DD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3E5238BE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7357B978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  <w:r>
        <w:rPr>
          <w:rFonts w:ascii="Helvetica" w:hAnsi="Helvetica" w:cs="Helvetica"/>
          <w:color w:val="2D3B45"/>
          <w:sz w:val="36"/>
          <w:szCs w:val="36"/>
        </w:rPr>
        <w:lastRenderedPageBreak/>
        <w:t xml:space="preserve">        </w:t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  <w:t xml:space="preserve"> </w:t>
      </w:r>
      <w:r>
        <w:rPr>
          <w:rFonts w:ascii="Helvetica" w:hAnsi="Helvetica" w:cs="Helvetica"/>
          <w:b w:val="0"/>
          <w:bCs w:val="0"/>
          <w:color w:val="2D3B45"/>
          <w:sz w:val="43"/>
          <w:szCs w:val="43"/>
        </w:rPr>
        <w:t>Tutorial-07</w:t>
      </w:r>
    </w:p>
    <w:p w14:paraId="077338BE" w14:textId="77777777" w:rsidR="005913AF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6A548625" w14:textId="77777777" w:rsidR="005913AF" w:rsidRDefault="005913AF" w:rsidP="005913AF">
      <w:pPr>
        <w:rPr>
          <w:rFonts w:asciiTheme="minorHAnsi" w:eastAsiaTheme="minorHAnsi" w:hAnsiTheme="minorHAnsi" w:cstheme="minorHAnsi"/>
        </w:rPr>
      </w:pPr>
      <w:r>
        <w:rPr>
          <w:rFonts w:cstheme="minorHAnsi"/>
        </w:rPr>
        <w:t xml:space="preserve">Create a component that displays data the from the live API created using node (refer </w:t>
      </w:r>
      <w:proofErr w:type="spellStart"/>
      <w:r>
        <w:rPr>
          <w:rFonts w:cstheme="minorHAnsi"/>
        </w:rPr>
        <w:t>prev</w:t>
      </w:r>
      <w:proofErr w:type="spellEnd"/>
      <w:r>
        <w:rPr>
          <w:rFonts w:cstheme="minorHAnsi"/>
        </w:rPr>
        <w:t xml:space="preserve"> tutorials).</w:t>
      </w:r>
    </w:p>
    <w:p w14:paraId="47AB3154" w14:textId="77777777" w:rsidR="005913AF" w:rsidRDefault="005913AF" w:rsidP="005913AF">
      <w:pPr>
        <w:rPr>
          <w:rFonts w:cstheme="minorHAnsi"/>
        </w:rPr>
      </w:pPr>
      <w:r>
        <w:rPr>
          <w:rFonts w:cstheme="minorHAnsi"/>
        </w:rPr>
        <w:t>Make sure to use following things:</w:t>
      </w:r>
    </w:p>
    <w:p w14:paraId="0D902EF9" w14:textId="77777777" w:rsidR="005913AF" w:rsidRDefault="005913AF" w:rsidP="005913AF">
      <w:pPr>
        <w:numPr>
          <w:ilvl w:val="0"/>
          <w:numId w:val="26"/>
        </w:numPr>
        <w:spacing w:after="160" w:line="256" w:lineRule="auto"/>
        <w:rPr>
          <w:rFonts w:cstheme="minorHAnsi"/>
        </w:rPr>
      </w:pPr>
      <w:proofErr w:type="spellStart"/>
      <w:r>
        <w:rPr>
          <w:rFonts w:cstheme="minorHAnsi"/>
        </w:rPr>
        <w:t>ngFor</w:t>
      </w:r>
      <w:proofErr w:type="spellEnd"/>
    </w:p>
    <w:p w14:paraId="6F66B68F" w14:textId="77777777" w:rsidR="005913AF" w:rsidRDefault="005913AF" w:rsidP="005913AF">
      <w:pPr>
        <w:numPr>
          <w:ilvl w:val="0"/>
          <w:numId w:val="26"/>
        </w:numPr>
        <w:spacing w:after="160" w:line="256" w:lineRule="auto"/>
        <w:rPr>
          <w:rFonts w:cstheme="minorHAnsi"/>
        </w:rPr>
      </w:pPr>
      <w:r>
        <w:rPr>
          <w:rFonts w:cstheme="minorHAnsi"/>
        </w:rPr>
        <w:t>bootstrap (any)</w:t>
      </w:r>
    </w:p>
    <w:p w14:paraId="52767D51" w14:textId="77777777" w:rsidR="005913AF" w:rsidRDefault="005913AF" w:rsidP="005913AF">
      <w:pPr>
        <w:numPr>
          <w:ilvl w:val="0"/>
          <w:numId w:val="26"/>
        </w:numPr>
        <w:spacing w:after="160" w:line="256" w:lineRule="auto"/>
        <w:rPr>
          <w:rFonts w:cstheme="minorHAnsi"/>
        </w:rPr>
      </w:pPr>
      <w:r>
        <w:rPr>
          <w:rFonts w:cstheme="minorHAnsi"/>
        </w:rPr>
        <w:t>Pagination</w:t>
      </w:r>
    </w:p>
    <w:p w14:paraId="26B25F86" w14:textId="77777777" w:rsidR="005913AF" w:rsidRDefault="005913AF" w:rsidP="005913AF">
      <w:pPr>
        <w:numPr>
          <w:ilvl w:val="0"/>
          <w:numId w:val="26"/>
        </w:numPr>
        <w:spacing w:after="160" w:line="256" w:lineRule="auto"/>
        <w:rPr>
          <w:rFonts w:cstheme="minorHAnsi"/>
        </w:rPr>
      </w:pPr>
      <w:r>
        <w:rPr>
          <w:rFonts w:cstheme="minorHAnsi"/>
        </w:rPr>
        <w:t>Sorting</w:t>
      </w:r>
    </w:p>
    <w:p w14:paraId="24075C04" w14:textId="77777777" w:rsidR="005913AF" w:rsidRDefault="005913AF" w:rsidP="005913AF">
      <w:pPr>
        <w:numPr>
          <w:ilvl w:val="0"/>
          <w:numId w:val="26"/>
        </w:numPr>
        <w:spacing w:after="160" w:line="256" w:lineRule="auto"/>
        <w:rPr>
          <w:rFonts w:cstheme="minorHAnsi"/>
        </w:rPr>
      </w:pPr>
      <w:r>
        <w:rPr>
          <w:rFonts w:cstheme="minorHAnsi"/>
        </w:rPr>
        <w:t>Searching</w:t>
      </w:r>
    </w:p>
    <w:p w14:paraId="4961D21B" w14:textId="77777777" w:rsidR="005913AF" w:rsidRDefault="005913AF" w:rsidP="005913AF">
      <w:pPr>
        <w:numPr>
          <w:ilvl w:val="0"/>
          <w:numId w:val="26"/>
        </w:numPr>
        <w:spacing w:after="160" w:line="256" w:lineRule="auto"/>
        <w:rPr>
          <w:rFonts w:cstheme="minorHAnsi"/>
        </w:rPr>
      </w:pPr>
      <w:r>
        <w:rPr>
          <w:rFonts w:cstheme="minorHAnsi"/>
        </w:rPr>
        <w:t>Service</w:t>
      </w:r>
    </w:p>
    <w:p w14:paraId="48C628AE" w14:textId="77777777" w:rsidR="005913AF" w:rsidRDefault="005913AF" w:rsidP="005913AF">
      <w:pPr>
        <w:numPr>
          <w:ilvl w:val="0"/>
          <w:numId w:val="26"/>
        </w:numPr>
        <w:spacing w:after="160" w:line="256" w:lineRule="auto"/>
        <w:rPr>
          <w:rFonts w:cstheme="minorHAnsi"/>
        </w:rPr>
      </w:pPr>
      <w:r>
        <w:rPr>
          <w:rFonts w:cstheme="minorHAnsi"/>
        </w:rPr>
        <w:t>Interface</w:t>
      </w:r>
    </w:p>
    <w:p w14:paraId="75137100" w14:textId="77777777" w:rsidR="005913AF" w:rsidRDefault="005913AF" w:rsidP="005913AF">
      <w:pPr>
        <w:rPr>
          <w:rFonts w:cstheme="minorHAnsi"/>
        </w:rPr>
      </w:pPr>
    </w:p>
    <w:p w14:paraId="05E30C62" w14:textId="77777777" w:rsidR="005913AF" w:rsidRDefault="005913AF" w:rsidP="005913AF">
      <w:pPr>
        <w:rPr>
          <w:rFonts w:cstheme="minorHAnsi"/>
        </w:rPr>
      </w:pPr>
      <w:proofErr w:type="spellStart"/>
      <w:r>
        <w:rPr>
          <w:rFonts w:cstheme="minorHAnsi"/>
        </w:rPr>
        <w:t>App.module.ts</w:t>
      </w:r>
      <w:proofErr w:type="spellEnd"/>
      <w:r>
        <w:rPr>
          <w:rFonts w:cstheme="minorHAnsi"/>
        </w:rPr>
        <w:t>:</w:t>
      </w:r>
    </w:p>
    <w:p w14:paraId="725EB6F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NgModul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core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369EC1E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BrowserModul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platform-browser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0381AB8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Forms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forms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  <w:proofErr w:type="gramEnd"/>
    </w:p>
    <w:p w14:paraId="209E80D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HttpClient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common/http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  <w:proofErr w:type="gramEnd"/>
    </w:p>
    <w:p w14:paraId="7BC151F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NgxPagination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ngx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-pagination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  <w:proofErr w:type="gramEnd"/>
    </w:p>
    <w:p w14:paraId="4271F10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Ng2SearchPipeModul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ng2-search-filter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  <w:proofErr w:type="gramEnd"/>
    </w:p>
    <w:p w14:paraId="28388F42" w14:textId="77777777" w:rsidR="005913AF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1CDC982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AppRoutingModul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app-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routing.module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55C65E2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AppComponent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app.component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361697F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UserComponent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user/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user.component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1BCFE4F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NavComponent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nav/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nav.component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118FF7E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HomeComponent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home/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home.component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5B27264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APIComponent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api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/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api.component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07F429D8" w14:textId="77777777" w:rsidR="005913AF" w:rsidRDefault="005913AF" w:rsidP="005913A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3CF5F1D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@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NgModul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</w:p>
    <w:p w14:paraId="424BFC6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declarations: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[</w:t>
      </w:r>
    </w:p>
    <w:p w14:paraId="781DFA5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AppComponen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3118D08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UserComponen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2005132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NavComponen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7DBD856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HomeComponen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6AB3BB5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lastRenderedPageBreak/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APIComponent</w:t>
      </w:r>
      <w:proofErr w:type="spellEnd"/>
    </w:p>
    <w:p w14:paraId="0C282E9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],</w:t>
      </w:r>
    </w:p>
    <w:p w14:paraId="7C8F183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imports: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[</w:t>
      </w:r>
    </w:p>
    <w:p w14:paraId="18A1B26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Browser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0E45F5F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AppRouting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2CF977F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Forms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797D29C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HttpClient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51B7D33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NgxPagination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142DBED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Ng2SearchPipeModule</w:t>
      </w:r>
    </w:p>
    <w:p w14:paraId="3A0009B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],</w:t>
      </w:r>
    </w:p>
    <w:p w14:paraId="2E826F4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providers: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[],</w:t>
      </w:r>
    </w:p>
    <w:p w14:paraId="5CF2D10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bootstrap: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[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AppComponen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]</w:t>
      </w:r>
    </w:p>
    <w:p w14:paraId="6A4AC1A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)</w:t>
      </w:r>
    </w:p>
    <w:p w14:paraId="50F40D0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ex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AppModu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}</w:t>
      </w:r>
      <w:proofErr w:type="gramEnd"/>
    </w:p>
    <w:p w14:paraId="3DA43B21" w14:textId="77777777" w:rsidR="005913AF" w:rsidRDefault="005913AF" w:rsidP="005913AF">
      <w:pPr>
        <w:rPr>
          <w:rFonts w:asciiTheme="minorHAnsi" w:eastAsiaTheme="minorHAnsi" w:hAnsiTheme="minorHAnsi" w:cstheme="minorHAnsi"/>
        </w:rPr>
      </w:pPr>
    </w:p>
    <w:p w14:paraId="607D314F" w14:textId="77777777" w:rsidR="005913AF" w:rsidRDefault="005913AF" w:rsidP="005913AF">
      <w:pPr>
        <w:rPr>
          <w:rFonts w:cstheme="minorHAnsi"/>
        </w:rPr>
      </w:pPr>
      <w:r>
        <w:rPr>
          <w:rFonts w:cstheme="minorHAnsi"/>
        </w:rPr>
        <w:t>Student-</w:t>
      </w:r>
      <w:proofErr w:type="spellStart"/>
      <w:r>
        <w:rPr>
          <w:rFonts w:cstheme="minorHAnsi"/>
        </w:rPr>
        <w:t>todo</w:t>
      </w:r>
      <w:proofErr w:type="spellEnd"/>
      <w:r>
        <w:rPr>
          <w:rFonts w:cstheme="minorHAnsi"/>
        </w:rPr>
        <w:t>-</w:t>
      </w:r>
      <w:proofErr w:type="spellStart"/>
      <w:r>
        <w:rPr>
          <w:rFonts w:cstheme="minorHAnsi"/>
        </w:rPr>
        <w:t>service.ts</w:t>
      </w:r>
      <w:proofErr w:type="spellEnd"/>
      <w:r>
        <w:rPr>
          <w:rFonts w:cstheme="minorHAnsi"/>
        </w:rPr>
        <w:t>:</w:t>
      </w:r>
    </w:p>
    <w:p w14:paraId="3DD9991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Injectable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core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5FD3B93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HttpClien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common/http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  <w:proofErr w:type="gramEnd"/>
    </w:p>
    <w:p w14:paraId="587537F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odo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</w:t>
      </w:r>
      <w:proofErr w:type="spellStart"/>
      <w:proofErr w:type="gram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api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/student'</w:t>
      </w:r>
    </w:p>
    <w:p w14:paraId="23F1C9E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from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rxjs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0DDBEA2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48B2B35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@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Injectabl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</w:p>
    <w:p w14:paraId="0A96A39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providedIn</w:t>
      </w:r>
      <w:proofErr w:type="spellEnd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root'</w:t>
      </w:r>
    </w:p>
    <w:p w14:paraId="500DA36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)</w:t>
      </w:r>
    </w:p>
    <w:p w14:paraId="36437DD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ex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StudentTodoApiServic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</w:p>
    <w:p w14:paraId="563E800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36C1B8B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url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=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https://jsonplaceholder.typicode.com/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todos</w:t>
      </w:r>
      <w:proofErr w:type="spellEnd"/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  <w:proofErr w:type="gramEnd"/>
    </w:p>
    <w:p w14:paraId="40D77B0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gram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constructor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privat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_http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HttpClien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 { }</w:t>
      </w:r>
    </w:p>
    <w:p w14:paraId="25987B4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65BD958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proofErr w:type="gramStart"/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getData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{</w:t>
      </w:r>
    </w:p>
    <w:p w14:paraId="351D396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_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http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ge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&lt;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Todo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[]&gt;(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url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;</w:t>
      </w:r>
      <w:proofErr w:type="gramEnd"/>
    </w:p>
    <w:p w14:paraId="3D2EE49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}</w:t>
      </w:r>
    </w:p>
    <w:p w14:paraId="4B04C1C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</w:t>
      </w:r>
    </w:p>
    <w:p w14:paraId="108B0DB2" w14:textId="77777777" w:rsidR="005913AF" w:rsidRDefault="005913AF" w:rsidP="005913AF">
      <w:pPr>
        <w:rPr>
          <w:rFonts w:asciiTheme="minorHAnsi" w:eastAsiaTheme="minorHAnsi" w:hAnsiTheme="minorHAnsi" w:cstheme="minorHAnsi"/>
        </w:rPr>
      </w:pPr>
    </w:p>
    <w:p w14:paraId="419918B1" w14:textId="77777777" w:rsidR="005913AF" w:rsidRDefault="005913AF" w:rsidP="005913AF">
      <w:pPr>
        <w:rPr>
          <w:rFonts w:cstheme="minorHAnsi"/>
        </w:rPr>
      </w:pPr>
      <w:r>
        <w:rPr>
          <w:rFonts w:cstheme="minorHAnsi"/>
        </w:rPr>
        <w:t xml:space="preserve">Interface – </w:t>
      </w:r>
      <w:proofErr w:type="spellStart"/>
      <w:r>
        <w:rPr>
          <w:rFonts w:cstheme="minorHAnsi"/>
        </w:rPr>
        <w:t>studnet.ts</w:t>
      </w:r>
      <w:proofErr w:type="spellEnd"/>
      <w:r>
        <w:rPr>
          <w:rFonts w:cstheme="minorHAnsi"/>
        </w:rPr>
        <w:t>:</w:t>
      </w:r>
    </w:p>
    <w:p w14:paraId="29550C8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ex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interfac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Todo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  <w:proofErr w:type="gramEnd"/>
    </w:p>
    <w:p w14:paraId="3ECE62C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UserId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0EB0F81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Id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362A44E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itl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string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0EA119E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lastRenderedPageBreak/>
        <w:t>    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ompleted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boolean</w:t>
      </w:r>
      <w:proofErr w:type="spellEnd"/>
      <w:proofErr w:type="gramEnd"/>
    </w:p>
    <w:p w14:paraId="556B3BD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</w:t>
      </w:r>
    </w:p>
    <w:p w14:paraId="0DE34BD3" w14:textId="77777777" w:rsidR="005913AF" w:rsidRDefault="005913AF" w:rsidP="005913AF">
      <w:pPr>
        <w:rPr>
          <w:rFonts w:asciiTheme="minorHAnsi" w:eastAsiaTheme="minorHAnsi" w:hAnsiTheme="minorHAnsi" w:cstheme="minorHAnsi"/>
        </w:rPr>
      </w:pPr>
    </w:p>
    <w:p w14:paraId="63E09147" w14:textId="77777777" w:rsidR="005913AF" w:rsidRDefault="005913AF" w:rsidP="005913AF">
      <w:pPr>
        <w:rPr>
          <w:rFonts w:cstheme="minorHAnsi"/>
        </w:rPr>
      </w:pPr>
      <w:proofErr w:type="spellStart"/>
      <w:r>
        <w:rPr>
          <w:rFonts w:cstheme="minorHAnsi"/>
        </w:rPr>
        <w:t>Api.component.ts</w:t>
      </w:r>
      <w:proofErr w:type="spellEnd"/>
      <w:r>
        <w:rPr>
          <w:rFonts w:cstheme="minorHAnsi"/>
        </w:rPr>
        <w:t>:</w:t>
      </w:r>
    </w:p>
    <w:p w14:paraId="3932306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IN"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omponent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OnIni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core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5577B09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StudentTodoApiService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./student-todo-api.service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6BBD79A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5EF0C06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@</w:t>
      </w:r>
      <w:proofErr w:type="gram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Componen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</w:p>
    <w:p w14:paraId="5511127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selector: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app-</w:t>
      </w:r>
      <w:proofErr w:type="spell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api</w:t>
      </w:r>
      <w:proofErr w:type="spell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0AFD64A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emplateUrl</w:t>
      </w:r>
      <w:proofErr w:type="spellEnd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api.component.html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360B07D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styleUrls</w:t>
      </w:r>
      <w:proofErr w:type="spellEnd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[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'./api.component.css'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]</w:t>
      </w:r>
    </w:p>
    <w:p w14:paraId="6038FDF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)</w:t>
      </w:r>
    </w:p>
    <w:p w14:paraId="05743A1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expor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APIComponen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implement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OnIni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</w:p>
    <w:p w14:paraId="56E6194A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546512E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odos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= [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];</w:t>
      </w:r>
      <w:proofErr w:type="gramEnd"/>
    </w:p>
    <w:p w14:paraId="4493451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p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</w:p>
    <w:p w14:paraId="60CF6CE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itl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"</w:t>
      </w:r>
    </w:p>
    <w:p w14:paraId="109103E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gram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constructor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privat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_</w:t>
      </w:r>
      <w:proofErr w:type="spell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studenttodoapi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StudentTodoApiServic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 { }</w:t>
      </w:r>
    </w:p>
    <w:p w14:paraId="264F7AA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gramStart"/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search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{</w:t>
      </w:r>
    </w:p>
    <w:p w14:paraId="52221CCF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if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itl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!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{</w:t>
      </w:r>
    </w:p>
    <w:p w14:paraId="01B8028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odos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= 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odo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filter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res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=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</w:p>
    <w:p w14:paraId="0B449F0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</w:t>
      </w:r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return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re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itle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match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itle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;</w:t>
      </w:r>
    </w:p>
    <w:p w14:paraId="6296723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})</w:t>
      </w:r>
    </w:p>
    <w:p w14:paraId="40A7A2A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}</w:t>
      </w:r>
    </w:p>
    <w:p w14:paraId="7A188C1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gramStart"/>
      <w:r>
        <w:rPr>
          <w:rFonts w:ascii="Consolas" w:eastAsia="Times New Roman" w:hAnsi="Consolas"/>
          <w:color w:val="C586C0"/>
          <w:sz w:val="21"/>
          <w:szCs w:val="21"/>
          <w:lang w:eastAsia="en-IN"/>
        </w:rPr>
        <w:t>els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  <w:proofErr w:type="gramEnd"/>
    </w:p>
    <w:p w14:paraId="1AC2D52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ngOnInit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)</w:t>
      </w:r>
    </w:p>
    <w:p w14:paraId="3F78E73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}</w:t>
      </w:r>
    </w:p>
    <w:p w14:paraId="1C4A972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}</w:t>
      </w:r>
    </w:p>
    <w:p w14:paraId="74955DC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proofErr w:type="gramStart"/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ngOnInit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: </w:t>
      </w:r>
      <w:r>
        <w:rPr>
          <w:rFonts w:ascii="Consolas" w:eastAsia="Times New Roman" w:hAnsi="Consolas"/>
          <w:color w:val="4EC9B0"/>
          <w:sz w:val="21"/>
          <w:szCs w:val="21"/>
          <w:lang w:eastAsia="en-IN"/>
        </w:rPr>
        <w:t>void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</w:p>
    <w:p w14:paraId="213C68E0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gram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_</w:t>
      </w:r>
      <w:proofErr w:type="spellStart"/>
      <w:proofErr w:type="gramEnd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studenttodoapi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getData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).</w:t>
      </w:r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subscrib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(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respons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=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</w:p>
    <w:p w14:paraId="2590265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odos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=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respons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261B2CE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onsol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DCDCAA"/>
          <w:sz w:val="21"/>
          <w:szCs w:val="21"/>
          <w:lang w:eastAsia="en-IN"/>
        </w:rPr>
        <w:t>log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spellStart"/>
      <w:proofErr w:type="gram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odos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);</w:t>
      </w:r>
    </w:p>
    <w:p w14:paraId="7B9638D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</w:p>
    <w:p w14:paraId="4D1050C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})</w:t>
      </w:r>
    </w:p>
    <w:p w14:paraId="05F88C2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}</w:t>
      </w:r>
    </w:p>
    <w:p w14:paraId="2B24CF0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</w:t>
      </w:r>
    </w:p>
    <w:p w14:paraId="3E269E0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6A8A2B24" w14:textId="77777777" w:rsidR="005913AF" w:rsidRDefault="005913AF" w:rsidP="005913AF">
      <w:pPr>
        <w:rPr>
          <w:rFonts w:asciiTheme="minorHAnsi" w:eastAsiaTheme="minorHAnsi" w:hAnsiTheme="minorHAnsi" w:cstheme="minorHAnsi"/>
        </w:rPr>
      </w:pPr>
    </w:p>
    <w:p w14:paraId="51A5FCC9" w14:textId="77777777" w:rsidR="005913AF" w:rsidRDefault="005913AF" w:rsidP="005913AF">
      <w:pPr>
        <w:rPr>
          <w:rFonts w:cstheme="minorHAnsi"/>
        </w:rPr>
      </w:pPr>
      <w:r>
        <w:rPr>
          <w:rFonts w:cstheme="minorHAnsi"/>
        </w:rPr>
        <w:t>Api.component.html:</w:t>
      </w:r>
    </w:p>
    <w:p w14:paraId="67DF9CC2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IN" w:eastAsia="en-IN"/>
        </w:rPr>
      </w:pP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lastRenderedPageBreak/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container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088DB45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form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form-inline mt-3 d-flex justify-content-end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F4C3CB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input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form-control mr-sm-2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yp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text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nam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title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[(ngModel</w:t>
      </w:r>
      <w:proofErr w:type="gramStart"/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)]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proofErr w:type="gram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title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(ngModelChange)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search()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placeholder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Search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aria-label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Search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6AC2A49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button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btn btn-outline-success my-2 my-sm-0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typ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submit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Search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button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4830A90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form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0DD0E3D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d-flex justify-content-center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21C1330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abl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table  m</w:t>
      </w:r>
      <w:proofErr w:type="gram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-4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0BCE71E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ead</w:t>
      </w:r>
      <w:proofErr w:type="spell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text-secondary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09F54C4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proofErr w:type="spell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UserId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227C9FC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I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22098608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Title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6267AF5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Complete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EBF16B7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head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43D75075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body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6367A8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r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*ngFor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let todo of todos | </w:t>
      </w:r>
      <w:proofErr w:type="gramStart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paginate:{</w:t>
      </w:r>
      <w:proofErr w:type="gramEnd"/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itemsPerPage:8,currentPage:p}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6306BD8B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{</w:t>
      </w:r>
      <w:proofErr w:type="spellStart"/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todo.userId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}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14A2620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{todo.id</w:t>
      </w:r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}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proofErr w:type="gram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4985D6C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{</w:t>
      </w:r>
      <w:proofErr w:type="spellStart"/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todo.title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}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5444C3C3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{{</w:t>
      </w:r>
      <w:proofErr w:type="spellStart"/>
      <w:proofErr w:type="gramStart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todo.completed</w:t>
      </w:r>
      <w:proofErr w:type="spellEnd"/>
      <w:proofErr w:type="gramEnd"/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}}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d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6D16ED46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r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    </w:t>
      </w:r>
    </w:p>
    <w:p w14:paraId="239983A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proofErr w:type="spellStart"/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body</w:t>
      </w:r>
      <w:proofErr w:type="spellEnd"/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535D576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table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EEE8579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5F834D3E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d-flex justify-content-center"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4B373F01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pagination-controls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(pageChange)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p=$event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9CDCFE"/>
          <w:sz w:val="21"/>
          <w:szCs w:val="21"/>
          <w:lang w:eastAsia="en-IN"/>
        </w:rPr>
        <w:t>responsive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>
        <w:rPr>
          <w:rFonts w:ascii="Consolas" w:eastAsia="Times New Roman" w:hAnsi="Consolas"/>
          <w:color w:val="CE9178"/>
          <w:sz w:val="21"/>
          <w:szCs w:val="21"/>
          <w:lang w:eastAsia="en-IN"/>
        </w:rPr>
        <w:t>"true"</w:t>
      </w: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pagination-controls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2178F064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7AAFCCD" w14:textId="77777777" w:rsidR="005913AF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5B12176" w14:textId="77777777" w:rsidR="005913AF" w:rsidRDefault="005913AF" w:rsidP="005913AF">
      <w:pPr>
        <w:rPr>
          <w:rFonts w:asciiTheme="minorHAnsi" w:eastAsiaTheme="minorHAnsi" w:hAnsiTheme="minorHAnsi" w:cstheme="minorHAnsi"/>
        </w:rPr>
      </w:pPr>
    </w:p>
    <w:p w14:paraId="675D6F4D" w14:textId="77777777" w:rsidR="005913AF" w:rsidRDefault="005913AF" w:rsidP="005913AF">
      <w:pPr>
        <w:rPr>
          <w:rFonts w:cstheme="minorHAnsi"/>
        </w:rPr>
      </w:pPr>
      <w:r>
        <w:rPr>
          <w:rFonts w:cstheme="minorHAnsi"/>
        </w:rPr>
        <w:t>Output:</w:t>
      </w:r>
    </w:p>
    <w:p w14:paraId="0683C919" w14:textId="77777777" w:rsidR="005913AF" w:rsidRDefault="005913AF" w:rsidP="005913AF">
      <w:pPr>
        <w:rPr>
          <w:rFonts w:cstheme="minorHAnsi"/>
        </w:rPr>
      </w:pPr>
    </w:p>
    <w:p w14:paraId="08C67BAF" w14:textId="77777777" w:rsidR="005913AF" w:rsidRDefault="005913AF" w:rsidP="005913AF">
      <w:pPr>
        <w:rPr>
          <w:rFonts w:cstheme="minorHAnsi"/>
          <w:lang w:val="en-IN"/>
        </w:rPr>
      </w:pPr>
    </w:p>
    <w:p w14:paraId="41839382" w14:textId="77777777" w:rsidR="005913AF" w:rsidRDefault="005913AF" w:rsidP="005913AF">
      <w:pPr>
        <w:rPr>
          <w:rFonts w:cstheme="minorHAnsi"/>
        </w:rPr>
      </w:pPr>
    </w:p>
    <w:p w14:paraId="6FBEBF23" w14:textId="77777777" w:rsidR="005913AF" w:rsidRDefault="005913AF" w:rsidP="005913AF">
      <w:pPr>
        <w:rPr>
          <w:rFonts w:cstheme="minorHAnsi"/>
        </w:rPr>
      </w:pPr>
    </w:p>
    <w:p w14:paraId="03B7848D" w14:textId="77777777" w:rsidR="005913AF" w:rsidRDefault="005913AF" w:rsidP="005913AF">
      <w:pPr>
        <w:rPr>
          <w:rFonts w:cstheme="minorHAnsi"/>
        </w:rPr>
      </w:pPr>
    </w:p>
    <w:p w14:paraId="3264B8D1" w14:textId="77777777" w:rsidR="005913AF" w:rsidRPr="00ED3D3C" w:rsidRDefault="005913AF" w:rsidP="005913AF">
      <w:pPr>
        <w:pStyle w:val="Header"/>
        <w:jc w:val="center"/>
        <w:rPr>
          <w:rFonts w:ascii="Times New Roman" w:hAnsi="Times New Roman"/>
          <w:b/>
          <w:sz w:val="28"/>
          <w:szCs w:val="24"/>
        </w:rPr>
      </w:pPr>
    </w:p>
    <w:p w14:paraId="5D12E81D" w14:textId="77777777" w:rsidR="005913AF" w:rsidRDefault="005913AF" w:rsidP="005913AF">
      <w:r>
        <w:rPr>
          <w:noProof/>
          <w:sz w:val="20"/>
          <w:szCs w:val="20"/>
        </w:rPr>
        <w:drawing>
          <wp:inline distT="0" distB="0" distL="0" distR="0" wp14:anchorId="74F1F1C6" wp14:editId="00D52B33">
            <wp:extent cx="6629400" cy="3512820"/>
            <wp:effectExtent l="0" t="0" r="0" b="0"/>
            <wp:docPr id="59" name="Picture 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F9799" w14:textId="77777777" w:rsidR="005913AF" w:rsidRDefault="005913AF" w:rsidP="005913AF"/>
    <w:p w14:paraId="2347941D" w14:textId="77777777" w:rsidR="005913AF" w:rsidRDefault="005913AF" w:rsidP="005913AF">
      <w:r>
        <w:rPr>
          <w:noProof/>
          <w:sz w:val="20"/>
          <w:szCs w:val="20"/>
        </w:rPr>
        <w:drawing>
          <wp:inline distT="0" distB="0" distL="0" distR="0" wp14:anchorId="0CE6F728" wp14:editId="13A472C8">
            <wp:extent cx="6736080" cy="2964180"/>
            <wp:effectExtent l="0" t="0" r="7620" b="762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0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9D39C" w14:textId="77777777" w:rsidR="005913AF" w:rsidRPr="004B226C" w:rsidRDefault="005913AF" w:rsidP="005913AF"/>
    <w:p w14:paraId="7007CE8D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  <w:r>
        <w:rPr>
          <w:rFonts w:ascii="Helvetica" w:hAnsi="Helvetica" w:cs="Helvetica"/>
          <w:color w:val="2D3B45"/>
          <w:sz w:val="36"/>
          <w:szCs w:val="36"/>
        </w:rPr>
        <w:t xml:space="preserve">        </w:t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</w:r>
      <w:r>
        <w:rPr>
          <w:rFonts w:ascii="Helvetica" w:hAnsi="Helvetica" w:cs="Helvetica"/>
          <w:color w:val="2D3B45"/>
          <w:sz w:val="36"/>
          <w:szCs w:val="36"/>
        </w:rPr>
        <w:tab/>
        <w:t xml:space="preserve"> </w:t>
      </w:r>
      <w:r>
        <w:rPr>
          <w:rFonts w:ascii="Helvetica" w:hAnsi="Helvetica" w:cs="Helvetica"/>
          <w:b w:val="0"/>
          <w:bCs w:val="0"/>
          <w:color w:val="2D3B45"/>
          <w:sz w:val="43"/>
          <w:szCs w:val="43"/>
        </w:rPr>
        <w:t>Tutorial-08</w:t>
      </w:r>
    </w:p>
    <w:p w14:paraId="768BF0FA" w14:textId="77777777" w:rsidR="005913AF" w:rsidRDefault="005913AF" w:rsidP="005913AF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2D3B45"/>
          <w:sz w:val="43"/>
          <w:szCs w:val="43"/>
        </w:rPr>
      </w:pPr>
    </w:p>
    <w:p w14:paraId="71A8AD77" w14:textId="77777777" w:rsidR="005913AF" w:rsidRDefault="005913AF" w:rsidP="005913AF">
      <w:pPr>
        <w:rPr>
          <w:rFonts w:cstheme="minorHAnsi"/>
        </w:rPr>
      </w:pPr>
      <w:r w:rsidRPr="001015DC">
        <w:rPr>
          <w:rFonts w:cstheme="minorHAnsi"/>
        </w:rPr>
        <w:t>Connect you Backend (NODEJS) with the front-end and utilize the post API for adding records using angular form with appropriate validations.</w:t>
      </w:r>
    </w:p>
    <w:p w14:paraId="6F1397CD" w14:textId="77777777" w:rsidR="005913AF" w:rsidRDefault="005913AF" w:rsidP="005913AF">
      <w:pPr>
        <w:rPr>
          <w:rFonts w:cstheme="minorHAnsi"/>
        </w:rPr>
      </w:pPr>
      <w:r>
        <w:rPr>
          <w:rFonts w:cstheme="minorHAnsi"/>
        </w:rPr>
        <w:t>Book.api.component.html:</w:t>
      </w:r>
    </w:p>
    <w:p w14:paraId="5DB39120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h1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d-flex justify-content-center"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Book Registration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h1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4CD369FE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container d-flex justify-content-center"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6596084B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for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#bookFor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ngForm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m-5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(ngSubmit)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onSubmit(bookForm)"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47C908FA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label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Book Name :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label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&lt;</w:t>
      </w:r>
      <w:proofErr w:type="spellStart"/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br</w:t>
      </w:r>
      <w:proofErr w:type="spellEnd"/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066A2F99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inpu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typ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text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#booknam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ngModel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required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nam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bookname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[(ngModel</w:t>
      </w:r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)]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proofErr w:type="gram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book.bookname"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br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2B0ACB7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mt-2 alert alert-danger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*ngIf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</w:t>
      </w:r>
      <w:proofErr w:type="gramStart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bookname.invalid</w:t>
      </w:r>
      <w:proofErr w:type="gram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 &amp;&amp; (bookname.touched || bookname.dirty)"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EDEC1CC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</w:t>
      </w:r>
      <w:proofErr w:type="spell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bookname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is must required</w:t>
      </w:r>
      <w:proofErr w:type="gramEnd"/>
    </w:p>
    <w:p w14:paraId="02BD765F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972C406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</w:p>
    <w:p w14:paraId="02D6E5CA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label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proofErr w:type="spell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Qauntity</w:t>
      </w:r>
      <w:proofErr w:type="spellEnd"/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label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&lt;</w:t>
      </w:r>
      <w:proofErr w:type="spellStart"/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br</w:t>
      </w:r>
      <w:proofErr w:type="spellEnd"/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093A2511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inpu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typ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number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#bookqty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required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nam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bookqty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[(ngModel</w:t>
      </w:r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)]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proofErr w:type="gram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book.bookqty"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br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16ACB6E0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mt-2 alert alert-danger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*ngIf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</w:t>
      </w:r>
      <w:proofErr w:type="gramStart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bookqty.invalid</w:t>
      </w:r>
      <w:proofErr w:type="gram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 &amp;&amp; (bookqty.touched || bookqty.dirty)"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7AF07499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    book </w:t>
      </w:r>
      <w:proofErr w:type="spell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Qauntity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is must required</w:t>
      </w:r>
      <w:proofErr w:type="gramEnd"/>
    </w:p>
    <w:p w14:paraId="75B5FC3D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619AB2E9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button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las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btn btn-primary m-1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typ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submit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[disabled]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=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bookForm.invalid"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Submit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button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06CE6D23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form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383D9F0C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lt;/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div</w:t>
      </w:r>
      <w:r w:rsidRPr="001015DC">
        <w:rPr>
          <w:rFonts w:ascii="Consolas" w:eastAsia="Times New Roman" w:hAnsi="Consolas"/>
          <w:color w:val="808080"/>
          <w:sz w:val="21"/>
          <w:szCs w:val="21"/>
          <w:lang w:eastAsia="en-IN"/>
        </w:rPr>
        <w:t>&gt;</w:t>
      </w:r>
    </w:p>
    <w:p w14:paraId="2F0B6634" w14:textId="77777777" w:rsidR="005913AF" w:rsidRDefault="005913AF" w:rsidP="005913AF">
      <w:pPr>
        <w:rPr>
          <w:rFonts w:cstheme="minorHAnsi"/>
        </w:rPr>
      </w:pPr>
    </w:p>
    <w:p w14:paraId="635CA05F" w14:textId="77777777" w:rsidR="005913AF" w:rsidRDefault="005913AF" w:rsidP="005913AF">
      <w:pPr>
        <w:rPr>
          <w:rFonts w:cstheme="minorHAnsi"/>
        </w:rPr>
      </w:pPr>
      <w:proofErr w:type="spellStart"/>
      <w:r>
        <w:rPr>
          <w:rFonts w:cstheme="minorHAnsi"/>
        </w:rPr>
        <w:t>Book.api.component.ts</w:t>
      </w:r>
      <w:proofErr w:type="spellEnd"/>
      <w:r>
        <w:rPr>
          <w:rFonts w:cstheme="minorHAnsi"/>
        </w:rPr>
        <w:t>:</w:t>
      </w:r>
    </w:p>
    <w:p w14:paraId="7381414A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omponent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, 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OnInit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core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40B2997C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Service</w:t>
      </w:r>
      <w:proofErr w:type="spellEnd"/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./</w:t>
      </w:r>
      <w:proofErr w:type="spellStart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book.service</w:t>
      </w:r>
      <w:proofErr w:type="spell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1EB70F94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6FDD58F6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@</w:t>
      </w:r>
      <w:proofErr w:type="gramStart"/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Componen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</w:p>
    <w:p w14:paraId="19AAB80D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selector: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app-book-</w:t>
      </w:r>
      <w:proofErr w:type="spellStart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api</w:t>
      </w:r>
      <w:proofErr w:type="spell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456386BD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templateUrl</w:t>
      </w:r>
      <w:proofErr w:type="spellEnd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: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./book-api.component.html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1634ED75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styleUrls</w:t>
      </w:r>
      <w:proofErr w:type="spellEnd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: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[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./book-api.component.css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]</w:t>
      </w:r>
    </w:p>
    <w:p w14:paraId="07867175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lastRenderedPageBreak/>
        <w:t>})</w:t>
      </w:r>
    </w:p>
    <w:p w14:paraId="4BBB41B6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ex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clas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BookApiComponent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implement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OnInit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</w:p>
    <w:p w14:paraId="69D4C366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2259098E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= {</w:t>
      </w:r>
    </w:p>
    <w:p w14:paraId="4CD05CD5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name</w:t>
      </w:r>
      <w:proofErr w:type="spellEnd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 :</w:t>
      </w:r>
      <w:proofErr w:type="gram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"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708645D2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qty</w:t>
      </w:r>
      <w:proofErr w:type="spellEnd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 :</w:t>
      </w:r>
      <w:proofErr w:type="gram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"</w:t>
      </w:r>
    </w:p>
    <w:p w14:paraId="6A317F73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}</w:t>
      </w:r>
    </w:p>
    <w:p w14:paraId="07F349DB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gramStart"/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constructor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privat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_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BookService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 { }</w:t>
      </w:r>
    </w:p>
    <w:p w14:paraId="1B64F954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0BBDC9C9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proofErr w:type="gramStart"/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ngOnInit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: 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void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</w:p>
    <w:p w14:paraId="0AF2D553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}</w:t>
      </w:r>
    </w:p>
    <w:p w14:paraId="20EE9890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7C5F83C2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onSubmit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Form</w:t>
      </w:r>
      <w:proofErr w:type="spellEnd"/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{</w:t>
      </w:r>
      <w:proofErr w:type="gramEnd"/>
    </w:p>
    <w:p w14:paraId="774E9333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onsol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log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For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valu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name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;</w:t>
      </w:r>
    </w:p>
    <w:p w14:paraId="1C71F0C2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onsol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log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For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valu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qty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;     </w:t>
      </w:r>
    </w:p>
    <w:p w14:paraId="5A2E053D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proofErr w:type="gramStart"/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_</w:t>
      </w:r>
      <w:proofErr w:type="spellStart"/>
      <w:proofErr w:type="gramEnd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addBook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For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value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.</w:t>
      </w:r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subscrib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res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=&gt;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</w:p>
    <w:p w14:paraId="328BC8EE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onsol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log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res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;</w:t>
      </w:r>
      <w:proofErr w:type="gramEnd"/>
    </w:p>
    <w:p w14:paraId="37A82F26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  </w:t>
      </w:r>
    </w:p>
    <w:p w14:paraId="4A2592BB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}) </w:t>
      </w:r>
    </w:p>
    <w:p w14:paraId="1E7AE62E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}</w:t>
      </w:r>
    </w:p>
    <w:p w14:paraId="6BDD28CF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}</w:t>
      </w:r>
    </w:p>
    <w:p w14:paraId="1E736C96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4D1972CF" w14:textId="77777777" w:rsidR="005913AF" w:rsidRDefault="005913AF" w:rsidP="005913AF">
      <w:pPr>
        <w:rPr>
          <w:rFonts w:cstheme="minorHAnsi"/>
        </w:rPr>
      </w:pPr>
    </w:p>
    <w:p w14:paraId="64565181" w14:textId="77777777" w:rsidR="005913AF" w:rsidRDefault="005913AF" w:rsidP="005913AF">
      <w:pPr>
        <w:rPr>
          <w:rFonts w:cstheme="minorHAnsi"/>
        </w:rPr>
      </w:pPr>
      <w:proofErr w:type="spellStart"/>
      <w:r>
        <w:rPr>
          <w:rFonts w:cstheme="minorHAnsi"/>
        </w:rPr>
        <w:t>Book.service.ts</w:t>
      </w:r>
      <w:proofErr w:type="spellEnd"/>
      <w:r>
        <w:rPr>
          <w:rFonts w:cstheme="minorHAnsi"/>
        </w:rPr>
        <w:t>:</w:t>
      </w:r>
    </w:p>
    <w:p w14:paraId="5E81A7B0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Injectable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core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2F0B055F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HttpClient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} </w:t>
      </w: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@angular/common/http</w:t>
      </w:r>
      <w:proofErr w:type="gramStart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  <w:proofErr w:type="gramEnd"/>
    </w:p>
    <w:p w14:paraId="54D9DFB5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Observable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proofErr w:type="spellStart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rxjs</w:t>
      </w:r>
      <w:proofErr w:type="spell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4568068F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im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{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} </w:t>
      </w: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from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./book'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;</w:t>
      </w:r>
    </w:p>
    <w:p w14:paraId="42D073B1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51F31BAD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@</w:t>
      </w:r>
      <w:proofErr w:type="gramStart"/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Injectabl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{</w:t>
      </w:r>
    </w:p>
    <w:p w14:paraId="76799589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providedIn</w:t>
      </w:r>
      <w:proofErr w:type="spellEnd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: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'root'</w:t>
      </w:r>
    </w:p>
    <w:p w14:paraId="316A92DF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})</w:t>
      </w:r>
    </w:p>
    <w:p w14:paraId="60913047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ex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clas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proofErr w:type="spellStart"/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BookService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</w:p>
    <w:p w14:paraId="3CF607A2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458FA4A6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gramStart"/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constructor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gramEnd"/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privat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_http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HttpClien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 { }</w:t>
      </w:r>
    </w:p>
    <w:p w14:paraId="32AC4321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15982621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url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= </w:t>
      </w:r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"http://localhost:3000/</w:t>
      </w:r>
      <w:proofErr w:type="spellStart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api</w:t>
      </w:r>
      <w:proofErr w:type="spellEnd"/>
      <w:r w:rsidRPr="001015DC">
        <w:rPr>
          <w:rFonts w:ascii="Consolas" w:eastAsia="Times New Roman" w:hAnsi="Consolas"/>
          <w:color w:val="CE9178"/>
          <w:sz w:val="21"/>
          <w:szCs w:val="21"/>
          <w:lang w:eastAsia="en-IN"/>
        </w:rPr>
        <w:t>/books"</w:t>
      </w:r>
    </w:p>
    <w:p w14:paraId="08FB6B00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</w:t>
      </w:r>
      <w:proofErr w:type="spellStart"/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addBook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data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: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book</w:t>
      </w:r>
      <w:proofErr w:type="spellEnd"/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: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Observabl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book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&gt;{</w:t>
      </w:r>
    </w:p>
    <w:p w14:paraId="30449C84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consol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log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(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data</w:t>
      </w:r>
      <w:proofErr w:type="gramStart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;</w:t>
      </w:r>
      <w:proofErr w:type="gramEnd"/>
    </w:p>
    <w:p w14:paraId="533552A9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  </w:t>
      </w: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return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_</w:t>
      </w:r>
      <w:proofErr w:type="spell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http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DCDCAA"/>
          <w:sz w:val="21"/>
          <w:szCs w:val="21"/>
          <w:lang w:eastAsia="en-IN"/>
        </w:rPr>
        <w:t>post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&lt;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book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&gt;(</w:t>
      </w:r>
      <w:proofErr w:type="spellStart"/>
      <w:proofErr w:type="gramStart"/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this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.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url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data</w:t>
      </w:r>
      <w:proofErr w:type="spellEnd"/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);      </w:t>
      </w:r>
    </w:p>
    <w:p w14:paraId="3FB10E03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}</w:t>
      </w:r>
    </w:p>
    <w:p w14:paraId="06736328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lastRenderedPageBreak/>
        <w:t>}</w:t>
      </w:r>
    </w:p>
    <w:p w14:paraId="13AFB5BF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</w:p>
    <w:p w14:paraId="56DC2D69" w14:textId="77777777" w:rsidR="005913AF" w:rsidRDefault="005913AF" w:rsidP="005913AF">
      <w:pPr>
        <w:rPr>
          <w:rFonts w:cstheme="minorHAnsi"/>
        </w:rPr>
      </w:pPr>
    </w:p>
    <w:p w14:paraId="57C70ADB" w14:textId="77777777" w:rsidR="005913AF" w:rsidRDefault="005913AF" w:rsidP="005913AF">
      <w:pPr>
        <w:rPr>
          <w:rFonts w:cstheme="minorHAnsi"/>
        </w:rPr>
      </w:pPr>
      <w:proofErr w:type="spellStart"/>
      <w:r>
        <w:rPr>
          <w:rFonts w:cstheme="minorHAnsi"/>
        </w:rPr>
        <w:t>Book.ts</w:t>
      </w:r>
      <w:proofErr w:type="spellEnd"/>
    </w:p>
    <w:p w14:paraId="09F85B1D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C586C0"/>
          <w:sz w:val="21"/>
          <w:szCs w:val="21"/>
          <w:lang w:eastAsia="en-IN"/>
        </w:rPr>
        <w:t>export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569CD6"/>
          <w:sz w:val="21"/>
          <w:szCs w:val="21"/>
          <w:lang w:eastAsia="en-IN"/>
        </w:rPr>
        <w:t>interface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book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{</w:t>
      </w:r>
    </w:p>
    <w:p w14:paraId="17CC1C10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name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: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string</w:t>
      </w: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,</w:t>
      </w:r>
    </w:p>
    <w:p w14:paraId="0C5D51F4" w14:textId="77777777" w:rsidR="005913AF" w:rsidRPr="001015DC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1015DC">
        <w:rPr>
          <w:rFonts w:ascii="Consolas" w:eastAsia="Times New Roman" w:hAnsi="Consolas"/>
          <w:color w:val="9CDCFE"/>
          <w:sz w:val="21"/>
          <w:szCs w:val="21"/>
          <w:lang w:eastAsia="en-IN"/>
        </w:rPr>
        <w:t>bookqty</w:t>
      </w:r>
      <w:proofErr w:type="spell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:</w:t>
      </w:r>
      <w:proofErr w:type="gramEnd"/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 </w:t>
      </w:r>
      <w:r w:rsidRPr="001015DC">
        <w:rPr>
          <w:rFonts w:ascii="Consolas" w:eastAsia="Times New Roman" w:hAnsi="Consolas"/>
          <w:color w:val="4EC9B0"/>
          <w:sz w:val="21"/>
          <w:szCs w:val="21"/>
          <w:lang w:eastAsia="en-IN"/>
        </w:rPr>
        <w:t>number</w:t>
      </w:r>
    </w:p>
    <w:p w14:paraId="731DC3B2" w14:textId="77777777" w:rsidR="005913AF" w:rsidRPr="00EB6044" w:rsidRDefault="005913AF" w:rsidP="005913A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en-IN"/>
        </w:rPr>
      </w:pPr>
      <w:r w:rsidRPr="001015DC">
        <w:rPr>
          <w:rFonts w:ascii="Consolas" w:eastAsia="Times New Roman" w:hAnsi="Consolas"/>
          <w:color w:val="D4D4D4"/>
          <w:sz w:val="21"/>
          <w:szCs w:val="21"/>
          <w:lang w:eastAsia="en-IN"/>
        </w:rPr>
        <w:t>}</w:t>
      </w:r>
    </w:p>
    <w:p w14:paraId="57E97D7F" w14:textId="77777777" w:rsidR="005913AF" w:rsidRDefault="005913AF" w:rsidP="005913AF">
      <w:pPr>
        <w:rPr>
          <w:rFonts w:cstheme="minorHAnsi"/>
        </w:rPr>
      </w:pPr>
    </w:p>
    <w:p w14:paraId="33805877" w14:textId="77777777" w:rsidR="005913AF" w:rsidRDefault="005913AF" w:rsidP="005913AF">
      <w:pPr>
        <w:rPr>
          <w:rFonts w:cstheme="minorHAnsi"/>
        </w:rPr>
      </w:pPr>
      <w:r>
        <w:rPr>
          <w:rFonts w:cstheme="minorHAnsi"/>
        </w:rPr>
        <w:t>Output:</w:t>
      </w:r>
    </w:p>
    <w:p w14:paraId="5DCE9336" w14:textId="77777777" w:rsidR="005913AF" w:rsidRDefault="005913AF" w:rsidP="005913AF">
      <w:pPr>
        <w:rPr>
          <w:rFonts w:cstheme="minorHAnsi"/>
        </w:rPr>
      </w:pPr>
      <w:r>
        <w:rPr>
          <w:noProof/>
          <w:lang w:eastAsia="en-IN"/>
        </w:rPr>
        <w:drawing>
          <wp:inline distT="0" distB="0" distL="0" distR="0" wp14:anchorId="26D418F2" wp14:editId="31CDB32D">
            <wp:extent cx="3981450" cy="2621280"/>
            <wp:effectExtent l="0" t="0" r="0" b="7620"/>
            <wp:docPr id="61" name="Picture 6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717B" w14:textId="77777777" w:rsidR="005913AF" w:rsidRDefault="005913AF" w:rsidP="005913AF">
      <w:pPr>
        <w:rPr>
          <w:rFonts w:cstheme="minorHAnsi"/>
        </w:rPr>
      </w:pPr>
      <w:r>
        <w:rPr>
          <w:noProof/>
          <w:lang w:eastAsia="en-IN"/>
        </w:rPr>
        <w:drawing>
          <wp:inline distT="0" distB="0" distL="0" distR="0" wp14:anchorId="3B5F8A78" wp14:editId="5B4FF9DE">
            <wp:extent cx="5731510" cy="1086485"/>
            <wp:effectExtent l="0" t="0" r="2540" b="0"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866FB" w14:textId="77777777" w:rsidR="005913AF" w:rsidRPr="000E7244" w:rsidRDefault="005913AF" w:rsidP="005913AF">
      <w:pPr>
        <w:rPr>
          <w:rFonts w:cstheme="minorHAnsi"/>
        </w:rPr>
      </w:pPr>
      <w:r>
        <w:rPr>
          <w:noProof/>
          <w:lang w:eastAsia="en-IN"/>
        </w:rPr>
        <w:drawing>
          <wp:inline distT="0" distB="0" distL="0" distR="0" wp14:anchorId="26319AC2" wp14:editId="580AC789">
            <wp:extent cx="5731510" cy="534670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8938" w14:textId="77777777" w:rsidR="005913AF" w:rsidRPr="000E7244" w:rsidRDefault="005913AF" w:rsidP="005913AF"/>
    <w:p w14:paraId="4E2D9B64" w14:textId="7F244303" w:rsidR="007C5DD5" w:rsidRPr="005913AF" w:rsidRDefault="007C5DD5" w:rsidP="005913AF"/>
    <w:sectPr w:rsidR="007C5DD5" w:rsidRPr="005913AF" w:rsidSect="0084427C">
      <w:headerReference w:type="default" r:id="rId65"/>
      <w:footerReference w:type="default" r:id="rId6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14BC6" w14:textId="77777777" w:rsidR="009D5578" w:rsidRDefault="009D5578" w:rsidP="000E3776">
      <w:pPr>
        <w:spacing w:after="0" w:line="240" w:lineRule="auto"/>
      </w:pPr>
      <w:r>
        <w:separator/>
      </w:r>
    </w:p>
  </w:endnote>
  <w:endnote w:type="continuationSeparator" w:id="0">
    <w:p w14:paraId="54EC26A8" w14:textId="77777777" w:rsidR="009D5578" w:rsidRDefault="009D5578" w:rsidP="000E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C1F9" w14:textId="00C29B3C" w:rsidR="00CA2FE2" w:rsidRDefault="00E9399A" w:rsidP="00967361">
    <w:pPr>
      <w:pStyle w:val="Footer"/>
    </w:pPr>
    <w:r>
      <w:t xml:space="preserve">                     </w:t>
    </w:r>
    <w:r w:rsidR="003E0A1C">
      <w:t xml:space="preserve">                      </w:t>
    </w:r>
    <w:r>
      <w:t xml:space="preserve">                              </w:t>
    </w:r>
    <w:r w:rsidR="003E0A1C">
      <w:t xml:space="preserve">                                                                      </w:t>
    </w:r>
    <w:r w:rsidR="009E5DC9">
      <w:t xml:space="preserve"> </w:t>
    </w:r>
    <w:sdt>
      <w:sdtPr>
        <w:id w:val="1936557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A2FE2">
          <w:fldChar w:fldCharType="begin"/>
        </w:r>
        <w:r w:rsidR="00CA2FE2">
          <w:instrText xml:space="preserve"> PAGE   \* MERGEFORMAT </w:instrText>
        </w:r>
        <w:r w:rsidR="00CA2FE2">
          <w:fldChar w:fldCharType="separate"/>
        </w:r>
        <w:r w:rsidR="00636827">
          <w:rPr>
            <w:noProof/>
          </w:rPr>
          <w:t>2</w:t>
        </w:r>
        <w:r w:rsidR="00CA2FE2">
          <w:rPr>
            <w:noProof/>
          </w:rPr>
          <w:fldChar w:fldCharType="end"/>
        </w:r>
      </w:sdtContent>
    </w:sdt>
  </w:p>
  <w:p w14:paraId="1BCFE327" w14:textId="6EA24519" w:rsidR="00987C35" w:rsidRDefault="00987C35" w:rsidP="00CA2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AC6DB" w14:textId="77777777" w:rsidR="009D5578" w:rsidRDefault="009D5578" w:rsidP="000E3776">
      <w:pPr>
        <w:spacing w:after="0" w:line="240" w:lineRule="auto"/>
      </w:pPr>
      <w:r>
        <w:separator/>
      </w:r>
    </w:p>
  </w:footnote>
  <w:footnote w:type="continuationSeparator" w:id="0">
    <w:p w14:paraId="4CE3C362" w14:textId="77777777" w:rsidR="009D5578" w:rsidRDefault="009D5578" w:rsidP="000E3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C7E94" w14:textId="141EEB80" w:rsidR="00987C35" w:rsidRDefault="00BF46DD">
    <w:pPr>
      <w:pStyle w:val="Header"/>
    </w:pPr>
    <w:r>
      <w:rPr>
        <w:noProof/>
      </w:rPr>
      <w:drawing>
        <wp:inline distT="0" distB="0" distL="0" distR="0" wp14:anchorId="0AC33E54" wp14:editId="3C360591">
          <wp:extent cx="1133475" cy="61112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KU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999" cy="614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4F2EEAA8" wp14:editId="3D0229E6">
          <wp:extent cx="1407755" cy="593584"/>
          <wp:effectExtent l="0" t="0" r="254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E COLO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5948" cy="6349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3D36B7" w14:textId="77777777" w:rsidR="00987C35" w:rsidRDefault="00987C35">
    <w:pPr>
      <w:pStyle w:val="Header"/>
    </w:pPr>
  </w:p>
  <w:p w14:paraId="1B477060" w14:textId="3C6D2828" w:rsidR="00987C35" w:rsidRDefault="008F16DF" w:rsidP="00987C35">
    <w:pPr>
      <w:pStyle w:val="Header"/>
      <w:ind w:left="-993"/>
    </w:pPr>
    <w:r>
      <w:rPr>
        <w:rFonts w:ascii="Arial" w:hAnsi="Arial" w:cs="Arial"/>
        <w:color w:val="000000"/>
      </w:rPr>
      <w:t xml:space="preserve">              </w:t>
    </w:r>
    <w:r w:rsidR="00E9399A">
      <w:rPr>
        <w:rFonts w:ascii="Arial" w:hAnsi="Arial" w:cs="Arial"/>
        <w:color w:val="000000"/>
      </w:rPr>
      <w:t xml:space="preserve">  </w:t>
    </w:r>
    <w:bookmarkStart w:id="0" w:name="_Hlk91230278"/>
    <w:r w:rsidR="001F5924">
      <w:rPr>
        <w:rFonts w:ascii="Arial" w:hAnsi="Arial" w:cs="Arial"/>
        <w:color w:val="000000"/>
      </w:rPr>
      <w:t xml:space="preserve"> </w:t>
    </w:r>
    <w:r w:rsidR="00987C35">
      <w:rPr>
        <w:rFonts w:ascii="Arial" w:hAnsi="Arial" w:cs="Arial"/>
        <w:color w:val="000000"/>
      </w:rPr>
      <w:t xml:space="preserve">               </w:t>
    </w:r>
    <w:r>
      <w:rPr>
        <w:rFonts w:ascii="Helvetica" w:hAnsi="Helvetica" w:cs="Helvetica"/>
        <w:color w:val="2D3B45"/>
        <w:shd w:val="clear" w:color="auto" w:fill="FFFFFF"/>
      </w:rPr>
      <w:t>Advance User Interface Technologies</w:t>
    </w:r>
    <w:r>
      <w:rPr>
        <w:rFonts w:ascii="Arial" w:hAnsi="Arial" w:cs="Arial"/>
        <w:color w:val="000000"/>
      </w:rPr>
      <w:t xml:space="preserve"> (</w:t>
    </w:r>
    <w:r>
      <w:rPr>
        <w:rFonts w:ascii="Helvetica" w:hAnsi="Helvetica" w:cs="Helvetica"/>
        <w:color w:val="2D3B45"/>
        <w:shd w:val="clear" w:color="auto" w:fill="FFFFFF"/>
      </w:rPr>
      <w:t>CE922</w:t>
    </w:r>
    <w:r>
      <w:rPr>
        <w:rFonts w:ascii="Arial" w:hAnsi="Arial" w:cs="Arial"/>
        <w:color w:val="000000"/>
      </w:rPr>
      <w:t>)</w:t>
    </w:r>
    <w:r w:rsidR="00155B8A">
      <w:rPr>
        <w:rFonts w:ascii="Arial" w:hAnsi="Arial" w:cs="Arial"/>
        <w:color w:val="000000"/>
      </w:rPr>
      <w:t xml:space="preserve">  </w:t>
    </w:r>
    <w:r w:rsidR="00987C35">
      <w:rPr>
        <w:rFonts w:ascii="Arial" w:hAnsi="Arial" w:cs="Arial"/>
        <w:color w:val="000000"/>
      </w:rPr>
      <w:t xml:space="preserve">        </w:t>
    </w:r>
    <w:r w:rsidR="00155B8A">
      <w:rPr>
        <w:rFonts w:ascii="Arial" w:hAnsi="Arial" w:cs="Arial"/>
        <w:color w:val="000000"/>
      </w:rPr>
      <w:t xml:space="preserve">   </w:t>
    </w:r>
    <w:r w:rsidR="00987C35">
      <w:rPr>
        <w:rFonts w:ascii="Arial" w:hAnsi="Arial" w:cs="Arial"/>
        <w:color w:val="000000"/>
      </w:rPr>
      <w:t xml:space="preserve">   </w:t>
    </w:r>
    <w:r>
      <w:rPr>
        <w:rFonts w:ascii="Arial" w:hAnsi="Arial" w:cs="Arial"/>
        <w:color w:val="000000"/>
      </w:rPr>
      <w:t>6</w:t>
    </w:r>
    <w:r w:rsidR="00CB31A1">
      <w:rPr>
        <w:rFonts w:ascii="Arial" w:hAnsi="Arial" w:cs="Arial"/>
        <w:color w:val="000000"/>
      </w:rPr>
      <w:t>CEA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95077"/>
    <w:multiLevelType w:val="hybridMultilevel"/>
    <w:tmpl w:val="7CCE64B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82D6F"/>
    <w:multiLevelType w:val="hybridMultilevel"/>
    <w:tmpl w:val="7D52322C"/>
    <w:lvl w:ilvl="0" w:tplc="FEA0DFE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A0AF1"/>
    <w:multiLevelType w:val="multilevel"/>
    <w:tmpl w:val="C778E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94647D"/>
    <w:multiLevelType w:val="hybridMultilevel"/>
    <w:tmpl w:val="0BF2A9C0"/>
    <w:lvl w:ilvl="0" w:tplc="E41EE2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04622"/>
    <w:multiLevelType w:val="hybridMultilevel"/>
    <w:tmpl w:val="B7E8BEA2"/>
    <w:lvl w:ilvl="0" w:tplc="9DBCA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97701"/>
    <w:multiLevelType w:val="multilevel"/>
    <w:tmpl w:val="85A4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E4D22AB"/>
    <w:multiLevelType w:val="hybridMultilevel"/>
    <w:tmpl w:val="BF443910"/>
    <w:lvl w:ilvl="0" w:tplc="626AF6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6213C"/>
    <w:multiLevelType w:val="hybridMultilevel"/>
    <w:tmpl w:val="89A887AE"/>
    <w:lvl w:ilvl="0" w:tplc="267004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2548B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64EC6"/>
    <w:multiLevelType w:val="multilevel"/>
    <w:tmpl w:val="85188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2C528C"/>
    <w:multiLevelType w:val="hybridMultilevel"/>
    <w:tmpl w:val="E57455FE"/>
    <w:lvl w:ilvl="0" w:tplc="230E4E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470EC0"/>
    <w:multiLevelType w:val="hybridMultilevel"/>
    <w:tmpl w:val="55E8F6A4"/>
    <w:lvl w:ilvl="0" w:tplc="3C389E74">
      <w:start w:val="1"/>
      <w:numFmt w:val="decimal"/>
      <w:lvlText w:val="%1."/>
      <w:lvlJc w:val="left"/>
      <w:pPr>
        <w:ind w:left="181" w:hanging="46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96" w:hanging="360"/>
      </w:pPr>
    </w:lvl>
    <w:lvl w:ilvl="2" w:tplc="4009001B" w:tentative="1">
      <w:start w:val="1"/>
      <w:numFmt w:val="lowerRoman"/>
      <w:lvlText w:val="%3."/>
      <w:lvlJc w:val="right"/>
      <w:pPr>
        <w:ind w:left="1516" w:hanging="180"/>
      </w:pPr>
    </w:lvl>
    <w:lvl w:ilvl="3" w:tplc="4009000F" w:tentative="1">
      <w:start w:val="1"/>
      <w:numFmt w:val="decimal"/>
      <w:lvlText w:val="%4."/>
      <w:lvlJc w:val="left"/>
      <w:pPr>
        <w:ind w:left="2236" w:hanging="360"/>
      </w:pPr>
    </w:lvl>
    <w:lvl w:ilvl="4" w:tplc="40090019" w:tentative="1">
      <w:start w:val="1"/>
      <w:numFmt w:val="lowerLetter"/>
      <w:lvlText w:val="%5."/>
      <w:lvlJc w:val="left"/>
      <w:pPr>
        <w:ind w:left="2956" w:hanging="360"/>
      </w:pPr>
    </w:lvl>
    <w:lvl w:ilvl="5" w:tplc="4009001B" w:tentative="1">
      <w:start w:val="1"/>
      <w:numFmt w:val="lowerRoman"/>
      <w:lvlText w:val="%6."/>
      <w:lvlJc w:val="right"/>
      <w:pPr>
        <w:ind w:left="3676" w:hanging="180"/>
      </w:pPr>
    </w:lvl>
    <w:lvl w:ilvl="6" w:tplc="4009000F" w:tentative="1">
      <w:start w:val="1"/>
      <w:numFmt w:val="decimal"/>
      <w:lvlText w:val="%7."/>
      <w:lvlJc w:val="left"/>
      <w:pPr>
        <w:ind w:left="4396" w:hanging="360"/>
      </w:pPr>
    </w:lvl>
    <w:lvl w:ilvl="7" w:tplc="40090019" w:tentative="1">
      <w:start w:val="1"/>
      <w:numFmt w:val="lowerLetter"/>
      <w:lvlText w:val="%8."/>
      <w:lvlJc w:val="left"/>
      <w:pPr>
        <w:ind w:left="5116" w:hanging="360"/>
      </w:pPr>
    </w:lvl>
    <w:lvl w:ilvl="8" w:tplc="40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2" w15:restartNumberingAfterBreak="0">
    <w:nsid w:val="356F23B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460551"/>
    <w:multiLevelType w:val="multilevel"/>
    <w:tmpl w:val="38C2E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B71D58"/>
    <w:multiLevelType w:val="hybridMultilevel"/>
    <w:tmpl w:val="995245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2162E7"/>
    <w:multiLevelType w:val="hybridMultilevel"/>
    <w:tmpl w:val="E59C37B8"/>
    <w:lvl w:ilvl="0" w:tplc="65B2D8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A509AB"/>
    <w:multiLevelType w:val="hybridMultilevel"/>
    <w:tmpl w:val="44666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B156DA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64C54"/>
    <w:multiLevelType w:val="hybridMultilevel"/>
    <w:tmpl w:val="A1360EB0"/>
    <w:lvl w:ilvl="0" w:tplc="E36A05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AC2CC3"/>
    <w:multiLevelType w:val="hybridMultilevel"/>
    <w:tmpl w:val="8A50B36E"/>
    <w:lvl w:ilvl="0" w:tplc="07BC13A2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b w:val="0"/>
        <w:color w:val="2D3B45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A17F2F"/>
    <w:multiLevelType w:val="multilevel"/>
    <w:tmpl w:val="EC8C6F2E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54051E26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F4748F"/>
    <w:multiLevelType w:val="hybridMultilevel"/>
    <w:tmpl w:val="254083D8"/>
    <w:lvl w:ilvl="0" w:tplc="E41C8FAC">
      <w:start w:val="1"/>
      <w:numFmt w:val="decimal"/>
      <w:lvlText w:val="%1."/>
      <w:lvlJc w:val="left"/>
      <w:pPr>
        <w:ind w:left="1200" w:hanging="8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FB7E72"/>
    <w:multiLevelType w:val="hybridMultilevel"/>
    <w:tmpl w:val="F462DA0E"/>
    <w:lvl w:ilvl="0" w:tplc="BB2E4DF4">
      <w:start w:val="3"/>
      <w:numFmt w:val="decimal"/>
      <w:lvlText w:val="%1."/>
      <w:lvlJc w:val="left"/>
      <w:pPr>
        <w:ind w:left="76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4" w15:restartNumberingAfterBreak="0">
    <w:nsid w:val="5CFF7BC4"/>
    <w:multiLevelType w:val="hybridMultilevel"/>
    <w:tmpl w:val="3C6A1264"/>
    <w:lvl w:ilvl="0" w:tplc="AE80D2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142CF3"/>
    <w:multiLevelType w:val="multilevel"/>
    <w:tmpl w:val="625AA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C1C43E0"/>
    <w:multiLevelType w:val="multilevel"/>
    <w:tmpl w:val="DF2AD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1E5D7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FD4CF8"/>
    <w:multiLevelType w:val="hybridMultilevel"/>
    <w:tmpl w:val="2E6402A6"/>
    <w:lvl w:ilvl="0" w:tplc="27A2ED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84653"/>
    <w:multiLevelType w:val="multilevel"/>
    <w:tmpl w:val="39BEB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642254D"/>
    <w:multiLevelType w:val="hybridMultilevel"/>
    <w:tmpl w:val="64AEE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6057890">
    <w:abstractNumId w:val="7"/>
  </w:num>
  <w:num w:numId="2" w16cid:durableId="2143883262">
    <w:abstractNumId w:val="4"/>
  </w:num>
  <w:num w:numId="3" w16cid:durableId="1060860169">
    <w:abstractNumId w:val="3"/>
  </w:num>
  <w:num w:numId="4" w16cid:durableId="1441996100">
    <w:abstractNumId w:val="6"/>
  </w:num>
  <w:num w:numId="5" w16cid:durableId="715160601">
    <w:abstractNumId w:val="18"/>
  </w:num>
  <w:num w:numId="6" w16cid:durableId="841554363">
    <w:abstractNumId w:val="10"/>
  </w:num>
  <w:num w:numId="7" w16cid:durableId="1203707856">
    <w:abstractNumId w:val="15"/>
  </w:num>
  <w:num w:numId="8" w16cid:durableId="688992115">
    <w:abstractNumId w:val="21"/>
  </w:num>
  <w:num w:numId="9" w16cid:durableId="1615214155">
    <w:abstractNumId w:val="17"/>
  </w:num>
  <w:num w:numId="10" w16cid:durableId="1033119812">
    <w:abstractNumId w:val="12"/>
  </w:num>
  <w:num w:numId="11" w16cid:durableId="107942157">
    <w:abstractNumId w:val="27"/>
  </w:num>
  <w:num w:numId="12" w16cid:durableId="1712925140">
    <w:abstractNumId w:val="8"/>
  </w:num>
  <w:num w:numId="13" w16cid:durableId="831872271">
    <w:abstractNumId w:val="19"/>
  </w:num>
  <w:num w:numId="14" w16cid:durableId="352803504">
    <w:abstractNumId w:val="11"/>
  </w:num>
  <w:num w:numId="15" w16cid:durableId="75327302">
    <w:abstractNumId w:val="29"/>
  </w:num>
  <w:num w:numId="16" w16cid:durableId="1390422580">
    <w:abstractNumId w:val="13"/>
  </w:num>
  <w:num w:numId="17" w16cid:durableId="751246396">
    <w:abstractNumId w:val="16"/>
  </w:num>
  <w:num w:numId="18" w16cid:durableId="77868996">
    <w:abstractNumId w:val="1"/>
  </w:num>
  <w:num w:numId="19" w16cid:durableId="1690328569">
    <w:abstractNumId w:val="23"/>
  </w:num>
  <w:num w:numId="20" w16cid:durableId="1419323033">
    <w:abstractNumId w:val="5"/>
  </w:num>
  <w:num w:numId="21" w16cid:durableId="1725131361">
    <w:abstractNumId w:val="20"/>
  </w:num>
  <w:num w:numId="22" w16cid:durableId="1042679515">
    <w:abstractNumId w:val="30"/>
  </w:num>
  <w:num w:numId="23" w16cid:durableId="1277714834">
    <w:abstractNumId w:val="22"/>
  </w:num>
  <w:num w:numId="24" w16cid:durableId="1534223712">
    <w:abstractNumId w:val="14"/>
  </w:num>
  <w:num w:numId="25" w16cid:durableId="1307710263">
    <w:abstractNumId w:val="0"/>
  </w:num>
  <w:num w:numId="26" w16cid:durableId="1008673995">
    <w:abstractNumId w:val="2"/>
  </w:num>
  <w:num w:numId="27" w16cid:durableId="109517838">
    <w:abstractNumId w:val="26"/>
  </w:num>
  <w:num w:numId="28" w16cid:durableId="189346434">
    <w:abstractNumId w:val="28"/>
  </w:num>
  <w:num w:numId="29" w16cid:durableId="1864588995">
    <w:abstractNumId w:val="9"/>
  </w:num>
  <w:num w:numId="30" w16cid:durableId="427577527">
    <w:abstractNumId w:val="25"/>
  </w:num>
  <w:num w:numId="31" w16cid:durableId="119276458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zAzMDI1NTQwMDZR0lEKTi0uzszPAykwrgUAOfpzmiwAAAA="/>
  </w:docVars>
  <w:rsids>
    <w:rsidRoot w:val="004D495E"/>
    <w:rsid w:val="00003694"/>
    <w:rsid w:val="00006251"/>
    <w:rsid w:val="000073DA"/>
    <w:rsid w:val="0002705C"/>
    <w:rsid w:val="00031C6F"/>
    <w:rsid w:val="000372F3"/>
    <w:rsid w:val="00043BD3"/>
    <w:rsid w:val="00056D5C"/>
    <w:rsid w:val="000640E4"/>
    <w:rsid w:val="00065802"/>
    <w:rsid w:val="0006776E"/>
    <w:rsid w:val="00083E89"/>
    <w:rsid w:val="000906C8"/>
    <w:rsid w:val="00094687"/>
    <w:rsid w:val="00095C2D"/>
    <w:rsid w:val="000E173F"/>
    <w:rsid w:val="000E3776"/>
    <w:rsid w:val="000E3B1F"/>
    <w:rsid w:val="000F3E30"/>
    <w:rsid w:val="00121C50"/>
    <w:rsid w:val="001303DA"/>
    <w:rsid w:val="00147E1D"/>
    <w:rsid w:val="00150D3E"/>
    <w:rsid w:val="001516A0"/>
    <w:rsid w:val="00154584"/>
    <w:rsid w:val="00155B8A"/>
    <w:rsid w:val="001661FB"/>
    <w:rsid w:val="00166272"/>
    <w:rsid w:val="00174FB9"/>
    <w:rsid w:val="0019259C"/>
    <w:rsid w:val="001B3FDA"/>
    <w:rsid w:val="001B61EE"/>
    <w:rsid w:val="001C17F9"/>
    <w:rsid w:val="001D0510"/>
    <w:rsid w:val="001D28E3"/>
    <w:rsid w:val="001D6899"/>
    <w:rsid w:val="001D78EF"/>
    <w:rsid w:val="001E4C48"/>
    <w:rsid w:val="001F12E6"/>
    <w:rsid w:val="001F5924"/>
    <w:rsid w:val="001F5EC1"/>
    <w:rsid w:val="001F6E29"/>
    <w:rsid w:val="0020390E"/>
    <w:rsid w:val="002239D6"/>
    <w:rsid w:val="00224A03"/>
    <w:rsid w:val="00233CD9"/>
    <w:rsid w:val="0023586D"/>
    <w:rsid w:val="002541BF"/>
    <w:rsid w:val="00255AFE"/>
    <w:rsid w:val="002628E7"/>
    <w:rsid w:val="00283E4F"/>
    <w:rsid w:val="00287B37"/>
    <w:rsid w:val="00291009"/>
    <w:rsid w:val="00297D8E"/>
    <w:rsid w:val="002C5159"/>
    <w:rsid w:val="002C6CBE"/>
    <w:rsid w:val="002D04E8"/>
    <w:rsid w:val="002D0C3E"/>
    <w:rsid w:val="002E4B61"/>
    <w:rsid w:val="002E64E6"/>
    <w:rsid w:val="002F02DB"/>
    <w:rsid w:val="002F72F6"/>
    <w:rsid w:val="0031612A"/>
    <w:rsid w:val="00334095"/>
    <w:rsid w:val="00343AEB"/>
    <w:rsid w:val="0035718D"/>
    <w:rsid w:val="00361103"/>
    <w:rsid w:val="00367806"/>
    <w:rsid w:val="0038417F"/>
    <w:rsid w:val="00390B76"/>
    <w:rsid w:val="003932AE"/>
    <w:rsid w:val="00395B58"/>
    <w:rsid w:val="00396E5D"/>
    <w:rsid w:val="003A1D75"/>
    <w:rsid w:val="003A524A"/>
    <w:rsid w:val="003B2D42"/>
    <w:rsid w:val="003B3D47"/>
    <w:rsid w:val="003B5626"/>
    <w:rsid w:val="003C1830"/>
    <w:rsid w:val="003C5F7A"/>
    <w:rsid w:val="003E0A1C"/>
    <w:rsid w:val="00403220"/>
    <w:rsid w:val="00405ADF"/>
    <w:rsid w:val="00413705"/>
    <w:rsid w:val="004233DA"/>
    <w:rsid w:val="00427874"/>
    <w:rsid w:val="00447F32"/>
    <w:rsid w:val="0046097A"/>
    <w:rsid w:val="00477EBD"/>
    <w:rsid w:val="00481686"/>
    <w:rsid w:val="00482F64"/>
    <w:rsid w:val="004836F2"/>
    <w:rsid w:val="004912AC"/>
    <w:rsid w:val="004C3D96"/>
    <w:rsid w:val="004D4089"/>
    <w:rsid w:val="004D495E"/>
    <w:rsid w:val="004E4CC6"/>
    <w:rsid w:val="004F4971"/>
    <w:rsid w:val="004F52B3"/>
    <w:rsid w:val="004F6BB9"/>
    <w:rsid w:val="005146A5"/>
    <w:rsid w:val="00515C3F"/>
    <w:rsid w:val="00516EDC"/>
    <w:rsid w:val="00524F61"/>
    <w:rsid w:val="00536D9B"/>
    <w:rsid w:val="0055666D"/>
    <w:rsid w:val="00556A76"/>
    <w:rsid w:val="005612CC"/>
    <w:rsid w:val="005655E7"/>
    <w:rsid w:val="00570889"/>
    <w:rsid w:val="00573335"/>
    <w:rsid w:val="00577A23"/>
    <w:rsid w:val="00580DC1"/>
    <w:rsid w:val="00583405"/>
    <w:rsid w:val="005913AF"/>
    <w:rsid w:val="005953CA"/>
    <w:rsid w:val="005B4E34"/>
    <w:rsid w:val="005C796C"/>
    <w:rsid w:val="005E035A"/>
    <w:rsid w:val="005F16B6"/>
    <w:rsid w:val="0060429A"/>
    <w:rsid w:val="00605119"/>
    <w:rsid w:val="00605D49"/>
    <w:rsid w:val="00607094"/>
    <w:rsid w:val="00632D16"/>
    <w:rsid w:val="00636827"/>
    <w:rsid w:val="00640561"/>
    <w:rsid w:val="006409D3"/>
    <w:rsid w:val="0064378D"/>
    <w:rsid w:val="0066078E"/>
    <w:rsid w:val="00662F77"/>
    <w:rsid w:val="00675C1B"/>
    <w:rsid w:val="006821B1"/>
    <w:rsid w:val="0068799E"/>
    <w:rsid w:val="006A2790"/>
    <w:rsid w:val="006B0BEE"/>
    <w:rsid w:val="006C11BF"/>
    <w:rsid w:val="006C6A42"/>
    <w:rsid w:val="006D6DC5"/>
    <w:rsid w:val="00705BB5"/>
    <w:rsid w:val="00710ED1"/>
    <w:rsid w:val="00714EEC"/>
    <w:rsid w:val="007362DA"/>
    <w:rsid w:val="007631CF"/>
    <w:rsid w:val="0076562A"/>
    <w:rsid w:val="0079394B"/>
    <w:rsid w:val="007A5212"/>
    <w:rsid w:val="007C5DD5"/>
    <w:rsid w:val="007D0F44"/>
    <w:rsid w:val="007D1F1B"/>
    <w:rsid w:val="007D5A6F"/>
    <w:rsid w:val="007D5EF0"/>
    <w:rsid w:val="007E573B"/>
    <w:rsid w:val="007E60EB"/>
    <w:rsid w:val="007E64C9"/>
    <w:rsid w:val="007F1781"/>
    <w:rsid w:val="00807CCA"/>
    <w:rsid w:val="00814198"/>
    <w:rsid w:val="00821AE8"/>
    <w:rsid w:val="00830A9C"/>
    <w:rsid w:val="00843DAA"/>
    <w:rsid w:val="0084427C"/>
    <w:rsid w:val="00852F20"/>
    <w:rsid w:val="008618CE"/>
    <w:rsid w:val="0087577A"/>
    <w:rsid w:val="00880630"/>
    <w:rsid w:val="00892820"/>
    <w:rsid w:val="00895C5E"/>
    <w:rsid w:val="008968BE"/>
    <w:rsid w:val="008A00D6"/>
    <w:rsid w:val="008A4215"/>
    <w:rsid w:val="008B78E2"/>
    <w:rsid w:val="008B7B44"/>
    <w:rsid w:val="008D2F6C"/>
    <w:rsid w:val="008D5817"/>
    <w:rsid w:val="008D69AF"/>
    <w:rsid w:val="008F16DF"/>
    <w:rsid w:val="008F2E00"/>
    <w:rsid w:val="00914188"/>
    <w:rsid w:val="00935279"/>
    <w:rsid w:val="0094041B"/>
    <w:rsid w:val="00941351"/>
    <w:rsid w:val="009626BA"/>
    <w:rsid w:val="00962BCA"/>
    <w:rsid w:val="009650B1"/>
    <w:rsid w:val="00967361"/>
    <w:rsid w:val="00974028"/>
    <w:rsid w:val="009839AC"/>
    <w:rsid w:val="00987C35"/>
    <w:rsid w:val="009B4314"/>
    <w:rsid w:val="009B7CAB"/>
    <w:rsid w:val="009D5578"/>
    <w:rsid w:val="009D599D"/>
    <w:rsid w:val="009E4D37"/>
    <w:rsid w:val="009E5DC9"/>
    <w:rsid w:val="009E683F"/>
    <w:rsid w:val="009F34C3"/>
    <w:rsid w:val="009F5E77"/>
    <w:rsid w:val="00A04129"/>
    <w:rsid w:val="00A21EB2"/>
    <w:rsid w:val="00A35F75"/>
    <w:rsid w:val="00A423F4"/>
    <w:rsid w:val="00A4371B"/>
    <w:rsid w:val="00A437DF"/>
    <w:rsid w:val="00A5380C"/>
    <w:rsid w:val="00A611A0"/>
    <w:rsid w:val="00A623C3"/>
    <w:rsid w:val="00A67BDD"/>
    <w:rsid w:val="00A71B37"/>
    <w:rsid w:val="00A754E0"/>
    <w:rsid w:val="00A76A0F"/>
    <w:rsid w:val="00A77237"/>
    <w:rsid w:val="00A81226"/>
    <w:rsid w:val="00A87A72"/>
    <w:rsid w:val="00A93F1D"/>
    <w:rsid w:val="00AB6B9D"/>
    <w:rsid w:val="00AC703E"/>
    <w:rsid w:val="00AD634B"/>
    <w:rsid w:val="00AE4D2D"/>
    <w:rsid w:val="00AE7CF6"/>
    <w:rsid w:val="00B02E7A"/>
    <w:rsid w:val="00B17653"/>
    <w:rsid w:val="00B51103"/>
    <w:rsid w:val="00B533FC"/>
    <w:rsid w:val="00B62428"/>
    <w:rsid w:val="00B62A02"/>
    <w:rsid w:val="00B71B25"/>
    <w:rsid w:val="00B71C47"/>
    <w:rsid w:val="00B7241B"/>
    <w:rsid w:val="00B72A2B"/>
    <w:rsid w:val="00B7561F"/>
    <w:rsid w:val="00B81468"/>
    <w:rsid w:val="00BA2A1B"/>
    <w:rsid w:val="00BA2AAF"/>
    <w:rsid w:val="00BB2F7D"/>
    <w:rsid w:val="00BC1563"/>
    <w:rsid w:val="00BF1C11"/>
    <w:rsid w:val="00BF46DD"/>
    <w:rsid w:val="00C119ED"/>
    <w:rsid w:val="00C20022"/>
    <w:rsid w:val="00C42085"/>
    <w:rsid w:val="00C50B63"/>
    <w:rsid w:val="00C96ABC"/>
    <w:rsid w:val="00CA2FE2"/>
    <w:rsid w:val="00CA48BE"/>
    <w:rsid w:val="00CB31A1"/>
    <w:rsid w:val="00CB3735"/>
    <w:rsid w:val="00CD23B0"/>
    <w:rsid w:val="00CF7237"/>
    <w:rsid w:val="00D1062B"/>
    <w:rsid w:val="00D166D0"/>
    <w:rsid w:val="00D33D74"/>
    <w:rsid w:val="00D41FD4"/>
    <w:rsid w:val="00D514D6"/>
    <w:rsid w:val="00D55928"/>
    <w:rsid w:val="00D62099"/>
    <w:rsid w:val="00D6380F"/>
    <w:rsid w:val="00D70955"/>
    <w:rsid w:val="00D726A4"/>
    <w:rsid w:val="00DA10A4"/>
    <w:rsid w:val="00DB33E9"/>
    <w:rsid w:val="00DB526A"/>
    <w:rsid w:val="00DE7C8F"/>
    <w:rsid w:val="00E0391D"/>
    <w:rsid w:val="00E16944"/>
    <w:rsid w:val="00E27869"/>
    <w:rsid w:val="00E302B2"/>
    <w:rsid w:val="00E321B6"/>
    <w:rsid w:val="00E34412"/>
    <w:rsid w:val="00E36D1D"/>
    <w:rsid w:val="00E431F3"/>
    <w:rsid w:val="00E47F60"/>
    <w:rsid w:val="00E626C7"/>
    <w:rsid w:val="00E679ED"/>
    <w:rsid w:val="00E705A6"/>
    <w:rsid w:val="00E75903"/>
    <w:rsid w:val="00E92B8D"/>
    <w:rsid w:val="00E9399A"/>
    <w:rsid w:val="00EA6E59"/>
    <w:rsid w:val="00EB6031"/>
    <w:rsid w:val="00EB6044"/>
    <w:rsid w:val="00EB618C"/>
    <w:rsid w:val="00EC4A2D"/>
    <w:rsid w:val="00EC56CF"/>
    <w:rsid w:val="00EC6EAE"/>
    <w:rsid w:val="00ED3D3C"/>
    <w:rsid w:val="00ED43AF"/>
    <w:rsid w:val="00ED5E8E"/>
    <w:rsid w:val="00F07856"/>
    <w:rsid w:val="00F23EB8"/>
    <w:rsid w:val="00F278C5"/>
    <w:rsid w:val="00F32155"/>
    <w:rsid w:val="00F34B97"/>
    <w:rsid w:val="00F55D11"/>
    <w:rsid w:val="00F65BB5"/>
    <w:rsid w:val="00F72280"/>
    <w:rsid w:val="00F75EFF"/>
    <w:rsid w:val="00F83C7E"/>
    <w:rsid w:val="00F845D8"/>
    <w:rsid w:val="00F90FE6"/>
    <w:rsid w:val="00F9393F"/>
    <w:rsid w:val="00FA0624"/>
    <w:rsid w:val="00FB0F3E"/>
    <w:rsid w:val="00FB2FFF"/>
    <w:rsid w:val="00FC1D95"/>
    <w:rsid w:val="00FC6277"/>
    <w:rsid w:val="00FC71C4"/>
    <w:rsid w:val="00FD37F3"/>
    <w:rsid w:val="00FD54EE"/>
    <w:rsid w:val="00FF78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AEE67"/>
  <w15:docId w15:val="{91C59785-ADF5-4C31-9B96-BB21DC3AF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95E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E278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9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7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7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D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D3E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B6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87C3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52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526A"/>
    <w:rPr>
      <w:rFonts w:ascii="Courier New" w:eastAsiaTheme="minorEastAsia" w:hAnsi="Courier New" w:cs="Courier New"/>
      <w:sz w:val="20"/>
      <w:szCs w:val="20"/>
      <w:lang w:val="en-GB"/>
    </w:rPr>
  </w:style>
  <w:style w:type="paragraph" w:customStyle="1" w:styleId="c13">
    <w:name w:val="c13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7">
    <w:name w:val="c7"/>
    <w:basedOn w:val="DefaultParagraphFont"/>
    <w:rsid w:val="008F16DF"/>
  </w:style>
  <w:style w:type="character" w:customStyle="1" w:styleId="c6">
    <w:name w:val="c6"/>
    <w:basedOn w:val="DefaultParagraphFont"/>
    <w:rsid w:val="008F16DF"/>
  </w:style>
  <w:style w:type="paragraph" w:customStyle="1" w:styleId="c17">
    <w:name w:val="c17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1">
    <w:name w:val="c1"/>
    <w:basedOn w:val="DefaultParagraphFont"/>
    <w:rsid w:val="008F16DF"/>
  </w:style>
  <w:style w:type="paragraph" w:customStyle="1" w:styleId="c5">
    <w:name w:val="c5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2">
    <w:name w:val="c2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18">
    <w:name w:val="c18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4">
    <w:name w:val="c4"/>
    <w:basedOn w:val="DefaultParagraphFont"/>
    <w:rsid w:val="009E5DC9"/>
  </w:style>
  <w:style w:type="paragraph" w:customStyle="1" w:styleId="c14">
    <w:name w:val="c14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9">
    <w:name w:val="c9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78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CB31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pre">
    <w:name w:val="pre"/>
    <w:basedOn w:val="DefaultParagraphFont"/>
    <w:rsid w:val="00CB31A1"/>
  </w:style>
  <w:style w:type="paragraph" w:customStyle="1" w:styleId="c3">
    <w:name w:val="c3"/>
    <w:basedOn w:val="Normal"/>
    <w:rsid w:val="005913A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0">
    <w:name w:val="c0"/>
    <w:basedOn w:val="DefaultParagraphFont"/>
    <w:rsid w:val="005913AF"/>
  </w:style>
  <w:style w:type="character" w:customStyle="1" w:styleId="c8">
    <w:name w:val="c8"/>
    <w:basedOn w:val="DefaultParagraphFont"/>
    <w:rsid w:val="005913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9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72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6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1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0.png"/><Relationship Id="rId1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1</Pages>
  <Words>4538</Words>
  <Characters>25871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2</dc:creator>
  <cp:lastModifiedBy>CHETANBHAI KOCHIYANIYA_19SOECE11022</cp:lastModifiedBy>
  <cp:revision>2</cp:revision>
  <cp:lastPrinted>2018-08-11T07:11:00Z</cp:lastPrinted>
  <dcterms:created xsi:type="dcterms:W3CDTF">2022-04-05T17:18:00Z</dcterms:created>
  <dcterms:modified xsi:type="dcterms:W3CDTF">2022-04-05T17:18:00Z</dcterms:modified>
</cp:coreProperties>
</file>